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5B" w:rsidRDefault="00DB3A5B">
      <w:pPr>
        <w:jc w:val="center"/>
        <w:rPr>
          <w:b/>
          <w:spacing w:val="30"/>
          <w:sz w:val="28"/>
        </w:rPr>
      </w:pPr>
    </w:p>
    <w:p w:rsidR="00DB3A5B" w:rsidRDefault="00DB3A5B">
      <w:pPr>
        <w:jc w:val="center"/>
        <w:rPr>
          <w:b/>
          <w:spacing w:val="30"/>
          <w:sz w:val="28"/>
        </w:rPr>
      </w:pPr>
    </w:p>
    <w:p w:rsidR="00DB3A5B" w:rsidRDefault="00DB3A5B">
      <w:pPr>
        <w:jc w:val="center"/>
        <w:rPr>
          <w:b/>
          <w:spacing w:val="30"/>
          <w:sz w:val="28"/>
        </w:rPr>
      </w:pPr>
    </w:p>
    <w:p w:rsidR="00DB3A5B" w:rsidRPr="007B7258" w:rsidRDefault="00DB3A5B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粉嶺區鄉事委員會</w:t>
      </w:r>
    </w:p>
    <w:p w:rsidR="00DB3A5B" w:rsidRPr="007B7258" w:rsidRDefault="00DB3A5B">
      <w:pPr>
        <w:jc w:val="center"/>
        <w:rPr>
          <w:b/>
          <w:spacing w:val="30"/>
          <w:sz w:val="28"/>
        </w:rPr>
      </w:pPr>
    </w:p>
    <w:p w:rsidR="00DB3A5B" w:rsidRPr="007B7258" w:rsidRDefault="00DB3A5B">
      <w:pPr>
        <w:jc w:val="center"/>
        <w:rPr>
          <w:b/>
          <w:spacing w:val="30"/>
          <w:sz w:val="28"/>
        </w:rPr>
      </w:pPr>
    </w:p>
    <w:p w:rsidR="00246E8C" w:rsidRPr="007B7258" w:rsidRDefault="00DB3A5B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r w:rsidRPr="007B7258">
        <w:rPr>
          <w:b/>
          <w:spacing w:val="30"/>
          <w:sz w:val="28"/>
        </w:rPr>
        <w:fldChar w:fldCharType="begin"/>
      </w:r>
      <w:r w:rsidRPr="007B7258">
        <w:rPr>
          <w:b/>
          <w:spacing w:val="30"/>
          <w:sz w:val="28"/>
        </w:rPr>
        <w:instrText xml:space="preserve"> TOC \o "1-1" \h \z </w:instrText>
      </w:r>
      <w:r w:rsidRPr="007B7258">
        <w:rPr>
          <w:b/>
          <w:spacing w:val="30"/>
          <w:sz w:val="28"/>
        </w:rPr>
        <w:fldChar w:fldCharType="separate"/>
      </w:r>
      <w:hyperlink w:anchor="_Toc525747056" w:history="1">
        <w:r w:rsidR="00246E8C" w:rsidRPr="007B7258">
          <w:rPr>
            <w:rStyle w:val="a3"/>
            <w:rFonts w:hint="eastAsia"/>
            <w:noProof/>
          </w:rPr>
          <w:t>小坑新村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56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2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57" w:history="1">
        <w:r w:rsidR="00246E8C" w:rsidRPr="007B7258">
          <w:rPr>
            <w:rStyle w:val="a3"/>
            <w:rFonts w:hint="eastAsia"/>
            <w:noProof/>
          </w:rPr>
          <w:t>丹竹坑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57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3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58" w:history="1">
        <w:r w:rsidR="00246E8C" w:rsidRPr="007B7258">
          <w:rPr>
            <w:rStyle w:val="a3"/>
            <w:rFonts w:hint="eastAsia"/>
            <w:noProof/>
          </w:rPr>
          <w:t>孔嶺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58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4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59" w:history="1">
        <w:r w:rsidR="00246E8C" w:rsidRPr="007B7258">
          <w:rPr>
            <w:rStyle w:val="a3"/>
            <w:rFonts w:hint="eastAsia"/>
            <w:noProof/>
          </w:rPr>
          <w:t>安樂村</w:t>
        </w:r>
        <w:r w:rsidR="00246E8C" w:rsidRPr="007B7258">
          <w:rPr>
            <w:rStyle w:val="a3"/>
            <w:noProof/>
          </w:rPr>
          <w:t>(</w:t>
        </w:r>
        <w:r w:rsidR="00246E8C" w:rsidRPr="007B7258">
          <w:rPr>
            <w:rStyle w:val="a3"/>
            <w:rFonts w:hint="eastAsia"/>
            <w:noProof/>
          </w:rPr>
          <w:t>西</w:t>
        </w:r>
        <w:r w:rsidR="00246E8C" w:rsidRPr="007B7258">
          <w:rPr>
            <w:rStyle w:val="a3"/>
            <w:noProof/>
          </w:rPr>
          <w:t>)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59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5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60" w:history="1">
        <w:r w:rsidR="00246E8C" w:rsidRPr="007B7258">
          <w:rPr>
            <w:rStyle w:val="a3"/>
            <w:rFonts w:hint="eastAsia"/>
            <w:noProof/>
          </w:rPr>
          <w:t>安樂村</w:t>
        </w:r>
        <w:r w:rsidR="00246E8C" w:rsidRPr="007B7258">
          <w:rPr>
            <w:rStyle w:val="a3"/>
            <w:noProof/>
          </w:rPr>
          <w:t>(</w:t>
        </w:r>
        <w:r w:rsidR="00246E8C" w:rsidRPr="007B7258">
          <w:rPr>
            <w:rStyle w:val="a3"/>
            <w:rFonts w:hint="eastAsia"/>
            <w:noProof/>
          </w:rPr>
          <w:t>東</w:t>
        </w:r>
        <w:r w:rsidR="00246E8C" w:rsidRPr="007B7258">
          <w:rPr>
            <w:rStyle w:val="a3"/>
            <w:noProof/>
          </w:rPr>
          <w:t>)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60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6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61" w:history="1">
        <w:r w:rsidR="00246E8C" w:rsidRPr="007B7258">
          <w:rPr>
            <w:rStyle w:val="a3"/>
            <w:rFonts w:hint="eastAsia"/>
            <w:noProof/>
          </w:rPr>
          <w:t>和合石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61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7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62" w:history="1">
        <w:r w:rsidR="00246E8C" w:rsidRPr="007B7258">
          <w:rPr>
            <w:rStyle w:val="a3"/>
            <w:rFonts w:hint="eastAsia"/>
            <w:noProof/>
          </w:rPr>
          <w:t>虎地排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62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8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63" w:history="1">
        <w:r w:rsidR="00246E8C" w:rsidRPr="007B7258">
          <w:rPr>
            <w:rStyle w:val="a3"/>
            <w:rFonts w:hint="eastAsia"/>
            <w:noProof/>
          </w:rPr>
          <w:t>流水响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63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9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64" w:history="1">
        <w:r w:rsidR="00246E8C" w:rsidRPr="007B7258">
          <w:rPr>
            <w:rStyle w:val="a3"/>
            <w:rFonts w:hint="eastAsia"/>
            <w:noProof/>
          </w:rPr>
          <w:t>軍地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64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10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65" w:history="1">
        <w:r w:rsidR="00246E8C" w:rsidRPr="007B7258">
          <w:rPr>
            <w:rStyle w:val="a3"/>
            <w:rFonts w:hint="eastAsia"/>
            <w:noProof/>
          </w:rPr>
          <w:t>祠堂村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65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11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66" w:history="1">
        <w:r w:rsidR="00246E8C" w:rsidRPr="007B7258">
          <w:rPr>
            <w:rStyle w:val="a3"/>
            <w:rFonts w:hint="eastAsia"/>
            <w:noProof/>
          </w:rPr>
          <w:t>粉嶺圍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66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12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67" w:history="1">
        <w:r w:rsidR="00246E8C" w:rsidRPr="007B7258">
          <w:rPr>
            <w:rStyle w:val="a3"/>
            <w:rFonts w:hint="eastAsia"/>
            <w:noProof/>
          </w:rPr>
          <w:t>粉嶺樓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67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13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68" w:history="1">
        <w:r w:rsidR="00246E8C" w:rsidRPr="007B7258">
          <w:rPr>
            <w:rStyle w:val="a3"/>
            <w:rFonts w:hint="eastAsia"/>
            <w:noProof/>
          </w:rPr>
          <w:t>馬尾下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68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14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69" w:history="1">
        <w:r w:rsidR="00246E8C" w:rsidRPr="007B7258">
          <w:rPr>
            <w:rStyle w:val="a3"/>
            <w:rFonts w:hint="eastAsia"/>
            <w:noProof/>
          </w:rPr>
          <w:t>馬料水新村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69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15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70" w:history="1">
        <w:r w:rsidR="00246E8C" w:rsidRPr="007B7258">
          <w:rPr>
            <w:rStyle w:val="a3"/>
            <w:rFonts w:hint="eastAsia"/>
            <w:noProof/>
          </w:rPr>
          <w:t>高莆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70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16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71" w:history="1">
        <w:r w:rsidR="00246E8C" w:rsidRPr="007B7258">
          <w:rPr>
            <w:rStyle w:val="a3"/>
            <w:rFonts w:hint="eastAsia"/>
            <w:noProof/>
          </w:rPr>
          <w:t>崇謙堂</w:t>
        </w:r>
        <w:r w:rsidR="00246E8C" w:rsidRPr="007B7258">
          <w:rPr>
            <w:rStyle w:val="a3"/>
            <w:noProof/>
          </w:rPr>
          <w:t>(</w:t>
        </w:r>
        <w:r w:rsidR="00246E8C" w:rsidRPr="007B7258">
          <w:rPr>
            <w:rStyle w:val="a3"/>
            <w:rFonts w:hint="eastAsia"/>
            <w:noProof/>
          </w:rPr>
          <w:t>西</w:t>
        </w:r>
        <w:r w:rsidR="00246E8C" w:rsidRPr="007B7258">
          <w:rPr>
            <w:rStyle w:val="a3"/>
            <w:noProof/>
          </w:rPr>
          <w:t>)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71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17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72" w:history="1">
        <w:r w:rsidR="00246E8C" w:rsidRPr="007B7258">
          <w:rPr>
            <w:rStyle w:val="a3"/>
            <w:rFonts w:hint="eastAsia"/>
            <w:noProof/>
          </w:rPr>
          <w:t>崇謙堂</w:t>
        </w:r>
        <w:r w:rsidR="00246E8C" w:rsidRPr="007B7258">
          <w:rPr>
            <w:rStyle w:val="a3"/>
            <w:noProof/>
          </w:rPr>
          <w:t>(</w:t>
        </w:r>
        <w:r w:rsidR="00246E8C" w:rsidRPr="007B7258">
          <w:rPr>
            <w:rStyle w:val="a3"/>
            <w:rFonts w:hint="eastAsia"/>
            <w:noProof/>
          </w:rPr>
          <w:t>東</w:t>
        </w:r>
        <w:r w:rsidR="00246E8C" w:rsidRPr="007B7258">
          <w:rPr>
            <w:rStyle w:val="a3"/>
            <w:noProof/>
          </w:rPr>
          <w:t>)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72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18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73" w:history="1">
        <w:r w:rsidR="00246E8C" w:rsidRPr="007B7258">
          <w:rPr>
            <w:rStyle w:val="a3"/>
            <w:rFonts w:hint="eastAsia"/>
            <w:noProof/>
          </w:rPr>
          <w:t>麻笏村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73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19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74" w:history="1">
        <w:r w:rsidR="00246E8C" w:rsidRPr="007B7258">
          <w:rPr>
            <w:rStyle w:val="a3"/>
            <w:rFonts w:hint="eastAsia"/>
            <w:noProof/>
          </w:rPr>
          <w:t>畫眉山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74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20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75" w:history="1">
        <w:r w:rsidR="00246E8C" w:rsidRPr="007B7258">
          <w:rPr>
            <w:rStyle w:val="a3"/>
            <w:rFonts w:hint="eastAsia"/>
            <w:noProof/>
          </w:rPr>
          <w:t>塘坑</w:t>
        </w:r>
        <w:r w:rsidR="00246E8C" w:rsidRPr="007B7258">
          <w:rPr>
            <w:rStyle w:val="a3"/>
            <w:noProof/>
          </w:rPr>
          <w:t>(</w:t>
        </w:r>
        <w:r w:rsidR="00246E8C" w:rsidRPr="007B7258">
          <w:rPr>
            <w:rStyle w:val="a3"/>
            <w:rFonts w:hint="eastAsia"/>
            <w:noProof/>
          </w:rPr>
          <w:t>上</w:t>
        </w:r>
        <w:r w:rsidR="00246E8C" w:rsidRPr="007B7258">
          <w:rPr>
            <w:rStyle w:val="a3"/>
            <w:noProof/>
          </w:rPr>
          <w:t>)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75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21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76" w:history="1">
        <w:r w:rsidR="00246E8C" w:rsidRPr="007B7258">
          <w:rPr>
            <w:rStyle w:val="a3"/>
            <w:rFonts w:hint="eastAsia"/>
            <w:noProof/>
          </w:rPr>
          <w:t>塘坑</w:t>
        </w:r>
        <w:r w:rsidR="00246E8C" w:rsidRPr="007B7258">
          <w:rPr>
            <w:rStyle w:val="a3"/>
            <w:noProof/>
          </w:rPr>
          <w:t>(</w:t>
        </w:r>
        <w:r w:rsidR="00246E8C" w:rsidRPr="007B7258">
          <w:rPr>
            <w:rStyle w:val="a3"/>
            <w:rFonts w:hint="eastAsia"/>
            <w:noProof/>
          </w:rPr>
          <w:t>下</w:t>
        </w:r>
        <w:r w:rsidR="00246E8C" w:rsidRPr="007B7258">
          <w:rPr>
            <w:rStyle w:val="a3"/>
            <w:noProof/>
          </w:rPr>
          <w:t>)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76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22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77" w:history="1">
        <w:r w:rsidR="00246E8C" w:rsidRPr="007B7258">
          <w:rPr>
            <w:rStyle w:val="a3"/>
            <w:rFonts w:hint="eastAsia"/>
            <w:noProof/>
          </w:rPr>
          <w:t>新屋仔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77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23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78" w:history="1">
        <w:r w:rsidR="00246E8C" w:rsidRPr="007B7258">
          <w:rPr>
            <w:rStyle w:val="a3"/>
            <w:rFonts w:hint="eastAsia"/>
            <w:noProof/>
          </w:rPr>
          <w:t>新塘莆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78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24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79" w:history="1">
        <w:r w:rsidR="00246E8C" w:rsidRPr="007B7258">
          <w:rPr>
            <w:rStyle w:val="a3"/>
            <w:rFonts w:hint="eastAsia"/>
            <w:noProof/>
          </w:rPr>
          <w:t>獅頭嶺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79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25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80" w:history="1">
        <w:r w:rsidR="00246E8C" w:rsidRPr="007B7258">
          <w:rPr>
            <w:rStyle w:val="a3"/>
            <w:rFonts w:hint="eastAsia"/>
            <w:noProof/>
          </w:rPr>
          <w:t>龍躍頭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80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26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81" w:history="1">
        <w:r w:rsidR="00246E8C" w:rsidRPr="007B7258">
          <w:rPr>
            <w:rStyle w:val="a3"/>
            <w:rFonts w:hint="eastAsia"/>
            <w:noProof/>
          </w:rPr>
          <w:t>嶺仔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81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27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82" w:history="1">
        <w:r w:rsidR="00246E8C" w:rsidRPr="007B7258">
          <w:rPr>
            <w:rStyle w:val="a3"/>
            <w:rFonts w:hint="eastAsia"/>
            <w:noProof/>
          </w:rPr>
          <w:t>嶺皮村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82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28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83" w:history="1">
        <w:r w:rsidR="00246E8C" w:rsidRPr="007B7258">
          <w:rPr>
            <w:rStyle w:val="a3"/>
            <w:rFonts w:hint="eastAsia"/>
            <w:noProof/>
          </w:rPr>
          <w:t>嶺咀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83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29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84" w:history="1">
        <w:r w:rsidR="00246E8C" w:rsidRPr="007B7258">
          <w:rPr>
            <w:rStyle w:val="a3"/>
            <w:rFonts w:hint="eastAsia"/>
            <w:noProof/>
          </w:rPr>
          <w:t>簡頭村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84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30</w:t>
        </w:r>
        <w:r w:rsidR="00246E8C" w:rsidRPr="007B7258">
          <w:rPr>
            <w:noProof/>
            <w:webHidden/>
          </w:rPr>
          <w:fldChar w:fldCharType="end"/>
        </w:r>
      </w:hyperlink>
    </w:p>
    <w:p w:rsidR="00246E8C" w:rsidRPr="007B7258" w:rsidRDefault="00954553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085" w:history="1">
        <w:r w:rsidR="00246E8C" w:rsidRPr="007B7258">
          <w:rPr>
            <w:rStyle w:val="a3"/>
            <w:rFonts w:hint="eastAsia"/>
            <w:noProof/>
          </w:rPr>
          <w:t>鶴藪圍</w:t>
        </w:r>
        <w:r w:rsidR="00246E8C" w:rsidRPr="007B7258">
          <w:rPr>
            <w:noProof/>
            <w:webHidden/>
          </w:rPr>
          <w:tab/>
        </w:r>
        <w:r w:rsidR="00246E8C" w:rsidRPr="007B7258">
          <w:rPr>
            <w:noProof/>
            <w:webHidden/>
          </w:rPr>
          <w:fldChar w:fldCharType="begin"/>
        </w:r>
        <w:r w:rsidR="00246E8C" w:rsidRPr="007B7258">
          <w:rPr>
            <w:noProof/>
            <w:webHidden/>
          </w:rPr>
          <w:instrText xml:space="preserve"> PAGEREF _Toc525747085 \h </w:instrText>
        </w:r>
        <w:r w:rsidR="00246E8C" w:rsidRPr="007B7258">
          <w:rPr>
            <w:noProof/>
            <w:webHidden/>
          </w:rPr>
        </w:r>
        <w:r w:rsidR="00246E8C" w:rsidRPr="007B7258">
          <w:rPr>
            <w:noProof/>
            <w:webHidden/>
          </w:rPr>
          <w:fldChar w:fldCharType="separate"/>
        </w:r>
        <w:r w:rsidR="00246E8C" w:rsidRPr="007B7258">
          <w:rPr>
            <w:noProof/>
            <w:webHidden/>
          </w:rPr>
          <w:t>31</w:t>
        </w:r>
        <w:r w:rsidR="00246E8C" w:rsidRPr="007B7258">
          <w:rPr>
            <w:noProof/>
            <w:webHidden/>
          </w:rPr>
          <w:fldChar w:fldCharType="end"/>
        </w:r>
      </w:hyperlink>
    </w:p>
    <w:p w:rsidR="00DB3A5B" w:rsidRPr="007B7258" w:rsidRDefault="00DB3A5B">
      <w:pPr>
        <w:jc w:val="center"/>
        <w:rPr>
          <w:b/>
          <w:spacing w:val="30"/>
          <w:sz w:val="28"/>
        </w:rPr>
      </w:pPr>
      <w:r w:rsidRPr="007B7258">
        <w:rPr>
          <w:b/>
          <w:spacing w:val="30"/>
          <w:sz w:val="28"/>
        </w:rPr>
        <w:fldChar w:fldCharType="end"/>
      </w:r>
    </w:p>
    <w:p w:rsidR="00246E8C" w:rsidRPr="007B7258" w:rsidRDefault="00246E8C">
      <w:pPr>
        <w:pStyle w:val="SectionHeading"/>
      </w:pPr>
      <w:bookmarkStart w:id="0" w:name="_Toc525747056"/>
      <w:r w:rsidRPr="007B7258">
        <w:rPr>
          <w:rFonts w:hint="eastAsia"/>
        </w:rPr>
        <w:lastRenderedPageBreak/>
        <w:t>小坑新村</w:t>
      </w:r>
      <w:bookmarkEnd w:id="0"/>
    </w:p>
    <w:p w:rsidR="00190006" w:rsidRPr="007B7258" w:rsidRDefault="00190006" w:rsidP="00190006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1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小坑新村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42519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sz w:val="28"/>
              </w:rPr>
            </w:pPr>
            <w:r w:rsidRPr="007B7258">
              <w:rPr>
                <w:sz w:val="28"/>
              </w:rPr>
              <w:t>S2-391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spacing w:val="30"/>
                <w:sz w:val="28"/>
              </w:rPr>
              <w:t>候</w:t>
            </w:r>
            <w:r w:rsidR="00190006" w:rsidRPr="007B7258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246E8C" w:rsidRPr="007B7258" w:rsidTr="0042519B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2519B" w:rsidRPr="007B7258" w:rsidTr="0042519B">
        <w:trPr>
          <w:cantSplit/>
        </w:trPr>
        <w:tc>
          <w:tcPr>
            <w:tcW w:w="1021" w:type="dxa"/>
          </w:tcPr>
          <w:p w:rsidR="0042519B" w:rsidRPr="007B7258" w:rsidRDefault="0042519B" w:rsidP="004251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42519B" w:rsidRPr="0042519B" w:rsidRDefault="0042519B" w:rsidP="0042519B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42519B">
              <w:rPr>
                <w:rFonts w:ascii="華康細明體" w:eastAsia="華康細明體" w:hAnsi="華康細明體" w:hint="eastAsia"/>
                <w:spacing w:val="30"/>
                <w:sz w:val="28"/>
              </w:rPr>
              <w:t>黃官新</w:t>
            </w:r>
          </w:p>
        </w:tc>
        <w:tc>
          <w:tcPr>
            <w:tcW w:w="840" w:type="dxa"/>
          </w:tcPr>
          <w:p w:rsidR="0042519B" w:rsidRPr="007B7258" w:rsidRDefault="0042519B" w:rsidP="004251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2519B" w:rsidRPr="007B7258" w:rsidRDefault="0042519B" w:rsidP="0042519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42519B" w:rsidRPr="007B7258" w:rsidRDefault="0042519B" w:rsidP="0042519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IT,</w:t>
            </w:r>
            <w:r>
              <w:rPr>
                <w:rFonts w:hint="eastAsia"/>
                <w:spacing w:val="30"/>
                <w:sz w:val="28"/>
                <w:lang w:eastAsia="zh-HK"/>
              </w:rPr>
              <w:t>商</w:t>
            </w:r>
          </w:p>
        </w:tc>
        <w:tc>
          <w:tcPr>
            <w:tcW w:w="2900" w:type="dxa"/>
          </w:tcPr>
          <w:p w:rsidR="0042519B" w:rsidRPr="007B7258" w:rsidRDefault="0042519B" w:rsidP="0042519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90006" w:rsidRPr="007B7258" w:rsidRDefault="00190006" w:rsidP="00190006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pStyle w:val="10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E76F3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sz w:val="28"/>
              </w:rPr>
            </w:pPr>
            <w:r w:rsidRPr="007B7258">
              <w:rPr>
                <w:sz w:val="28"/>
              </w:rPr>
              <w:t>S1-463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spacing w:val="30"/>
                <w:sz w:val="28"/>
              </w:rPr>
              <w:t>候</w:t>
            </w:r>
            <w:r w:rsidR="00190006" w:rsidRPr="007B7258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246E8C" w:rsidRPr="007B7258" w:rsidTr="00E76F3B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E76F3B" w:rsidRPr="007B7258" w:rsidTr="00E76F3B">
        <w:trPr>
          <w:cantSplit/>
        </w:trPr>
        <w:tc>
          <w:tcPr>
            <w:tcW w:w="1021" w:type="dxa"/>
          </w:tcPr>
          <w:p w:rsidR="00E76F3B" w:rsidRPr="007B7258" w:rsidRDefault="00E76F3B" w:rsidP="00E76F3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E76F3B" w:rsidRPr="00E76F3B" w:rsidRDefault="00E76F3B" w:rsidP="00E76F3B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E76F3B">
              <w:rPr>
                <w:rFonts w:ascii="華康細明體" w:eastAsia="華康細明體" w:hAnsi="華康細明體" w:hint="eastAsia"/>
                <w:spacing w:val="30"/>
                <w:sz w:val="28"/>
              </w:rPr>
              <w:t>曾克霖</w:t>
            </w:r>
          </w:p>
        </w:tc>
        <w:tc>
          <w:tcPr>
            <w:tcW w:w="840" w:type="dxa"/>
          </w:tcPr>
          <w:p w:rsidR="00E76F3B" w:rsidRPr="007B7258" w:rsidRDefault="00E76F3B" w:rsidP="00E76F3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76F3B" w:rsidRPr="007B7258" w:rsidRDefault="00E76F3B" w:rsidP="00E76F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E76F3B" w:rsidRPr="00D07D15" w:rsidRDefault="00E76F3B" w:rsidP="00E76F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E76F3B" w:rsidRPr="00D07D15" w:rsidRDefault="00E76F3B" w:rsidP="00E76F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8F68DA" w:rsidRPr="007B7258" w:rsidTr="00E76F3B">
        <w:trPr>
          <w:cantSplit/>
        </w:trPr>
        <w:tc>
          <w:tcPr>
            <w:tcW w:w="1021" w:type="dxa"/>
          </w:tcPr>
          <w:p w:rsidR="008F68DA" w:rsidRPr="007B7258" w:rsidRDefault="008F68DA" w:rsidP="00E76F3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8F68DA" w:rsidRPr="00E76F3B" w:rsidRDefault="008F68DA" w:rsidP="00E76F3B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8F68DA">
              <w:rPr>
                <w:rFonts w:ascii="華康細明體" w:eastAsia="華康細明體" w:hAnsi="華康細明體" w:hint="eastAsia"/>
                <w:spacing w:val="30"/>
                <w:sz w:val="28"/>
              </w:rPr>
              <w:t>鄧偉發</w:t>
            </w:r>
          </w:p>
        </w:tc>
        <w:tc>
          <w:tcPr>
            <w:tcW w:w="840" w:type="dxa"/>
          </w:tcPr>
          <w:p w:rsidR="008F68DA" w:rsidRPr="007B7258" w:rsidRDefault="008F68DA" w:rsidP="00E76F3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F68DA" w:rsidRDefault="008F68DA" w:rsidP="00E76F3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8F68DA" w:rsidRDefault="008F68DA" w:rsidP="00E76F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仕</w:t>
            </w:r>
          </w:p>
        </w:tc>
        <w:tc>
          <w:tcPr>
            <w:tcW w:w="2900" w:type="dxa"/>
          </w:tcPr>
          <w:p w:rsidR="008F68DA" w:rsidRDefault="008F68DA" w:rsidP="00E76F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90006" w:rsidRPr="007B7258" w:rsidRDefault="00190006" w:rsidP="00190006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p w:rsidR="00246E8C" w:rsidRPr="007B7258" w:rsidRDefault="00246E8C">
      <w:pPr>
        <w:pStyle w:val="SectionHeading"/>
      </w:pPr>
      <w:bookmarkStart w:id="1" w:name="_Toc525747057"/>
      <w:r w:rsidRPr="007B7258">
        <w:rPr>
          <w:rFonts w:hint="eastAsia"/>
        </w:rPr>
        <w:lastRenderedPageBreak/>
        <w:t>丹竹坑</w:t>
      </w:r>
      <w:bookmarkEnd w:id="1"/>
    </w:p>
    <w:p w:rsidR="00781833" w:rsidRPr="007B7258" w:rsidRDefault="00781833" w:rsidP="00781833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2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丹竹坑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D90769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459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D90769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90769" w:rsidRPr="007B7258" w:rsidTr="00D90769">
        <w:trPr>
          <w:cantSplit/>
        </w:trPr>
        <w:tc>
          <w:tcPr>
            <w:tcW w:w="1021" w:type="dxa"/>
          </w:tcPr>
          <w:p w:rsidR="00D90769" w:rsidRPr="007B7258" w:rsidRDefault="00D90769" w:rsidP="00D9076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90769" w:rsidRPr="007B7258" w:rsidRDefault="00D90769" w:rsidP="00D90769">
            <w:pPr>
              <w:jc w:val="center"/>
              <w:rPr>
                <w:spacing w:val="30"/>
                <w:sz w:val="28"/>
              </w:rPr>
            </w:pPr>
            <w:r w:rsidRPr="00D90769">
              <w:rPr>
                <w:rFonts w:hint="eastAsia"/>
                <w:spacing w:val="30"/>
                <w:sz w:val="28"/>
              </w:rPr>
              <w:t>羅鎮平</w:t>
            </w:r>
          </w:p>
        </w:tc>
        <w:tc>
          <w:tcPr>
            <w:tcW w:w="840" w:type="dxa"/>
          </w:tcPr>
          <w:p w:rsidR="00D90769" w:rsidRPr="007B7258" w:rsidRDefault="00D90769" w:rsidP="00D9076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90769" w:rsidRPr="007B7258" w:rsidRDefault="00D90769" w:rsidP="00D9076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D90769" w:rsidRPr="007B7258" w:rsidRDefault="009314FE" w:rsidP="00D9076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工人</w:t>
            </w:r>
          </w:p>
        </w:tc>
        <w:tc>
          <w:tcPr>
            <w:tcW w:w="2850" w:type="dxa"/>
          </w:tcPr>
          <w:p w:rsidR="00D90769" w:rsidRPr="007B7258" w:rsidRDefault="00D90769" w:rsidP="00D9076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8F68DA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542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8F68DA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8F68DA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8F68DA" w:rsidP="00DB3A5B">
            <w:pPr>
              <w:jc w:val="center"/>
              <w:rPr>
                <w:spacing w:val="30"/>
                <w:sz w:val="28"/>
              </w:rPr>
            </w:pPr>
            <w:r w:rsidRPr="008F68DA">
              <w:rPr>
                <w:rFonts w:hint="eastAsia"/>
                <w:spacing w:val="30"/>
                <w:sz w:val="28"/>
              </w:rPr>
              <w:t>羅碧東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8F68DA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46E8C" w:rsidRPr="007B7258" w:rsidRDefault="008F68DA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246E8C" w:rsidRPr="007B7258" w:rsidRDefault="008F68DA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p w:rsidR="00246E8C" w:rsidRPr="007B7258" w:rsidRDefault="00246E8C">
      <w:pPr>
        <w:pStyle w:val="SectionHeading"/>
      </w:pPr>
      <w:bookmarkStart w:id="2" w:name="_Toc525747058"/>
      <w:r w:rsidRPr="007B7258">
        <w:rPr>
          <w:rFonts w:hint="eastAsia"/>
        </w:rPr>
        <w:lastRenderedPageBreak/>
        <w:t>孔嶺</w:t>
      </w:r>
      <w:bookmarkEnd w:id="2"/>
    </w:p>
    <w:p w:rsidR="00781833" w:rsidRPr="007B7258" w:rsidRDefault="00781833" w:rsidP="00781833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3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孔嶺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D62320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093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D62320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D62320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D62320" w:rsidP="00DB3A5B">
            <w:pPr>
              <w:jc w:val="center"/>
              <w:rPr>
                <w:spacing w:val="30"/>
                <w:sz w:val="28"/>
              </w:rPr>
            </w:pPr>
            <w:r w:rsidRPr="00D62320">
              <w:rPr>
                <w:rFonts w:hint="eastAsia"/>
                <w:spacing w:val="30"/>
                <w:sz w:val="28"/>
              </w:rPr>
              <w:t>邱爲鈞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D62320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46E8C" w:rsidRPr="007B7258" w:rsidRDefault="00D62320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註冊專</w:t>
            </w:r>
            <w:r>
              <w:rPr>
                <w:rFonts w:hint="eastAsia"/>
                <w:spacing w:val="30"/>
                <w:sz w:val="28"/>
              </w:rPr>
              <w:t>業</w:t>
            </w:r>
            <w:r>
              <w:rPr>
                <w:rFonts w:hint="eastAsia"/>
                <w:spacing w:val="30"/>
                <w:sz w:val="28"/>
                <w:lang w:eastAsia="zh-HK"/>
              </w:rPr>
              <w:t>測</w:t>
            </w:r>
            <w:r>
              <w:rPr>
                <w:rFonts w:hint="eastAsia"/>
                <w:spacing w:val="30"/>
                <w:sz w:val="28"/>
              </w:rPr>
              <w:t>量</w:t>
            </w:r>
            <w:r>
              <w:rPr>
                <w:rFonts w:hint="eastAsia"/>
                <w:spacing w:val="30"/>
                <w:sz w:val="28"/>
                <w:lang w:eastAsia="zh-HK"/>
              </w:rPr>
              <w:t>師</w:t>
            </w:r>
            <w:r>
              <w:rPr>
                <w:rFonts w:hint="eastAsia"/>
                <w:spacing w:val="30"/>
                <w:sz w:val="28"/>
              </w:rPr>
              <w:t>(QS)</w:t>
            </w:r>
          </w:p>
        </w:tc>
        <w:tc>
          <w:tcPr>
            <w:tcW w:w="2900" w:type="dxa"/>
          </w:tcPr>
          <w:p w:rsidR="00246E8C" w:rsidRPr="007B7258" w:rsidRDefault="00D62320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0F49B1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105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0F49B1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F49B1" w:rsidRPr="007B7258" w:rsidTr="000F49B1">
        <w:trPr>
          <w:cantSplit/>
        </w:trPr>
        <w:tc>
          <w:tcPr>
            <w:tcW w:w="1021" w:type="dxa"/>
          </w:tcPr>
          <w:p w:rsidR="000F49B1" w:rsidRPr="007B7258" w:rsidRDefault="000F49B1" w:rsidP="000F49B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F49B1" w:rsidRPr="007B7258" w:rsidRDefault="000F49B1" w:rsidP="000F49B1">
            <w:pPr>
              <w:jc w:val="center"/>
              <w:rPr>
                <w:spacing w:val="30"/>
                <w:sz w:val="28"/>
              </w:rPr>
            </w:pPr>
            <w:r w:rsidRPr="000F49B1">
              <w:rPr>
                <w:rFonts w:hint="eastAsia"/>
                <w:spacing w:val="30"/>
                <w:sz w:val="28"/>
              </w:rPr>
              <w:t>葉水生</w:t>
            </w:r>
          </w:p>
        </w:tc>
        <w:tc>
          <w:tcPr>
            <w:tcW w:w="840" w:type="dxa"/>
          </w:tcPr>
          <w:p w:rsidR="000F49B1" w:rsidRPr="007B7258" w:rsidRDefault="000F49B1" w:rsidP="000F49B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F49B1" w:rsidRPr="007B7258" w:rsidRDefault="000F49B1" w:rsidP="000F49B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F49B1" w:rsidRPr="007B7258" w:rsidRDefault="000F49B1" w:rsidP="000F49B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人士</w:t>
            </w:r>
          </w:p>
        </w:tc>
        <w:tc>
          <w:tcPr>
            <w:tcW w:w="2850" w:type="dxa"/>
          </w:tcPr>
          <w:p w:rsidR="000F49B1" w:rsidRPr="007B7258" w:rsidRDefault="000F49B1" w:rsidP="000F49B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p w:rsidR="00246E8C" w:rsidRPr="007B7258" w:rsidRDefault="00246E8C">
      <w:pPr>
        <w:pStyle w:val="SectionHeading"/>
      </w:pPr>
      <w:bookmarkStart w:id="3" w:name="_Toc525747059"/>
      <w:r w:rsidRPr="007B7258">
        <w:rPr>
          <w:rFonts w:hint="eastAsia"/>
        </w:rPr>
        <w:lastRenderedPageBreak/>
        <w:t>安樂村</w:t>
      </w:r>
      <w:r w:rsidRPr="007B7258">
        <w:rPr>
          <w:rFonts w:hint="eastAsia"/>
        </w:rPr>
        <w:t>(</w:t>
      </w:r>
      <w:r w:rsidRPr="007B7258">
        <w:rPr>
          <w:rFonts w:hint="eastAsia"/>
        </w:rPr>
        <w:t>西</w:t>
      </w:r>
      <w:r w:rsidRPr="007B7258">
        <w:rPr>
          <w:rFonts w:hint="eastAsia"/>
        </w:rPr>
        <w:t>)</w:t>
      </w:r>
      <w:bookmarkEnd w:id="3"/>
    </w:p>
    <w:p w:rsidR="00781833" w:rsidRPr="007B7258" w:rsidRDefault="00781833" w:rsidP="00781833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4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安樂村</w:t>
            </w:r>
            <w:r w:rsidRPr="007B7258">
              <w:rPr>
                <w:rFonts w:hint="eastAsia"/>
                <w:b/>
                <w:spacing w:val="30"/>
                <w:sz w:val="28"/>
              </w:rPr>
              <w:t>(</w:t>
            </w:r>
            <w:r w:rsidRPr="007B7258">
              <w:rPr>
                <w:rFonts w:hint="eastAsia"/>
                <w:b/>
                <w:spacing w:val="30"/>
                <w:sz w:val="28"/>
              </w:rPr>
              <w:t>西</w:t>
            </w:r>
            <w:r w:rsidRPr="007B7258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282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F01018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p w:rsidR="00246E8C" w:rsidRPr="007B7258" w:rsidRDefault="00246E8C">
      <w:pPr>
        <w:pStyle w:val="SectionHeading"/>
      </w:pPr>
      <w:bookmarkStart w:id="4" w:name="_Toc525747060"/>
      <w:r w:rsidRPr="007B7258">
        <w:rPr>
          <w:rFonts w:hint="eastAsia"/>
        </w:rPr>
        <w:t>安樂村</w:t>
      </w:r>
      <w:r w:rsidRPr="007B7258">
        <w:rPr>
          <w:rFonts w:hint="eastAsia"/>
        </w:rPr>
        <w:t>(</w:t>
      </w:r>
      <w:r w:rsidRPr="007B7258">
        <w:rPr>
          <w:rFonts w:hint="eastAsia"/>
        </w:rPr>
        <w:t>東</w:t>
      </w:r>
      <w:r w:rsidRPr="007B7258">
        <w:rPr>
          <w:rFonts w:hint="eastAsia"/>
        </w:rPr>
        <w:t>)</w:t>
      </w:r>
      <w:bookmarkEnd w:id="4"/>
    </w:p>
    <w:p w:rsidR="00781833" w:rsidRPr="007B7258" w:rsidRDefault="00781833" w:rsidP="00781833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5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安樂村</w:t>
            </w:r>
            <w:r w:rsidRPr="007B7258">
              <w:rPr>
                <w:rFonts w:hint="eastAsia"/>
                <w:b/>
                <w:spacing w:val="30"/>
                <w:sz w:val="28"/>
              </w:rPr>
              <w:t>(</w:t>
            </w:r>
            <w:r w:rsidRPr="007B7258">
              <w:rPr>
                <w:rFonts w:hint="eastAsia"/>
                <w:b/>
                <w:spacing w:val="30"/>
                <w:sz w:val="28"/>
              </w:rPr>
              <w:t>東</w:t>
            </w:r>
            <w:r w:rsidRPr="007B7258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281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F01018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p w:rsidR="00246E8C" w:rsidRPr="007B7258" w:rsidRDefault="00246E8C">
      <w:pPr>
        <w:pStyle w:val="SectionHeading"/>
      </w:pPr>
      <w:bookmarkStart w:id="5" w:name="_Toc525747061"/>
      <w:r w:rsidRPr="007B7258">
        <w:rPr>
          <w:rFonts w:hint="eastAsia"/>
        </w:rPr>
        <w:t>和合石</w:t>
      </w:r>
      <w:bookmarkEnd w:id="5"/>
    </w:p>
    <w:p w:rsidR="00781833" w:rsidRPr="007B7258" w:rsidRDefault="00781833" w:rsidP="00781833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6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和合石</w:t>
            </w:r>
          </w:p>
        </w:tc>
      </w:tr>
    </w:tbl>
    <w:p w:rsidR="00246E8C" w:rsidRPr="007B7258" w:rsidRDefault="00246E8C">
      <w:pPr>
        <w:pStyle w:val="10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031A81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540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031A81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31A81" w:rsidRPr="007B7258" w:rsidTr="00031A81">
        <w:trPr>
          <w:cantSplit/>
        </w:trPr>
        <w:tc>
          <w:tcPr>
            <w:tcW w:w="1021" w:type="dxa"/>
          </w:tcPr>
          <w:p w:rsidR="00031A81" w:rsidRPr="007B7258" w:rsidRDefault="00031A81" w:rsidP="00031A8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31A81" w:rsidRPr="00527088" w:rsidRDefault="00031A81" w:rsidP="00031A81">
            <w:pPr>
              <w:jc w:val="center"/>
              <w:rPr>
                <w:rFonts w:asciiTheme="minorEastAsia" w:eastAsiaTheme="minorEastAsia" w:hAnsiTheme="minorEastAsia"/>
                <w:spacing w:val="30"/>
                <w:sz w:val="28"/>
              </w:rPr>
            </w:pPr>
            <w:r w:rsidRPr="00527088">
              <w:rPr>
                <w:rFonts w:asciiTheme="minorEastAsia" w:eastAsiaTheme="minorEastAsia" w:hAnsiTheme="minorEastAsia" w:hint="eastAsia"/>
                <w:spacing w:val="30"/>
                <w:sz w:val="28"/>
              </w:rPr>
              <w:t>鄭小東</w:t>
            </w:r>
          </w:p>
        </w:tc>
        <w:tc>
          <w:tcPr>
            <w:tcW w:w="840" w:type="dxa"/>
          </w:tcPr>
          <w:p w:rsidR="00031A81" w:rsidRPr="007B7258" w:rsidRDefault="00031A81" w:rsidP="00031A8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31A81" w:rsidRPr="007B7258" w:rsidRDefault="00031A81" w:rsidP="00031A8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31A81" w:rsidRPr="007B7258" w:rsidRDefault="00031A81" w:rsidP="00031A8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031A81" w:rsidRPr="00D07D15" w:rsidRDefault="00031A81" w:rsidP="00031A8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438B4" w:rsidRPr="007B7258" w:rsidTr="00031A81">
        <w:trPr>
          <w:cantSplit/>
        </w:trPr>
        <w:tc>
          <w:tcPr>
            <w:tcW w:w="1021" w:type="dxa"/>
          </w:tcPr>
          <w:p w:rsidR="001438B4" w:rsidRPr="007B7258" w:rsidRDefault="001438B4" w:rsidP="00031A8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438B4" w:rsidRPr="00527088" w:rsidRDefault="001438B4" w:rsidP="00031A81">
            <w:pPr>
              <w:jc w:val="center"/>
              <w:rPr>
                <w:rFonts w:asciiTheme="minorEastAsia" w:eastAsiaTheme="minorEastAsia" w:hAnsiTheme="minorEastAsia"/>
                <w:spacing w:val="30"/>
                <w:sz w:val="28"/>
              </w:rPr>
            </w:pPr>
            <w:r w:rsidRPr="001438B4">
              <w:rPr>
                <w:rFonts w:ascii="華康細明體" w:eastAsia="華康細明體" w:hAnsi="華康細明體" w:hint="eastAsia"/>
                <w:spacing w:val="30"/>
                <w:sz w:val="28"/>
              </w:rPr>
              <w:t>彭文漢</w:t>
            </w:r>
          </w:p>
        </w:tc>
        <w:tc>
          <w:tcPr>
            <w:tcW w:w="840" w:type="dxa"/>
          </w:tcPr>
          <w:p w:rsidR="001438B4" w:rsidRPr="007B7258" w:rsidRDefault="001438B4" w:rsidP="00031A8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438B4" w:rsidRDefault="001438B4" w:rsidP="00031A81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1438B4" w:rsidRDefault="001438B4" w:rsidP="00031A81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物業代理</w:t>
            </w:r>
          </w:p>
        </w:tc>
        <w:tc>
          <w:tcPr>
            <w:tcW w:w="2850" w:type="dxa"/>
          </w:tcPr>
          <w:p w:rsidR="001438B4" w:rsidRDefault="001438B4" w:rsidP="00031A8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F2348B" w:rsidRPr="007B7258" w:rsidTr="00031A81">
        <w:trPr>
          <w:cantSplit/>
        </w:trPr>
        <w:tc>
          <w:tcPr>
            <w:tcW w:w="1021" w:type="dxa"/>
          </w:tcPr>
          <w:p w:rsidR="00F2348B" w:rsidRPr="007B7258" w:rsidRDefault="00F2348B" w:rsidP="00F2348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2348B" w:rsidRPr="001438B4" w:rsidRDefault="00F2348B" w:rsidP="00F2348B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F00DA6">
              <w:rPr>
                <w:rFonts w:ascii="華康細明體" w:eastAsia="華康細明體" w:hAnsi="華康細明體" w:hint="eastAsia"/>
                <w:spacing w:val="30"/>
                <w:sz w:val="28"/>
              </w:rPr>
              <w:t>闕君來</w:t>
            </w:r>
          </w:p>
        </w:tc>
        <w:tc>
          <w:tcPr>
            <w:tcW w:w="840" w:type="dxa"/>
          </w:tcPr>
          <w:p w:rsidR="00F2348B" w:rsidRPr="007B7258" w:rsidRDefault="00F2348B" w:rsidP="00F2348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2348B" w:rsidRDefault="00F2348B" w:rsidP="00F2348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F2348B" w:rsidRDefault="00F2348B" w:rsidP="00F2348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士</w:t>
            </w:r>
          </w:p>
        </w:tc>
        <w:tc>
          <w:tcPr>
            <w:tcW w:w="2850" w:type="dxa"/>
          </w:tcPr>
          <w:p w:rsidR="00F2348B" w:rsidRDefault="00F2348B" w:rsidP="00F2348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F2348B" w:rsidRPr="007B7258" w:rsidTr="00031A81">
        <w:trPr>
          <w:cantSplit/>
        </w:trPr>
        <w:tc>
          <w:tcPr>
            <w:tcW w:w="1021" w:type="dxa"/>
          </w:tcPr>
          <w:p w:rsidR="00F2348B" w:rsidRPr="007B7258" w:rsidRDefault="00F2348B" w:rsidP="00F2348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2348B" w:rsidRPr="00F00DA6" w:rsidRDefault="00F2348B" w:rsidP="00F2348B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F2348B">
              <w:rPr>
                <w:rFonts w:ascii="華康細明體" w:eastAsia="華康細明體" w:hAnsi="華康細明體" w:hint="eastAsia"/>
                <w:spacing w:val="30"/>
                <w:sz w:val="28"/>
              </w:rPr>
              <w:t>李應強</w:t>
            </w:r>
          </w:p>
        </w:tc>
        <w:tc>
          <w:tcPr>
            <w:tcW w:w="840" w:type="dxa"/>
          </w:tcPr>
          <w:p w:rsidR="00F2348B" w:rsidRPr="007B7258" w:rsidRDefault="00F2348B" w:rsidP="00F2348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2348B" w:rsidRDefault="00F2348B" w:rsidP="00F2348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F2348B" w:rsidRDefault="00F2348B" w:rsidP="00F2348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士</w:t>
            </w:r>
          </w:p>
        </w:tc>
        <w:tc>
          <w:tcPr>
            <w:tcW w:w="2850" w:type="dxa"/>
          </w:tcPr>
          <w:p w:rsidR="00F2348B" w:rsidRDefault="00F2348B" w:rsidP="00F2348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0A2F6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636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0A2F6B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A2F6B" w:rsidRPr="007B7258" w:rsidTr="000A2F6B">
        <w:trPr>
          <w:cantSplit/>
        </w:trPr>
        <w:tc>
          <w:tcPr>
            <w:tcW w:w="1021" w:type="dxa"/>
          </w:tcPr>
          <w:p w:rsidR="000A2F6B" w:rsidRPr="007B7258" w:rsidRDefault="000A2F6B" w:rsidP="000A2F6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A2F6B" w:rsidRPr="007B7258" w:rsidRDefault="000A2F6B" w:rsidP="000A2F6B">
            <w:pPr>
              <w:jc w:val="center"/>
              <w:rPr>
                <w:spacing w:val="30"/>
                <w:sz w:val="28"/>
              </w:rPr>
            </w:pPr>
            <w:r w:rsidRPr="000A2F6B">
              <w:rPr>
                <w:rFonts w:hint="eastAsia"/>
                <w:spacing w:val="30"/>
                <w:sz w:val="28"/>
              </w:rPr>
              <w:t>李玉興</w:t>
            </w:r>
          </w:p>
        </w:tc>
        <w:tc>
          <w:tcPr>
            <w:tcW w:w="840" w:type="dxa"/>
          </w:tcPr>
          <w:p w:rsidR="000A2F6B" w:rsidRPr="007B7258" w:rsidRDefault="000A2F6B" w:rsidP="000A2F6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A2F6B" w:rsidRPr="007B7258" w:rsidRDefault="000A2F6B" w:rsidP="000A2F6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A2F6B" w:rsidRPr="00D07D15" w:rsidRDefault="000A2F6B" w:rsidP="000A2F6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技工</w:t>
            </w:r>
          </w:p>
        </w:tc>
        <w:tc>
          <w:tcPr>
            <w:tcW w:w="2850" w:type="dxa"/>
          </w:tcPr>
          <w:p w:rsidR="000A2F6B" w:rsidRPr="00D07D15" w:rsidRDefault="000A2F6B" w:rsidP="000A2F6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p w:rsidR="00246E8C" w:rsidRPr="007B7258" w:rsidRDefault="00246E8C">
      <w:pPr>
        <w:jc w:val="both"/>
        <w:rPr>
          <w:b/>
          <w:spacing w:val="30"/>
          <w:sz w:val="28"/>
        </w:rPr>
      </w:pPr>
    </w:p>
    <w:p w:rsidR="00246E8C" w:rsidRPr="007B7258" w:rsidRDefault="00246E8C">
      <w:pPr>
        <w:pStyle w:val="SectionHeading"/>
      </w:pPr>
      <w:bookmarkStart w:id="6" w:name="_Toc525747062"/>
      <w:r w:rsidRPr="007B7258">
        <w:rPr>
          <w:rFonts w:hint="eastAsia"/>
        </w:rPr>
        <w:t>虎地排</w:t>
      </w:r>
      <w:bookmarkEnd w:id="6"/>
    </w:p>
    <w:p w:rsidR="00781833" w:rsidRPr="007B7258" w:rsidRDefault="00781833" w:rsidP="00781833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  <w:trHeight w:val="316"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7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虎地排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381F84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043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381F84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381F84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381F84" w:rsidP="00DB3A5B">
            <w:pPr>
              <w:jc w:val="center"/>
              <w:rPr>
                <w:spacing w:val="30"/>
                <w:sz w:val="28"/>
              </w:rPr>
            </w:pPr>
            <w:r w:rsidRPr="00381F84">
              <w:rPr>
                <w:rFonts w:hint="eastAsia"/>
                <w:spacing w:val="30"/>
                <w:sz w:val="28"/>
              </w:rPr>
              <w:t>李觀清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381F84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46E8C" w:rsidRPr="007B7258" w:rsidRDefault="00381F84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士</w:t>
            </w:r>
          </w:p>
        </w:tc>
        <w:tc>
          <w:tcPr>
            <w:tcW w:w="2900" w:type="dxa"/>
          </w:tcPr>
          <w:p w:rsidR="00246E8C" w:rsidRPr="007B7258" w:rsidRDefault="00381F84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381F84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047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381F84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81F84" w:rsidRPr="007B7258" w:rsidTr="00381F84">
        <w:trPr>
          <w:cantSplit/>
        </w:trPr>
        <w:tc>
          <w:tcPr>
            <w:tcW w:w="1021" w:type="dxa"/>
          </w:tcPr>
          <w:p w:rsidR="00381F84" w:rsidRPr="007B7258" w:rsidRDefault="00381F84" w:rsidP="00381F8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381F84" w:rsidRPr="007B7258" w:rsidRDefault="00381F84" w:rsidP="00381F84">
            <w:pPr>
              <w:jc w:val="center"/>
              <w:rPr>
                <w:spacing w:val="30"/>
                <w:sz w:val="28"/>
              </w:rPr>
            </w:pPr>
            <w:r w:rsidRPr="00381F84">
              <w:rPr>
                <w:rFonts w:hint="eastAsia"/>
                <w:spacing w:val="30"/>
                <w:sz w:val="28"/>
              </w:rPr>
              <w:t>李馬榮</w:t>
            </w:r>
          </w:p>
        </w:tc>
        <w:tc>
          <w:tcPr>
            <w:tcW w:w="840" w:type="dxa"/>
          </w:tcPr>
          <w:p w:rsidR="00381F84" w:rsidRPr="007B7258" w:rsidRDefault="00381F84" w:rsidP="00381F8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81F84" w:rsidRPr="007B7258" w:rsidRDefault="00381F84" w:rsidP="00381F8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381F84" w:rsidRPr="007B7258" w:rsidRDefault="00381F84" w:rsidP="00381F8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公務員</w:t>
            </w:r>
          </w:p>
        </w:tc>
        <w:tc>
          <w:tcPr>
            <w:tcW w:w="2900" w:type="dxa"/>
          </w:tcPr>
          <w:p w:rsidR="00381F84" w:rsidRPr="007B7258" w:rsidRDefault="00381F84" w:rsidP="00381F8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p w:rsidR="00246E8C" w:rsidRPr="007B7258" w:rsidRDefault="00246E8C">
      <w:pPr>
        <w:pStyle w:val="SectionHeading"/>
      </w:pPr>
      <w:bookmarkStart w:id="7" w:name="_Toc525747063"/>
      <w:r w:rsidRPr="007B7258">
        <w:rPr>
          <w:rFonts w:hint="eastAsia"/>
        </w:rPr>
        <w:t>流水响</w:t>
      </w:r>
      <w:bookmarkEnd w:id="7"/>
    </w:p>
    <w:p w:rsidR="00781833" w:rsidRPr="007B7258" w:rsidRDefault="00781833" w:rsidP="00781833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(8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流水</w:t>
            </w:r>
            <w:r w:rsidRPr="007B7258">
              <w:rPr>
                <w:rFonts w:hint="eastAsia"/>
                <w:b/>
                <w:bCs/>
                <w:sz w:val="28"/>
              </w:rPr>
              <w:t>响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AD2C82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140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AD2C82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D2C82" w:rsidRPr="007B7258" w:rsidTr="00AD2C82">
        <w:trPr>
          <w:cantSplit/>
        </w:trPr>
        <w:tc>
          <w:tcPr>
            <w:tcW w:w="1021" w:type="dxa"/>
          </w:tcPr>
          <w:p w:rsidR="00AD2C82" w:rsidRPr="007B7258" w:rsidRDefault="00AD2C82" w:rsidP="00AD2C8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D2C82" w:rsidRPr="007B7258" w:rsidRDefault="00AD2C82" w:rsidP="00AD2C82">
            <w:pPr>
              <w:jc w:val="center"/>
              <w:rPr>
                <w:spacing w:val="30"/>
                <w:sz w:val="28"/>
              </w:rPr>
            </w:pPr>
            <w:r w:rsidRPr="00AD2C82">
              <w:rPr>
                <w:rFonts w:hint="eastAsia"/>
                <w:spacing w:val="30"/>
                <w:sz w:val="28"/>
              </w:rPr>
              <w:t>李官養</w:t>
            </w:r>
          </w:p>
        </w:tc>
        <w:tc>
          <w:tcPr>
            <w:tcW w:w="840" w:type="dxa"/>
          </w:tcPr>
          <w:p w:rsidR="00AD2C82" w:rsidRPr="007B7258" w:rsidRDefault="00AD2C82" w:rsidP="00AD2C8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D2C82" w:rsidRPr="007B7258" w:rsidRDefault="00AD2C82" w:rsidP="00AD2C8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D2C82" w:rsidRPr="00D07D15" w:rsidRDefault="00AD2C82" w:rsidP="00AD2C8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AD2C82" w:rsidRPr="00D07D15" w:rsidRDefault="00AD2C82" w:rsidP="00AD2C8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F60411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161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F60411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F60411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F60411" w:rsidP="00DB3A5B">
            <w:pPr>
              <w:jc w:val="center"/>
              <w:rPr>
                <w:spacing w:val="30"/>
                <w:sz w:val="28"/>
              </w:rPr>
            </w:pPr>
            <w:r w:rsidRPr="00F60411">
              <w:rPr>
                <w:rFonts w:hint="eastAsia"/>
                <w:spacing w:val="30"/>
                <w:sz w:val="28"/>
              </w:rPr>
              <w:t>朱明璋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F60411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46E8C" w:rsidRPr="007B7258" w:rsidRDefault="00F60411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司</w:t>
            </w:r>
            <w:r>
              <w:rPr>
                <w:rFonts w:hint="eastAsia"/>
                <w:spacing w:val="30"/>
                <w:sz w:val="28"/>
              </w:rPr>
              <w:t>機</w:t>
            </w:r>
          </w:p>
        </w:tc>
        <w:tc>
          <w:tcPr>
            <w:tcW w:w="2900" w:type="dxa"/>
          </w:tcPr>
          <w:p w:rsidR="00246E8C" w:rsidRPr="007B7258" w:rsidRDefault="00F60411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/>
    <w:p w:rsidR="00246E8C" w:rsidRPr="007B7258" w:rsidRDefault="00246E8C">
      <w:pPr>
        <w:pStyle w:val="SectionHeading"/>
      </w:pPr>
      <w:bookmarkStart w:id="8" w:name="_Toc525747064"/>
      <w:r w:rsidRPr="007B7258">
        <w:rPr>
          <w:rFonts w:hint="eastAsia"/>
        </w:rPr>
        <w:t>軍地</w:t>
      </w:r>
      <w:bookmarkEnd w:id="8"/>
    </w:p>
    <w:p w:rsidR="00781833" w:rsidRPr="007B7258" w:rsidRDefault="00781833" w:rsidP="00781833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9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軍地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F2348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129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F2348B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F2348B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F2348B" w:rsidP="00DB3A5B">
            <w:pPr>
              <w:jc w:val="center"/>
              <w:rPr>
                <w:spacing w:val="30"/>
                <w:sz w:val="28"/>
              </w:rPr>
            </w:pPr>
            <w:r w:rsidRPr="00F2348B">
              <w:rPr>
                <w:rFonts w:hint="eastAsia"/>
                <w:spacing w:val="30"/>
                <w:sz w:val="28"/>
              </w:rPr>
              <w:t>劉有興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F2348B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246E8C" w:rsidRPr="007B7258" w:rsidRDefault="00F2348B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850" w:type="dxa"/>
          </w:tcPr>
          <w:p w:rsidR="00246E8C" w:rsidRPr="007B7258" w:rsidRDefault="00F2348B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F2348B" w:rsidRPr="007B7258" w:rsidTr="00F2348B">
        <w:trPr>
          <w:cantSplit/>
        </w:trPr>
        <w:tc>
          <w:tcPr>
            <w:tcW w:w="1021" w:type="dxa"/>
          </w:tcPr>
          <w:p w:rsidR="00F2348B" w:rsidRPr="007B7258" w:rsidRDefault="00F2348B" w:rsidP="00F2348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2348B" w:rsidRPr="00F2348B" w:rsidRDefault="00F2348B" w:rsidP="00F2348B">
            <w:pPr>
              <w:jc w:val="center"/>
              <w:rPr>
                <w:spacing w:val="30"/>
                <w:sz w:val="28"/>
              </w:rPr>
            </w:pPr>
            <w:r w:rsidRPr="00F2348B">
              <w:rPr>
                <w:rFonts w:hint="eastAsia"/>
                <w:spacing w:val="30"/>
                <w:sz w:val="28"/>
              </w:rPr>
              <w:t>劉永安</w:t>
            </w:r>
          </w:p>
        </w:tc>
        <w:tc>
          <w:tcPr>
            <w:tcW w:w="840" w:type="dxa"/>
          </w:tcPr>
          <w:p w:rsidR="00F2348B" w:rsidRPr="007B7258" w:rsidRDefault="00F2348B" w:rsidP="00F2348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2348B" w:rsidRPr="007B7258" w:rsidRDefault="00F2348B" w:rsidP="00F2348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F2348B" w:rsidRPr="00D07D15" w:rsidRDefault="00F2348B" w:rsidP="00F2348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F2348B" w:rsidRPr="00D07D15" w:rsidRDefault="00F2348B" w:rsidP="00F2348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AB1F6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145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781833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AB1F6B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AB1F6B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AB1F6B" w:rsidP="00DB3A5B">
            <w:pPr>
              <w:jc w:val="center"/>
              <w:rPr>
                <w:spacing w:val="30"/>
                <w:sz w:val="28"/>
              </w:rPr>
            </w:pPr>
            <w:r w:rsidRPr="00AB1F6B">
              <w:rPr>
                <w:rFonts w:hint="eastAsia"/>
                <w:spacing w:val="30"/>
                <w:sz w:val="28"/>
              </w:rPr>
              <w:t>鍾紹傑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AB1F6B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46E8C" w:rsidRPr="007B7258" w:rsidRDefault="00AB1F6B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司</w:t>
            </w:r>
            <w:r>
              <w:rPr>
                <w:rFonts w:hint="eastAsia"/>
                <w:spacing w:val="30"/>
                <w:sz w:val="28"/>
              </w:rPr>
              <w:t>機</w:t>
            </w:r>
          </w:p>
        </w:tc>
        <w:tc>
          <w:tcPr>
            <w:tcW w:w="2900" w:type="dxa"/>
          </w:tcPr>
          <w:p w:rsidR="00246E8C" w:rsidRPr="007B7258" w:rsidRDefault="00AB1F6B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81833" w:rsidRPr="007B7258" w:rsidRDefault="00781833" w:rsidP="00781833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9" w:name="_Toc525747065"/>
      <w:r w:rsidRPr="007B7258">
        <w:rPr>
          <w:rFonts w:hint="eastAsia"/>
        </w:rPr>
        <w:t>祠堂村</w:t>
      </w:r>
      <w:bookmarkEnd w:id="9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10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祠堂村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6E6C58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507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6E6C58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6E6C58" w:rsidRPr="007B7258" w:rsidTr="006E6C58">
        <w:trPr>
          <w:cantSplit/>
        </w:trPr>
        <w:tc>
          <w:tcPr>
            <w:tcW w:w="1021" w:type="dxa"/>
          </w:tcPr>
          <w:p w:rsidR="006E6C58" w:rsidRPr="007B7258" w:rsidRDefault="006E6C58" w:rsidP="006E6C58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E6C58" w:rsidRPr="007B7258" w:rsidRDefault="006E6C58" w:rsidP="006E6C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鄧子浚</w:t>
            </w:r>
          </w:p>
        </w:tc>
        <w:tc>
          <w:tcPr>
            <w:tcW w:w="840" w:type="dxa"/>
          </w:tcPr>
          <w:p w:rsidR="006E6C58" w:rsidRPr="007B7258" w:rsidRDefault="006E6C58" w:rsidP="006E6C5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E6C58" w:rsidRPr="007B7258" w:rsidRDefault="006E6C58" w:rsidP="006E6C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6E6C58" w:rsidRPr="00D07D15" w:rsidRDefault="006E6C58" w:rsidP="006E6C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6E6C58" w:rsidRPr="00D07D15" w:rsidRDefault="006E6C58" w:rsidP="006E6C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6E6C58" w:rsidRPr="007B7258" w:rsidTr="006E6C58">
        <w:trPr>
          <w:cantSplit/>
        </w:trPr>
        <w:tc>
          <w:tcPr>
            <w:tcW w:w="1021" w:type="dxa"/>
          </w:tcPr>
          <w:p w:rsidR="006E6C58" w:rsidRPr="007B7258" w:rsidRDefault="006E6C58" w:rsidP="006E6C58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E6C58" w:rsidRDefault="006E6C58" w:rsidP="006E6C58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鄧雄毅</w:t>
            </w:r>
          </w:p>
        </w:tc>
        <w:tc>
          <w:tcPr>
            <w:tcW w:w="840" w:type="dxa"/>
          </w:tcPr>
          <w:p w:rsidR="006E6C58" w:rsidRPr="007B7258" w:rsidRDefault="006E6C58" w:rsidP="006E6C5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E6C58" w:rsidRPr="007B7258" w:rsidRDefault="006E6C58" w:rsidP="006E6C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6E6C58" w:rsidRPr="00D07D15" w:rsidRDefault="006E6C58" w:rsidP="006E6C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6E6C58" w:rsidRPr="00D07D15" w:rsidRDefault="006E6C58" w:rsidP="006E6C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9111D8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604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9111D8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9111D8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5A480D" w:rsidP="00DB3A5B">
            <w:pPr>
              <w:jc w:val="center"/>
              <w:rPr>
                <w:spacing w:val="30"/>
                <w:sz w:val="28"/>
              </w:rPr>
            </w:pPr>
            <w:r w:rsidRPr="005A480D">
              <w:rPr>
                <w:rFonts w:hint="eastAsia"/>
                <w:spacing w:val="30"/>
                <w:sz w:val="28"/>
              </w:rPr>
              <w:t>李貴興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5A480D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46E8C" w:rsidRPr="007B7258" w:rsidRDefault="005A480D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工人</w:t>
            </w:r>
          </w:p>
        </w:tc>
        <w:tc>
          <w:tcPr>
            <w:tcW w:w="2900" w:type="dxa"/>
          </w:tcPr>
          <w:p w:rsidR="00246E8C" w:rsidRPr="007B7258" w:rsidRDefault="005A480D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9111D8" w:rsidRPr="007B7258" w:rsidTr="009111D8">
        <w:trPr>
          <w:cantSplit/>
        </w:trPr>
        <w:tc>
          <w:tcPr>
            <w:tcW w:w="1021" w:type="dxa"/>
          </w:tcPr>
          <w:p w:rsidR="009111D8" w:rsidRPr="007B7258" w:rsidRDefault="009111D8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111D8" w:rsidRPr="005A480D" w:rsidRDefault="009111D8" w:rsidP="00DB3A5B">
            <w:pPr>
              <w:jc w:val="center"/>
              <w:rPr>
                <w:spacing w:val="30"/>
                <w:sz w:val="28"/>
              </w:rPr>
            </w:pPr>
            <w:r w:rsidRPr="009111D8">
              <w:rPr>
                <w:rFonts w:hint="eastAsia"/>
                <w:spacing w:val="30"/>
                <w:sz w:val="28"/>
              </w:rPr>
              <w:t>李子豪</w:t>
            </w:r>
          </w:p>
        </w:tc>
        <w:tc>
          <w:tcPr>
            <w:tcW w:w="840" w:type="dxa"/>
          </w:tcPr>
          <w:p w:rsidR="009111D8" w:rsidRPr="007B7258" w:rsidRDefault="009111D8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111D8" w:rsidRDefault="009111D8" w:rsidP="00DB3A5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9111D8" w:rsidRDefault="009111D8" w:rsidP="00DB3A5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9111D8" w:rsidRDefault="009111D8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10" w:name="_Toc525747066"/>
      <w:r w:rsidRPr="007B7258">
        <w:rPr>
          <w:rFonts w:hint="eastAsia"/>
        </w:rPr>
        <w:t>粉嶺圍</w:t>
      </w:r>
      <w:bookmarkEnd w:id="10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11)</w:t>
            </w:r>
          </w:p>
        </w:tc>
        <w:tc>
          <w:tcPr>
            <w:tcW w:w="8395" w:type="dxa"/>
          </w:tcPr>
          <w:p w:rsidR="00246E8C" w:rsidRPr="007B7258" w:rsidRDefault="00246E8C" w:rsidP="009B1B3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粉嶺圍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9F5459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039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084870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9F5459" w:rsidRPr="007B7258" w:rsidTr="00084870">
        <w:trPr>
          <w:cantSplit/>
        </w:trPr>
        <w:tc>
          <w:tcPr>
            <w:tcW w:w="1021" w:type="dxa"/>
          </w:tcPr>
          <w:p w:rsidR="009F5459" w:rsidRPr="007B7258" w:rsidRDefault="009F5459" w:rsidP="009F545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F5459" w:rsidRPr="00D07D15" w:rsidRDefault="00DC38A9" w:rsidP="009F545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彭志雄</w:t>
            </w:r>
          </w:p>
        </w:tc>
        <w:tc>
          <w:tcPr>
            <w:tcW w:w="840" w:type="dxa"/>
          </w:tcPr>
          <w:p w:rsidR="009F5459" w:rsidRPr="00D07D15" w:rsidRDefault="009F5459" w:rsidP="009F545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F5459" w:rsidRPr="00D07D15" w:rsidRDefault="009F5459" w:rsidP="009F5459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9F5459" w:rsidRPr="00D07D15" w:rsidRDefault="00DC38A9" w:rsidP="009F545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廚師</w:t>
            </w:r>
          </w:p>
        </w:tc>
        <w:tc>
          <w:tcPr>
            <w:tcW w:w="2900" w:type="dxa"/>
          </w:tcPr>
          <w:p w:rsidR="009F5459" w:rsidRPr="00D07D15" w:rsidRDefault="002500FD" w:rsidP="009F545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031A81" w:rsidRPr="007B7258" w:rsidTr="00084870">
        <w:trPr>
          <w:cantSplit/>
        </w:trPr>
        <w:tc>
          <w:tcPr>
            <w:tcW w:w="1021" w:type="dxa"/>
          </w:tcPr>
          <w:p w:rsidR="00031A81" w:rsidRPr="007B7258" w:rsidRDefault="00031A81" w:rsidP="00031A8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31A81" w:rsidRDefault="00031A81" w:rsidP="00031A81">
            <w:pPr>
              <w:jc w:val="center"/>
              <w:rPr>
                <w:spacing w:val="30"/>
                <w:sz w:val="28"/>
              </w:rPr>
            </w:pPr>
            <w:r w:rsidRPr="00031A81">
              <w:rPr>
                <w:rFonts w:hint="eastAsia"/>
                <w:spacing w:val="30"/>
                <w:sz w:val="28"/>
              </w:rPr>
              <w:t>彭慶培</w:t>
            </w:r>
          </w:p>
        </w:tc>
        <w:tc>
          <w:tcPr>
            <w:tcW w:w="840" w:type="dxa"/>
          </w:tcPr>
          <w:p w:rsidR="00031A81" w:rsidRPr="00D07D15" w:rsidRDefault="00031A81" w:rsidP="00031A8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31A81" w:rsidRPr="00D07D15" w:rsidRDefault="00031A81" w:rsidP="00031A8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31A81" w:rsidRDefault="00031A81" w:rsidP="00031A8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公務員</w:t>
            </w:r>
          </w:p>
        </w:tc>
        <w:tc>
          <w:tcPr>
            <w:tcW w:w="2900" w:type="dxa"/>
          </w:tcPr>
          <w:p w:rsidR="00031A81" w:rsidRPr="00D07D15" w:rsidRDefault="00031A81" w:rsidP="00031A8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084870" w:rsidRPr="007B7258" w:rsidTr="00084870">
        <w:trPr>
          <w:cantSplit/>
        </w:trPr>
        <w:tc>
          <w:tcPr>
            <w:tcW w:w="1021" w:type="dxa"/>
          </w:tcPr>
          <w:p w:rsidR="00084870" w:rsidRPr="007B7258" w:rsidRDefault="00084870" w:rsidP="00084870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84870" w:rsidRPr="00031A81" w:rsidRDefault="00084870" w:rsidP="00084870">
            <w:pPr>
              <w:jc w:val="center"/>
              <w:rPr>
                <w:spacing w:val="30"/>
                <w:sz w:val="28"/>
              </w:rPr>
            </w:pPr>
            <w:r w:rsidRPr="00084870">
              <w:rPr>
                <w:rFonts w:hint="eastAsia"/>
                <w:spacing w:val="30"/>
                <w:sz w:val="28"/>
              </w:rPr>
              <w:t>彭振聲</w:t>
            </w:r>
          </w:p>
        </w:tc>
        <w:tc>
          <w:tcPr>
            <w:tcW w:w="840" w:type="dxa"/>
          </w:tcPr>
          <w:p w:rsidR="00084870" w:rsidRPr="00D07D15" w:rsidRDefault="00084870" w:rsidP="0008487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84870" w:rsidRPr="00D07D15" w:rsidRDefault="00084870" w:rsidP="0008487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84870" w:rsidRDefault="00084870" w:rsidP="0008487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工</w:t>
            </w:r>
            <w:r>
              <w:rPr>
                <w:rFonts w:hint="eastAsia"/>
                <w:spacing w:val="30"/>
                <w:sz w:val="28"/>
              </w:rPr>
              <w:t>程</w:t>
            </w:r>
            <w:r>
              <w:rPr>
                <w:rFonts w:hint="eastAsia"/>
                <w:spacing w:val="30"/>
                <w:sz w:val="28"/>
                <w:lang w:eastAsia="zh-HK"/>
              </w:rPr>
              <w:t>師</w:t>
            </w:r>
          </w:p>
        </w:tc>
        <w:tc>
          <w:tcPr>
            <w:tcW w:w="2900" w:type="dxa"/>
          </w:tcPr>
          <w:p w:rsidR="00084870" w:rsidRPr="00D07D15" w:rsidRDefault="00084870" w:rsidP="0008487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F60411" w:rsidRPr="007B7258" w:rsidTr="00084870">
        <w:trPr>
          <w:cantSplit/>
        </w:trPr>
        <w:tc>
          <w:tcPr>
            <w:tcW w:w="1021" w:type="dxa"/>
          </w:tcPr>
          <w:p w:rsidR="00F60411" w:rsidRPr="007B7258" w:rsidRDefault="00F60411" w:rsidP="00F6041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60411" w:rsidRPr="00084870" w:rsidRDefault="00F60411" w:rsidP="00F60411">
            <w:pPr>
              <w:jc w:val="center"/>
              <w:rPr>
                <w:spacing w:val="30"/>
                <w:sz w:val="28"/>
              </w:rPr>
            </w:pPr>
            <w:r w:rsidRPr="00F60411">
              <w:rPr>
                <w:rFonts w:hint="eastAsia"/>
                <w:spacing w:val="30"/>
                <w:sz w:val="28"/>
              </w:rPr>
              <w:t>彭耀初</w:t>
            </w:r>
          </w:p>
        </w:tc>
        <w:tc>
          <w:tcPr>
            <w:tcW w:w="840" w:type="dxa"/>
          </w:tcPr>
          <w:p w:rsidR="00F60411" w:rsidRPr="00D07D15" w:rsidRDefault="00F60411" w:rsidP="00F6041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60411" w:rsidRDefault="00F60411" w:rsidP="00F60411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F60411" w:rsidRDefault="00F60411" w:rsidP="00F604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仕</w:t>
            </w:r>
          </w:p>
        </w:tc>
        <w:tc>
          <w:tcPr>
            <w:tcW w:w="2900" w:type="dxa"/>
          </w:tcPr>
          <w:p w:rsidR="00F60411" w:rsidRPr="00D07D15" w:rsidRDefault="00F60411" w:rsidP="00F604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2A0F80" w:rsidRPr="007B7258" w:rsidTr="00084870">
        <w:trPr>
          <w:cantSplit/>
        </w:trPr>
        <w:tc>
          <w:tcPr>
            <w:tcW w:w="1021" w:type="dxa"/>
          </w:tcPr>
          <w:p w:rsidR="002A0F80" w:rsidRPr="007B7258" w:rsidRDefault="002A0F80" w:rsidP="002A0F80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A0F80" w:rsidRPr="00F60411" w:rsidRDefault="002A0F80" w:rsidP="002A0F80">
            <w:pPr>
              <w:jc w:val="center"/>
              <w:rPr>
                <w:spacing w:val="30"/>
                <w:sz w:val="28"/>
              </w:rPr>
            </w:pPr>
            <w:r w:rsidRPr="002A0F80">
              <w:rPr>
                <w:rFonts w:hint="eastAsia"/>
                <w:spacing w:val="30"/>
                <w:sz w:val="28"/>
              </w:rPr>
              <w:t>彭心</w:t>
            </w:r>
          </w:p>
        </w:tc>
        <w:tc>
          <w:tcPr>
            <w:tcW w:w="840" w:type="dxa"/>
          </w:tcPr>
          <w:p w:rsidR="002A0F80" w:rsidRPr="00D07D15" w:rsidRDefault="002A0F80" w:rsidP="002A0F8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A0F80" w:rsidRDefault="002A0F80" w:rsidP="002A0F80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A0F80" w:rsidRPr="00D07D15" w:rsidRDefault="002A0F80" w:rsidP="002A0F8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900" w:type="dxa"/>
          </w:tcPr>
          <w:p w:rsidR="002A0F80" w:rsidRPr="00D07D15" w:rsidRDefault="002A0F80" w:rsidP="002A0F8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81F84" w:rsidRPr="007B7258" w:rsidTr="00084870">
        <w:trPr>
          <w:cantSplit/>
        </w:trPr>
        <w:tc>
          <w:tcPr>
            <w:tcW w:w="1021" w:type="dxa"/>
          </w:tcPr>
          <w:p w:rsidR="00381F84" w:rsidRPr="007B7258" w:rsidRDefault="00381F84" w:rsidP="00381F8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381F84" w:rsidRPr="002A0F80" w:rsidRDefault="00381F84" w:rsidP="00381F84">
            <w:pPr>
              <w:jc w:val="center"/>
              <w:rPr>
                <w:spacing w:val="30"/>
                <w:sz w:val="28"/>
              </w:rPr>
            </w:pPr>
            <w:r w:rsidRPr="00381F84">
              <w:rPr>
                <w:rFonts w:hint="eastAsia"/>
                <w:spacing w:val="30"/>
                <w:sz w:val="28"/>
              </w:rPr>
              <w:t>彭德成</w:t>
            </w:r>
          </w:p>
        </w:tc>
        <w:tc>
          <w:tcPr>
            <w:tcW w:w="840" w:type="dxa"/>
          </w:tcPr>
          <w:p w:rsidR="00381F84" w:rsidRPr="00D07D15" w:rsidRDefault="00381F84" w:rsidP="00381F8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81F84" w:rsidRDefault="00381F84" w:rsidP="00381F84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381F84" w:rsidRDefault="00381F84" w:rsidP="00381F8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士</w:t>
            </w:r>
          </w:p>
        </w:tc>
        <w:tc>
          <w:tcPr>
            <w:tcW w:w="2900" w:type="dxa"/>
          </w:tcPr>
          <w:p w:rsidR="00381F84" w:rsidRPr="00D07D15" w:rsidRDefault="00381F84" w:rsidP="00381F8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A67C69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043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A67C69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67C69" w:rsidRPr="007B7258" w:rsidTr="00A67C69">
        <w:trPr>
          <w:cantSplit/>
        </w:trPr>
        <w:tc>
          <w:tcPr>
            <w:tcW w:w="1021" w:type="dxa"/>
          </w:tcPr>
          <w:p w:rsidR="00A67C69" w:rsidRPr="007B7258" w:rsidRDefault="00A67C69" w:rsidP="00A67C6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67C69" w:rsidRPr="00D07D15" w:rsidRDefault="00A67C69" w:rsidP="00A67C69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彭宏健</w:t>
            </w:r>
          </w:p>
        </w:tc>
        <w:tc>
          <w:tcPr>
            <w:tcW w:w="840" w:type="dxa"/>
          </w:tcPr>
          <w:p w:rsidR="00A67C69" w:rsidRPr="00D07D15" w:rsidRDefault="00A67C69" w:rsidP="00A67C6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67C69" w:rsidRPr="00D07D15" w:rsidRDefault="00A67C69" w:rsidP="00A67C69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67C69" w:rsidRPr="00D07D15" w:rsidRDefault="00A67C69" w:rsidP="00A67C6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A67C69" w:rsidRPr="00D07D15" w:rsidRDefault="002500FD" w:rsidP="00A67C6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11" w:name="_Toc525747067"/>
      <w:r w:rsidRPr="007B7258">
        <w:rPr>
          <w:rFonts w:hint="eastAsia"/>
        </w:rPr>
        <w:t>粉嶺樓</w:t>
      </w:r>
      <w:bookmarkEnd w:id="11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12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粉嶺樓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1668"/>
        <w:gridCol w:w="1179"/>
        <w:gridCol w:w="960"/>
        <w:gridCol w:w="1688"/>
        <w:gridCol w:w="2900"/>
      </w:tblGrid>
      <w:tr w:rsidR="00246E8C" w:rsidRPr="007B7258" w:rsidTr="00CD7966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037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954553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166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1179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D7966" w:rsidRPr="007B7258" w:rsidTr="00954553">
        <w:trPr>
          <w:cantSplit/>
        </w:trPr>
        <w:tc>
          <w:tcPr>
            <w:tcW w:w="1021" w:type="dxa"/>
          </w:tcPr>
          <w:p w:rsidR="00CD7966" w:rsidRPr="007B7258" w:rsidRDefault="00CD7966" w:rsidP="00CD7966">
            <w:pPr>
              <w:jc w:val="both"/>
              <w:rPr>
                <w:sz w:val="28"/>
              </w:rPr>
            </w:pPr>
          </w:p>
        </w:tc>
        <w:tc>
          <w:tcPr>
            <w:tcW w:w="1668" w:type="dxa"/>
          </w:tcPr>
          <w:p w:rsidR="00CD7966" w:rsidRPr="007B7258" w:rsidRDefault="00CD7966" w:rsidP="00CD7966">
            <w:pPr>
              <w:jc w:val="center"/>
              <w:rPr>
                <w:spacing w:val="30"/>
                <w:sz w:val="28"/>
              </w:rPr>
            </w:pPr>
            <w:r w:rsidRPr="00CD7966">
              <w:rPr>
                <w:rFonts w:hint="eastAsia"/>
                <w:spacing w:val="30"/>
                <w:sz w:val="28"/>
              </w:rPr>
              <w:t>彭鎣堂</w:t>
            </w:r>
          </w:p>
        </w:tc>
        <w:tc>
          <w:tcPr>
            <w:tcW w:w="1179" w:type="dxa"/>
          </w:tcPr>
          <w:p w:rsidR="00CD7966" w:rsidRPr="007B7258" w:rsidRDefault="00CD7966" w:rsidP="00CD796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D7966" w:rsidRPr="007B7258" w:rsidRDefault="00CD7966" w:rsidP="00CD796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CD7966" w:rsidRPr="007B7258" w:rsidRDefault="00CD7966" w:rsidP="00CD796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900" w:type="dxa"/>
          </w:tcPr>
          <w:p w:rsidR="00CD7966" w:rsidRPr="007B7258" w:rsidRDefault="00CD7966" w:rsidP="00CD796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052BCD" w:rsidRPr="007B7258" w:rsidTr="00954553">
        <w:trPr>
          <w:cantSplit/>
        </w:trPr>
        <w:tc>
          <w:tcPr>
            <w:tcW w:w="1021" w:type="dxa"/>
          </w:tcPr>
          <w:p w:rsidR="00052BCD" w:rsidRPr="007B7258" w:rsidRDefault="00052BCD" w:rsidP="00052BCD">
            <w:pPr>
              <w:jc w:val="both"/>
              <w:rPr>
                <w:sz w:val="28"/>
              </w:rPr>
            </w:pPr>
          </w:p>
        </w:tc>
        <w:tc>
          <w:tcPr>
            <w:tcW w:w="1668" w:type="dxa"/>
          </w:tcPr>
          <w:p w:rsidR="00052BCD" w:rsidRPr="00CD7966" w:rsidRDefault="00052BCD" w:rsidP="00052BCD">
            <w:pPr>
              <w:jc w:val="center"/>
              <w:rPr>
                <w:spacing w:val="30"/>
                <w:sz w:val="28"/>
              </w:rPr>
            </w:pPr>
            <w:r w:rsidRPr="00052BCD">
              <w:rPr>
                <w:rFonts w:hint="eastAsia"/>
                <w:spacing w:val="30"/>
                <w:sz w:val="28"/>
              </w:rPr>
              <w:t>彭國雄</w:t>
            </w:r>
          </w:p>
        </w:tc>
        <w:tc>
          <w:tcPr>
            <w:tcW w:w="1179" w:type="dxa"/>
          </w:tcPr>
          <w:p w:rsidR="00052BCD" w:rsidRPr="007B7258" w:rsidRDefault="00052BCD" w:rsidP="00052BC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52BCD" w:rsidRPr="007B7258" w:rsidRDefault="00052BCD" w:rsidP="00052BC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52BCD" w:rsidRPr="00D07D15" w:rsidRDefault="00052BCD" w:rsidP="00052BC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052BCD" w:rsidRPr="00D07D15" w:rsidRDefault="00052BCD" w:rsidP="00052BC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621D0C" w:rsidRPr="007B7258" w:rsidTr="00954553">
        <w:trPr>
          <w:cantSplit/>
        </w:trPr>
        <w:tc>
          <w:tcPr>
            <w:tcW w:w="1021" w:type="dxa"/>
          </w:tcPr>
          <w:p w:rsidR="00621D0C" w:rsidRPr="007B7258" w:rsidRDefault="00621D0C" w:rsidP="00621D0C">
            <w:pPr>
              <w:jc w:val="both"/>
              <w:rPr>
                <w:sz w:val="28"/>
              </w:rPr>
            </w:pPr>
          </w:p>
        </w:tc>
        <w:tc>
          <w:tcPr>
            <w:tcW w:w="1668" w:type="dxa"/>
          </w:tcPr>
          <w:p w:rsidR="00621D0C" w:rsidRPr="00052BCD" w:rsidRDefault="00621D0C" w:rsidP="00621D0C">
            <w:pPr>
              <w:jc w:val="center"/>
              <w:rPr>
                <w:spacing w:val="30"/>
                <w:sz w:val="28"/>
              </w:rPr>
            </w:pPr>
            <w:r w:rsidRPr="00621D0C">
              <w:rPr>
                <w:rFonts w:hint="eastAsia"/>
                <w:spacing w:val="30"/>
                <w:sz w:val="28"/>
              </w:rPr>
              <w:t>彭美球</w:t>
            </w:r>
          </w:p>
        </w:tc>
        <w:tc>
          <w:tcPr>
            <w:tcW w:w="1179" w:type="dxa"/>
          </w:tcPr>
          <w:p w:rsidR="00621D0C" w:rsidRPr="007B7258" w:rsidRDefault="00621D0C" w:rsidP="00621D0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21D0C" w:rsidRDefault="00621D0C" w:rsidP="00621D0C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621D0C" w:rsidRPr="007B7258" w:rsidRDefault="00621D0C" w:rsidP="00621D0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900" w:type="dxa"/>
          </w:tcPr>
          <w:p w:rsidR="00621D0C" w:rsidRPr="007B7258" w:rsidRDefault="00621D0C" w:rsidP="00621D0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1668"/>
        <w:gridCol w:w="1179"/>
        <w:gridCol w:w="960"/>
        <w:gridCol w:w="1688"/>
        <w:gridCol w:w="2900"/>
      </w:tblGrid>
      <w:tr w:rsidR="00246E8C" w:rsidRPr="007B7258" w:rsidTr="00954553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041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954553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166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1179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954553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1668" w:type="dxa"/>
          </w:tcPr>
          <w:p w:rsidR="00246E8C" w:rsidRPr="007B7258" w:rsidRDefault="00460F2A" w:rsidP="00DB3A5B">
            <w:pPr>
              <w:jc w:val="center"/>
              <w:rPr>
                <w:spacing w:val="30"/>
                <w:sz w:val="28"/>
              </w:rPr>
            </w:pPr>
            <w:r w:rsidRPr="002D5C93">
              <w:rPr>
                <w:rFonts w:ascii="華康細明體" w:eastAsia="華康細明體" w:hAnsi="華康細明體" w:hint="eastAsia"/>
                <w:spacing w:val="30"/>
                <w:sz w:val="28"/>
              </w:rPr>
              <w:t>彭鏡清</w:t>
            </w:r>
          </w:p>
        </w:tc>
        <w:tc>
          <w:tcPr>
            <w:tcW w:w="1179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460F2A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46E8C" w:rsidRPr="007B7258" w:rsidRDefault="00460F2A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900" w:type="dxa"/>
          </w:tcPr>
          <w:p w:rsidR="00246E8C" w:rsidRPr="007B7258" w:rsidRDefault="00460F2A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954553" w:rsidRPr="007B7258" w:rsidTr="00954553">
        <w:trPr>
          <w:cantSplit/>
        </w:trPr>
        <w:tc>
          <w:tcPr>
            <w:tcW w:w="1021" w:type="dxa"/>
          </w:tcPr>
          <w:p w:rsidR="00954553" w:rsidRPr="007B7258" w:rsidRDefault="00954553" w:rsidP="00954553">
            <w:pPr>
              <w:jc w:val="both"/>
              <w:rPr>
                <w:sz w:val="28"/>
              </w:rPr>
            </w:pPr>
          </w:p>
        </w:tc>
        <w:tc>
          <w:tcPr>
            <w:tcW w:w="1668" w:type="dxa"/>
          </w:tcPr>
          <w:p w:rsidR="00954553" w:rsidRPr="002D5C93" w:rsidRDefault="00954553" w:rsidP="00954553">
            <w:pPr>
              <w:jc w:val="center"/>
              <w:rPr>
                <w:rFonts w:ascii="華康細明體" w:eastAsia="華康細明體" w:hAnsi="華康細明體" w:hint="eastAsia"/>
                <w:spacing w:val="30"/>
                <w:sz w:val="28"/>
              </w:rPr>
            </w:pPr>
            <w:r w:rsidRPr="00954553">
              <w:rPr>
                <w:rFonts w:ascii="華康細明體" w:eastAsia="華康細明體" w:hAnsi="華康細明體" w:hint="eastAsia"/>
                <w:spacing w:val="30"/>
                <w:sz w:val="28"/>
              </w:rPr>
              <w:t>彭建洪</w:t>
            </w:r>
          </w:p>
        </w:tc>
        <w:tc>
          <w:tcPr>
            <w:tcW w:w="1179" w:type="dxa"/>
          </w:tcPr>
          <w:p w:rsidR="00954553" w:rsidRPr="007B7258" w:rsidRDefault="00954553" w:rsidP="0095455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炳喜叔</w:t>
            </w:r>
          </w:p>
        </w:tc>
        <w:tc>
          <w:tcPr>
            <w:tcW w:w="960" w:type="dxa"/>
          </w:tcPr>
          <w:p w:rsidR="00954553" w:rsidRPr="007B7258" w:rsidRDefault="00954553" w:rsidP="0095455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954553" w:rsidRPr="007B7258" w:rsidRDefault="00954553" w:rsidP="0095455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900" w:type="dxa"/>
          </w:tcPr>
          <w:p w:rsidR="00954553" w:rsidRPr="007B7258" w:rsidRDefault="00954553" w:rsidP="0095455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bookmarkStart w:id="12" w:name="_GoBack"/>
      <w:bookmarkEnd w:id="12"/>
    </w:p>
    <w:p w:rsidR="00246E8C" w:rsidRPr="007B7258" w:rsidRDefault="00246E8C">
      <w:pPr>
        <w:pStyle w:val="SectionHeading"/>
      </w:pPr>
      <w:bookmarkStart w:id="13" w:name="_Toc525747068"/>
      <w:r w:rsidRPr="007B7258">
        <w:rPr>
          <w:rFonts w:hint="eastAsia"/>
        </w:rPr>
        <w:t>馬尾下</w:t>
      </w:r>
      <w:bookmarkEnd w:id="13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DB3A5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13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馬尾下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2E5C48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177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F60411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E5C48" w:rsidRPr="007B7258" w:rsidTr="00F60411">
        <w:trPr>
          <w:cantSplit/>
        </w:trPr>
        <w:tc>
          <w:tcPr>
            <w:tcW w:w="1021" w:type="dxa"/>
          </w:tcPr>
          <w:p w:rsidR="002E5C48" w:rsidRPr="007B7258" w:rsidRDefault="002E5C48" w:rsidP="002E5C48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E5C48" w:rsidRPr="007B7258" w:rsidRDefault="002E5C48" w:rsidP="002E5C48">
            <w:pPr>
              <w:jc w:val="center"/>
              <w:rPr>
                <w:spacing w:val="30"/>
                <w:sz w:val="28"/>
              </w:rPr>
            </w:pPr>
            <w:r w:rsidRPr="002E5C48">
              <w:rPr>
                <w:rFonts w:hint="eastAsia"/>
                <w:spacing w:val="30"/>
                <w:sz w:val="28"/>
              </w:rPr>
              <w:t>鄧觀新</w:t>
            </w:r>
          </w:p>
        </w:tc>
        <w:tc>
          <w:tcPr>
            <w:tcW w:w="840" w:type="dxa"/>
          </w:tcPr>
          <w:p w:rsidR="002E5C48" w:rsidRPr="007B7258" w:rsidRDefault="002E5C48" w:rsidP="002E5C4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E5C48" w:rsidRPr="007B7258" w:rsidRDefault="002E5C48" w:rsidP="002E5C4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E5C48" w:rsidRPr="007B7258" w:rsidRDefault="002E5C48" w:rsidP="002E5C4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2E5C48" w:rsidRPr="007B7258" w:rsidRDefault="002E5C48" w:rsidP="002E5C4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F60411" w:rsidRPr="007B7258" w:rsidTr="00F60411">
        <w:trPr>
          <w:cantSplit/>
        </w:trPr>
        <w:tc>
          <w:tcPr>
            <w:tcW w:w="1021" w:type="dxa"/>
          </w:tcPr>
          <w:p w:rsidR="00F60411" w:rsidRPr="007B7258" w:rsidRDefault="00F60411" w:rsidP="00F6041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60411" w:rsidRPr="002E5C48" w:rsidRDefault="00F60411" w:rsidP="00F60411">
            <w:pPr>
              <w:jc w:val="center"/>
              <w:rPr>
                <w:spacing w:val="30"/>
                <w:sz w:val="28"/>
              </w:rPr>
            </w:pPr>
            <w:r w:rsidRPr="00F60411">
              <w:rPr>
                <w:rFonts w:hint="eastAsia"/>
                <w:spacing w:val="30"/>
                <w:sz w:val="28"/>
              </w:rPr>
              <w:t>鄧偉斌</w:t>
            </w:r>
          </w:p>
        </w:tc>
        <w:tc>
          <w:tcPr>
            <w:tcW w:w="840" w:type="dxa"/>
          </w:tcPr>
          <w:p w:rsidR="00F60411" w:rsidRPr="007B7258" w:rsidRDefault="00F60411" w:rsidP="00F6041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60411" w:rsidRPr="007B7258" w:rsidRDefault="00F60411" w:rsidP="00F604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F60411" w:rsidRPr="007B7258" w:rsidRDefault="00F60411" w:rsidP="00F604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自僱</w:t>
            </w:r>
          </w:p>
        </w:tc>
        <w:tc>
          <w:tcPr>
            <w:tcW w:w="2900" w:type="dxa"/>
          </w:tcPr>
          <w:p w:rsidR="00F60411" w:rsidRPr="007B7258" w:rsidRDefault="00F60411" w:rsidP="00F604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1579D0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202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1579D0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1579D0">
        <w:trPr>
          <w:cantSplit/>
        </w:trPr>
        <w:tc>
          <w:tcPr>
            <w:tcW w:w="1021" w:type="dxa"/>
          </w:tcPr>
          <w:p w:rsidR="00246E8C" w:rsidRPr="007B7258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B01B2E" w:rsidP="00DB3A5B">
            <w:pPr>
              <w:jc w:val="center"/>
              <w:rPr>
                <w:spacing w:val="30"/>
                <w:sz w:val="28"/>
              </w:rPr>
            </w:pPr>
            <w:r w:rsidRPr="00B01B2E">
              <w:rPr>
                <w:rFonts w:hint="eastAsia"/>
                <w:spacing w:val="30"/>
                <w:sz w:val="28"/>
              </w:rPr>
              <w:t>鄧觀養</w:t>
            </w:r>
          </w:p>
        </w:tc>
        <w:tc>
          <w:tcPr>
            <w:tcW w:w="840" w:type="dxa"/>
          </w:tcPr>
          <w:p w:rsidR="00246E8C" w:rsidRPr="007B7258" w:rsidRDefault="00246E8C" w:rsidP="00DB3A5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B01B2E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246E8C" w:rsidRPr="007B7258" w:rsidRDefault="00B01B2E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自僱</w:t>
            </w:r>
          </w:p>
        </w:tc>
        <w:tc>
          <w:tcPr>
            <w:tcW w:w="2850" w:type="dxa"/>
          </w:tcPr>
          <w:p w:rsidR="00246E8C" w:rsidRPr="007B7258" w:rsidRDefault="00B01B2E" w:rsidP="00DB3A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14" w:name="_Toc525747069"/>
      <w:r w:rsidRPr="007B7258">
        <w:rPr>
          <w:rFonts w:hint="eastAsia"/>
        </w:rPr>
        <w:t>馬料水新村</w:t>
      </w:r>
      <w:bookmarkEnd w:id="14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14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馬料水新村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916271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179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916271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916271" w:rsidRPr="007B7258" w:rsidTr="00916271">
        <w:trPr>
          <w:cantSplit/>
        </w:trPr>
        <w:tc>
          <w:tcPr>
            <w:tcW w:w="1021" w:type="dxa"/>
          </w:tcPr>
          <w:p w:rsidR="00916271" w:rsidRPr="007B7258" w:rsidRDefault="00916271" w:rsidP="00916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16271" w:rsidRPr="00D07D15" w:rsidRDefault="00916271" w:rsidP="00916271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温</w:t>
            </w:r>
            <w:r>
              <w:rPr>
                <w:rFonts w:hint="eastAsia"/>
                <w:spacing w:val="30"/>
                <w:sz w:val="28"/>
              </w:rPr>
              <w:t>金嬌</w:t>
            </w:r>
          </w:p>
        </w:tc>
        <w:tc>
          <w:tcPr>
            <w:tcW w:w="840" w:type="dxa"/>
          </w:tcPr>
          <w:p w:rsidR="00916271" w:rsidRPr="00D07D15" w:rsidRDefault="00916271" w:rsidP="00916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16271" w:rsidRPr="00D07D15" w:rsidRDefault="00916271" w:rsidP="0091627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916271" w:rsidRPr="00D07D15" w:rsidRDefault="00785CD2" w:rsidP="0091627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916271" w:rsidRPr="00D07D15" w:rsidRDefault="002500FD" w:rsidP="0091627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E82CD4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204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E82CD4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E82CD4" w:rsidRPr="007B7258" w:rsidTr="00E82CD4">
        <w:trPr>
          <w:cantSplit/>
        </w:trPr>
        <w:tc>
          <w:tcPr>
            <w:tcW w:w="1021" w:type="dxa"/>
          </w:tcPr>
          <w:p w:rsidR="00E82CD4" w:rsidRPr="007B7258" w:rsidRDefault="00E82CD4" w:rsidP="00E82CD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E82CD4" w:rsidRPr="00D07D15" w:rsidRDefault="00E82CD4" w:rsidP="00E855FC">
            <w:pPr>
              <w:jc w:val="center"/>
              <w:rPr>
                <w:spacing w:val="30"/>
                <w:sz w:val="28"/>
              </w:rPr>
            </w:pPr>
            <w:r w:rsidRPr="00E82CD4">
              <w:rPr>
                <w:rFonts w:ascii="華康細明體" w:eastAsia="華康細明體" w:hAnsi="華康細明體" w:hint="eastAsia"/>
                <w:spacing w:val="30"/>
                <w:sz w:val="28"/>
              </w:rPr>
              <w:t>黃</w:t>
            </w:r>
            <w:r>
              <w:rPr>
                <w:rFonts w:hint="eastAsia"/>
                <w:spacing w:val="30"/>
                <w:sz w:val="28"/>
              </w:rPr>
              <w:t>德</w:t>
            </w:r>
            <w:r w:rsidR="00E855FC">
              <w:rPr>
                <w:rFonts w:hint="eastAsia"/>
                <w:spacing w:val="30"/>
                <w:sz w:val="28"/>
              </w:rPr>
              <w:t>威</w:t>
            </w:r>
          </w:p>
        </w:tc>
        <w:tc>
          <w:tcPr>
            <w:tcW w:w="840" w:type="dxa"/>
          </w:tcPr>
          <w:p w:rsidR="00E82CD4" w:rsidRPr="00D07D15" w:rsidRDefault="00E82CD4" w:rsidP="00E82CD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82CD4" w:rsidRPr="00D07D15" w:rsidRDefault="00E82CD4" w:rsidP="00E82CD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E82CD4" w:rsidRPr="00D07D15" w:rsidRDefault="00E82CD4" w:rsidP="00E82CD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E82CD4" w:rsidRPr="00D07D15" w:rsidRDefault="002500FD" w:rsidP="00E82CD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C11662" w:rsidRPr="007B7258" w:rsidTr="00E82CD4">
        <w:trPr>
          <w:cantSplit/>
        </w:trPr>
        <w:tc>
          <w:tcPr>
            <w:tcW w:w="1021" w:type="dxa"/>
          </w:tcPr>
          <w:p w:rsidR="00C11662" w:rsidRPr="007B7258" w:rsidRDefault="00C11662" w:rsidP="00E82CD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C11662" w:rsidRPr="00E82CD4" w:rsidRDefault="00C11662" w:rsidP="00E855FC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C11662">
              <w:rPr>
                <w:spacing w:val="30"/>
                <w:sz w:val="28"/>
              </w:rPr>
              <w:t>Li Man Yee</w:t>
            </w:r>
            <w:r>
              <w:rPr>
                <w:spacing w:val="30"/>
                <w:sz w:val="28"/>
              </w:rPr>
              <w:t>,</w:t>
            </w:r>
            <w:r w:rsidRPr="00C11662">
              <w:rPr>
                <w:spacing w:val="30"/>
                <w:sz w:val="28"/>
              </w:rPr>
              <w:t xml:space="preserve"> Michele</w:t>
            </w:r>
          </w:p>
        </w:tc>
        <w:tc>
          <w:tcPr>
            <w:tcW w:w="840" w:type="dxa"/>
          </w:tcPr>
          <w:p w:rsidR="00C11662" w:rsidRPr="00D07D15" w:rsidRDefault="00C11662" w:rsidP="00E82CD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11662" w:rsidRDefault="00C11662" w:rsidP="00E82CD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C11662" w:rsidRDefault="00C11662" w:rsidP="00E82CD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廣</w:t>
            </w:r>
            <w:r>
              <w:rPr>
                <w:rFonts w:hint="eastAsia"/>
                <w:spacing w:val="30"/>
                <w:sz w:val="28"/>
              </w:rPr>
              <w:t>告</w:t>
            </w:r>
          </w:p>
        </w:tc>
        <w:tc>
          <w:tcPr>
            <w:tcW w:w="2850" w:type="dxa"/>
          </w:tcPr>
          <w:p w:rsidR="00C11662" w:rsidRDefault="00C11662" w:rsidP="00E82CD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pStyle w:val="10"/>
      </w:pPr>
    </w:p>
    <w:p w:rsidR="00246E8C" w:rsidRPr="007B7258" w:rsidRDefault="00246E8C">
      <w:pPr>
        <w:pStyle w:val="SectionHeading"/>
      </w:pPr>
      <w:bookmarkStart w:id="15" w:name="_Toc525747070"/>
      <w:r w:rsidRPr="007B7258">
        <w:rPr>
          <w:rFonts w:hint="eastAsia"/>
        </w:rPr>
        <w:t>高莆</w:t>
      </w:r>
      <w:bookmarkEnd w:id="15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15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高莆</w:t>
            </w:r>
          </w:p>
        </w:tc>
      </w:tr>
    </w:tbl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122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F2348B" w:rsidP="00C70877">
            <w:pPr>
              <w:jc w:val="center"/>
              <w:rPr>
                <w:spacing w:val="30"/>
                <w:sz w:val="28"/>
              </w:rPr>
            </w:pPr>
            <w:r w:rsidRPr="00F2348B">
              <w:rPr>
                <w:rFonts w:hint="eastAsia"/>
                <w:spacing w:val="30"/>
                <w:sz w:val="28"/>
              </w:rPr>
              <w:t>李廣明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F2348B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246E8C" w:rsidRPr="007B7258" w:rsidRDefault="00F2348B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246E8C" w:rsidRPr="007B7258" w:rsidRDefault="00F2348B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A06EA5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138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A06EA5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06EA5" w:rsidRPr="007B7258" w:rsidTr="00A06EA5">
        <w:trPr>
          <w:cantSplit/>
        </w:trPr>
        <w:tc>
          <w:tcPr>
            <w:tcW w:w="1021" w:type="dxa"/>
          </w:tcPr>
          <w:p w:rsidR="00A06EA5" w:rsidRPr="007B7258" w:rsidRDefault="00A06EA5" w:rsidP="00A06EA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06EA5" w:rsidRPr="007B7258" w:rsidRDefault="00A06EA5" w:rsidP="00A06EA5">
            <w:pPr>
              <w:jc w:val="center"/>
              <w:rPr>
                <w:spacing w:val="30"/>
                <w:sz w:val="28"/>
              </w:rPr>
            </w:pPr>
            <w:r w:rsidRPr="00A06EA5">
              <w:rPr>
                <w:rFonts w:hint="eastAsia"/>
                <w:spacing w:val="30"/>
                <w:sz w:val="28"/>
              </w:rPr>
              <w:t>李國鳳</w:t>
            </w:r>
          </w:p>
        </w:tc>
        <w:tc>
          <w:tcPr>
            <w:tcW w:w="840" w:type="dxa"/>
          </w:tcPr>
          <w:p w:rsidR="00A06EA5" w:rsidRPr="007B7258" w:rsidRDefault="00A06EA5" w:rsidP="00A06EA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06EA5" w:rsidRPr="007B7258" w:rsidRDefault="00A06EA5" w:rsidP="00A06EA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06EA5" w:rsidRPr="007B7258" w:rsidRDefault="00A06EA5" w:rsidP="00A06EA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A06EA5" w:rsidRPr="007B7258" w:rsidRDefault="00A06EA5" w:rsidP="00A06EA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16" w:name="_Toc525747071"/>
      <w:r w:rsidRPr="007B7258">
        <w:rPr>
          <w:rFonts w:hint="eastAsia"/>
        </w:rPr>
        <w:t>崇謙堂</w:t>
      </w:r>
      <w:r w:rsidRPr="007B7258">
        <w:rPr>
          <w:rFonts w:hint="eastAsia"/>
        </w:rPr>
        <w:t>(</w:t>
      </w:r>
      <w:r w:rsidRPr="007B7258">
        <w:rPr>
          <w:rFonts w:hint="eastAsia"/>
        </w:rPr>
        <w:t>西</w:t>
      </w:r>
      <w:r w:rsidRPr="007B7258">
        <w:rPr>
          <w:rFonts w:hint="eastAsia"/>
        </w:rPr>
        <w:t>)</w:t>
      </w:r>
      <w:bookmarkEnd w:id="16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16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崇謙堂</w:t>
            </w:r>
            <w:r w:rsidRPr="007B7258">
              <w:rPr>
                <w:rFonts w:hint="eastAsia"/>
                <w:b/>
                <w:spacing w:val="30"/>
                <w:sz w:val="28"/>
              </w:rPr>
              <w:t>(</w:t>
            </w:r>
            <w:r w:rsidRPr="007B7258">
              <w:rPr>
                <w:rFonts w:hint="eastAsia"/>
                <w:b/>
                <w:spacing w:val="30"/>
                <w:sz w:val="28"/>
              </w:rPr>
              <w:t>西</w:t>
            </w:r>
            <w:r w:rsidRPr="007B7258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15749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sz w:val="28"/>
              </w:rPr>
            </w:pPr>
            <w:r w:rsidRPr="007B7258">
              <w:rPr>
                <w:sz w:val="28"/>
              </w:rPr>
              <w:t>S1-459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15749B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5749B" w:rsidRPr="007B7258" w:rsidTr="0015749B">
        <w:trPr>
          <w:cantSplit/>
        </w:trPr>
        <w:tc>
          <w:tcPr>
            <w:tcW w:w="1021" w:type="dxa"/>
          </w:tcPr>
          <w:p w:rsidR="0015749B" w:rsidRPr="007B7258" w:rsidRDefault="0015749B" w:rsidP="001574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5749B" w:rsidRPr="007B7258" w:rsidRDefault="0015749B" w:rsidP="0015749B">
            <w:pPr>
              <w:jc w:val="center"/>
              <w:rPr>
                <w:spacing w:val="30"/>
                <w:sz w:val="28"/>
              </w:rPr>
            </w:pPr>
            <w:r w:rsidRPr="0015749B">
              <w:rPr>
                <w:rFonts w:hint="eastAsia"/>
                <w:spacing w:val="30"/>
                <w:sz w:val="28"/>
              </w:rPr>
              <w:t>彭華英</w:t>
            </w:r>
          </w:p>
        </w:tc>
        <w:tc>
          <w:tcPr>
            <w:tcW w:w="840" w:type="dxa"/>
          </w:tcPr>
          <w:p w:rsidR="0015749B" w:rsidRPr="007B7258" w:rsidRDefault="0015749B" w:rsidP="001574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5749B" w:rsidRPr="007B7258" w:rsidRDefault="0015749B" w:rsidP="0015749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5749B" w:rsidRPr="007B7258" w:rsidRDefault="0015749B" w:rsidP="0015749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15749B" w:rsidRPr="00D07D15" w:rsidRDefault="0015749B" w:rsidP="0015749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17" w:name="_Toc525747072"/>
      <w:r w:rsidRPr="007B7258">
        <w:rPr>
          <w:rFonts w:hint="eastAsia"/>
        </w:rPr>
        <w:t>崇謙堂</w:t>
      </w:r>
      <w:r w:rsidRPr="007B7258">
        <w:rPr>
          <w:rFonts w:hint="eastAsia"/>
        </w:rPr>
        <w:t>(</w:t>
      </w:r>
      <w:r w:rsidRPr="007B7258">
        <w:rPr>
          <w:rFonts w:hint="eastAsia"/>
        </w:rPr>
        <w:t>東</w:t>
      </w:r>
      <w:r w:rsidRPr="007B7258">
        <w:rPr>
          <w:rFonts w:hint="eastAsia"/>
        </w:rPr>
        <w:t>)</w:t>
      </w:r>
      <w:bookmarkEnd w:id="17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17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崇謙堂</w:t>
            </w:r>
            <w:r w:rsidRPr="007B7258">
              <w:rPr>
                <w:rFonts w:hint="eastAsia"/>
                <w:b/>
                <w:spacing w:val="30"/>
                <w:sz w:val="28"/>
              </w:rPr>
              <w:t>(</w:t>
            </w:r>
            <w:r w:rsidRPr="007B7258">
              <w:rPr>
                <w:rFonts w:hint="eastAsia"/>
                <w:b/>
                <w:spacing w:val="30"/>
                <w:sz w:val="28"/>
              </w:rPr>
              <w:t>東</w:t>
            </w:r>
            <w:r w:rsidRPr="007B7258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0A2F6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sz w:val="28"/>
              </w:rPr>
            </w:pPr>
            <w:r w:rsidRPr="007B7258">
              <w:rPr>
                <w:sz w:val="28"/>
              </w:rPr>
              <w:t>S1-458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0A2F6B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A2F6B" w:rsidRPr="007B7258" w:rsidTr="000A2F6B">
        <w:trPr>
          <w:cantSplit/>
        </w:trPr>
        <w:tc>
          <w:tcPr>
            <w:tcW w:w="1021" w:type="dxa"/>
          </w:tcPr>
          <w:p w:rsidR="000A2F6B" w:rsidRPr="007B7258" w:rsidRDefault="000A2F6B" w:rsidP="000A2F6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A2F6B" w:rsidRPr="007B7258" w:rsidRDefault="000A2F6B" w:rsidP="000A2F6B">
            <w:pPr>
              <w:jc w:val="center"/>
              <w:rPr>
                <w:spacing w:val="30"/>
                <w:sz w:val="28"/>
              </w:rPr>
            </w:pPr>
            <w:r w:rsidRPr="000A2F6B">
              <w:rPr>
                <w:rFonts w:hint="eastAsia"/>
                <w:spacing w:val="30"/>
                <w:sz w:val="28"/>
              </w:rPr>
              <w:t>歐陽鳳珍</w:t>
            </w:r>
          </w:p>
        </w:tc>
        <w:tc>
          <w:tcPr>
            <w:tcW w:w="840" w:type="dxa"/>
          </w:tcPr>
          <w:p w:rsidR="000A2F6B" w:rsidRPr="007B7258" w:rsidRDefault="000A2F6B" w:rsidP="000A2F6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A2F6B" w:rsidRPr="007B7258" w:rsidRDefault="000A2F6B" w:rsidP="000A2F6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738" w:type="dxa"/>
          </w:tcPr>
          <w:p w:rsidR="000A2F6B" w:rsidRPr="00D07D15" w:rsidRDefault="000A2F6B" w:rsidP="000A2F6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0A2F6B" w:rsidRPr="00D07D15" w:rsidRDefault="000A2F6B" w:rsidP="000A2F6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18" w:name="_Toc525747073"/>
      <w:r w:rsidRPr="007B7258">
        <w:rPr>
          <w:rFonts w:hint="eastAsia"/>
        </w:rPr>
        <w:t>麻笏村</w:t>
      </w:r>
      <w:bookmarkEnd w:id="18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18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麻笏村</w:t>
            </w:r>
          </w:p>
        </w:tc>
      </w:tr>
    </w:tbl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sz w:val="28"/>
              </w:rPr>
            </w:pPr>
            <w:r w:rsidRPr="007B7258">
              <w:rPr>
                <w:sz w:val="28"/>
              </w:rPr>
              <w:t>S2-189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1C4A6C" w:rsidP="00C70877">
            <w:pPr>
              <w:jc w:val="center"/>
              <w:rPr>
                <w:spacing w:val="30"/>
                <w:sz w:val="28"/>
              </w:rPr>
            </w:pPr>
            <w:r w:rsidRPr="001C4A6C">
              <w:rPr>
                <w:rFonts w:hint="eastAsia"/>
                <w:spacing w:val="30"/>
                <w:sz w:val="28"/>
              </w:rPr>
              <w:t>鄧國權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1C4A6C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246E8C" w:rsidRPr="007B7258" w:rsidRDefault="001C4A6C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小巴司</w:t>
            </w:r>
            <w:r>
              <w:rPr>
                <w:rFonts w:hint="eastAsia"/>
                <w:spacing w:val="30"/>
                <w:sz w:val="28"/>
              </w:rPr>
              <w:t>機</w:t>
            </w:r>
          </w:p>
        </w:tc>
        <w:tc>
          <w:tcPr>
            <w:tcW w:w="2850" w:type="dxa"/>
          </w:tcPr>
          <w:p w:rsidR="00246E8C" w:rsidRPr="007B7258" w:rsidRDefault="001C4A6C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C4A6C" w:rsidRPr="007B7258" w:rsidTr="00C70877">
        <w:trPr>
          <w:cantSplit/>
        </w:trPr>
        <w:tc>
          <w:tcPr>
            <w:tcW w:w="1021" w:type="dxa"/>
          </w:tcPr>
          <w:p w:rsidR="001C4A6C" w:rsidRPr="007B7258" w:rsidRDefault="001C4A6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C4A6C" w:rsidRPr="001C4A6C" w:rsidRDefault="001C4A6C" w:rsidP="00C70877">
            <w:pPr>
              <w:jc w:val="center"/>
              <w:rPr>
                <w:spacing w:val="30"/>
                <w:sz w:val="28"/>
              </w:rPr>
            </w:pPr>
            <w:r w:rsidRPr="001C4A6C">
              <w:rPr>
                <w:rFonts w:hint="eastAsia"/>
                <w:spacing w:val="30"/>
                <w:sz w:val="28"/>
              </w:rPr>
              <w:t>鄧偉明</w:t>
            </w:r>
          </w:p>
        </w:tc>
        <w:tc>
          <w:tcPr>
            <w:tcW w:w="840" w:type="dxa"/>
          </w:tcPr>
          <w:p w:rsidR="001C4A6C" w:rsidRPr="007B7258" w:rsidRDefault="001C4A6C" w:rsidP="00C708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C4A6C" w:rsidRDefault="001C4A6C" w:rsidP="00C70877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1C4A6C" w:rsidRDefault="001C4A6C" w:rsidP="00C70877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獵頭公司</w:t>
            </w:r>
          </w:p>
        </w:tc>
        <w:tc>
          <w:tcPr>
            <w:tcW w:w="2850" w:type="dxa"/>
          </w:tcPr>
          <w:p w:rsidR="001C4A6C" w:rsidRDefault="001C4A6C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B9569F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sz w:val="28"/>
              </w:rPr>
            </w:pPr>
            <w:r w:rsidRPr="007B7258">
              <w:rPr>
                <w:sz w:val="28"/>
              </w:rPr>
              <w:t>S1-217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B9569F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B9569F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392D2F" w:rsidP="00C70877">
            <w:pPr>
              <w:jc w:val="center"/>
              <w:rPr>
                <w:spacing w:val="30"/>
                <w:sz w:val="28"/>
              </w:rPr>
            </w:pPr>
            <w:r w:rsidRPr="00392D2F">
              <w:rPr>
                <w:rFonts w:hint="eastAsia"/>
                <w:spacing w:val="30"/>
                <w:sz w:val="28"/>
              </w:rPr>
              <w:t>鍾皇娣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392D2F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688" w:type="dxa"/>
          </w:tcPr>
          <w:p w:rsidR="00246E8C" w:rsidRPr="007B7258" w:rsidRDefault="00392D2F" w:rsidP="00C70877">
            <w:pPr>
              <w:jc w:val="center"/>
              <w:rPr>
                <w:spacing w:val="30"/>
                <w:sz w:val="28"/>
              </w:rPr>
            </w:pPr>
            <w:r w:rsidRPr="00392D2F">
              <w:rPr>
                <w:rFonts w:hint="eastAsia"/>
                <w:spacing w:val="30"/>
                <w:sz w:val="28"/>
              </w:rPr>
              <w:t>小巴公司人事部主管</w:t>
            </w:r>
          </w:p>
        </w:tc>
        <w:tc>
          <w:tcPr>
            <w:tcW w:w="2900" w:type="dxa"/>
          </w:tcPr>
          <w:p w:rsidR="00246E8C" w:rsidRPr="007B7258" w:rsidRDefault="00392D2F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B9569F" w:rsidRPr="007B7258" w:rsidTr="00B9569F">
        <w:trPr>
          <w:cantSplit/>
        </w:trPr>
        <w:tc>
          <w:tcPr>
            <w:tcW w:w="1021" w:type="dxa"/>
          </w:tcPr>
          <w:p w:rsidR="00B9569F" w:rsidRPr="007B7258" w:rsidRDefault="00B9569F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B9569F" w:rsidRPr="00392D2F" w:rsidRDefault="00B9569F" w:rsidP="00C70877">
            <w:pPr>
              <w:jc w:val="center"/>
              <w:rPr>
                <w:spacing w:val="30"/>
                <w:sz w:val="28"/>
              </w:rPr>
            </w:pPr>
            <w:r w:rsidRPr="00B9569F">
              <w:rPr>
                <w:rFonts w:hint="eastAsia"/>
                <w:spacing w:val="30"/>
                <w:sz w:val="28"/>
              </w:rPr>
              <w:t>建邦</w:t>
            </w:r>
          </w:p>
        </w:tc>
        <w:tc>
          <w:tcPr>
            <w:tcW w:w="840" w:type="dxa"/>
          </w:tcPr>
          <w:p w:rsidR="00B9569F" w:rsidRPr="007B7258" w:rsidRDefault="00B9569F" w:rsidP="00C708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9569F" w:rsidRDefault="00B9569F" w:rsidP="00C70877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B9569F" w:rsidRPr="00392D2F" w:rsidRDefault="00B9569F" w:rsidP="00C70877">
            <w:pPr>
              <w:jc w:val="center"/>
              <w:rPr>
                <w:spacing w:val="30"/>
                <w:sz w:val="28"/>
              </w:rPr>
            </w:pPr>
            <w:r w:rsidRPr="00B9569F">
              <w:rPr>
                <w:rFonts w:hint="eastAsia"/>
                <w:spacing w:val="30"/>
                <w:sz w:val="28"/>
              </w:rPr>
              <w:t>高級技術員</w:t>
            </w:r>
          </w:p>
        </w:tc>
        <w:tc>
          <w:tcPr>
            <w:tcW w:w="2900" w:type="dxa"/>
          </w:tcPr>
          <w:p w:rsidR="00B9569F" w:rsidRDefault="00B9569F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19" w:name="_Toc525747074"/>
      <w:r w:rsidRPr="007B7258">
        <w:rPr>
          <w:rFonts w:hint="eastAsia"/>
        </w:rPr>
        <w:t>畫眉山</w:t>
      </w:r>
      <w:bookmarkEnd w:id="19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19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畫眉山</w:t>
            </w:r>
          </w:p>
        </w:tc>
      </w:tr>
    </w:tbl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sz w:val="28"/>
              </w:rPr>
            </w:pPr>
            <w:r w:rsidRPr="007B7258">
              <w:rPr>
                <w:sz w:val="28"/>
              </w:rPr>
              <w:t>S2-525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EE208A" w:rsidP="00C70877">
            <w:pPr>
              <w:jc w:val="center"/>
              <w:rPr>
                <w:spacing w:val="30"/>
                <w:sz w:val="28"/>
              </w:rPr>
            </w:pPr>
            <w:r w:rsidRPr="00EE208A">
              <w:rPr>
                <w:rFonts w:hint="eastAsia"/>
                <w:spacing w:val="30"/>
                <w:sz w:val="28"/>
              </w:rPr>
              <w:t>沈澤全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EE208A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246E8C" w:rsidRPr="007B7258" w:rsidRDefault="00EE208A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仕</w:t>
            </w:r>
          </w:p>
        </w:tc>
        <w:tc>
          <w:tcPr>
            <w:tcW w:w="2850" w:type="dxa"/>
          </w:tcPr>
          <w:p w:rsidR="00246E8C" w:rsidRPr="007B7258" w:rsidRDefault="00EE208A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pStyle w:val="10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093CE8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widowControl/>
              <w:rPr>
                <w:sz w:val="28"/>
              </w:rPr>
            </w:pPr>
            <w:r w:rsidRPr="007B7258">
              <w:rPr>
                <w:sz w:val="28"/>
              </w:rPr>
              <w:t>S1-622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093CE8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93CE8" w:rsidRPr="007B7258" w:rsidTr="00093CE8">
        <w:trPr>
          <w:cantSplit/>
        </w:trPr>
        <w:tc>
          <w:tcPr>
            <w:tcW w:w="1021" w:type="dxa"/>
          </w:tcPr>
          <w:p w:rsidR="00093CE8" w:rsidRPr="007B7258" w:rsidRDefault="00093CE8" w:rsidP="00093CE8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93CE8" w:rsidRPr="007B7258" w:rsidRDefault="00093CE8" w:rsidP="00093CE8">
            <w:pPr>
              <w:jc w:val="center"/>
              <w:rPr>
                <w:spacing w:val="30"/>
                <w:sz w:val="28"/>
              </w:rPr>
            </w:pPr>
            <w:r w:rsidRPr="00093CE8">
              <w:rPr>
                <w:rFonts w:hint="eastAsia"/>
                <w:spacing w:val="30"/>
                <w:sz w:val="28"/>
              </w:rPr>
              <w:t>何展文</w:t>
            </w:r>
          </w:p>
        </w:tc>
        <w:tc>
          <w:tcPr>
            <w:tcW w:w="840" w:type="dxa"/>
          </w:tcPr>
          <w:p w:rsidR="00093CE8" w:rsidRPr="007B7258" w:rsidRDefault="00093CE8" w:rsidP="00093CE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93CE8" w:rsidRPr="007B7258" w:rsidRDefault="00093CE8" w:rsidP="00093CE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93CE8" w:rsidRPr="00D07D15" w:rsidRDefault="00093CE8" w:rsidP="00093CE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093CE8" w:rsidRPr="00D07D15" w:rsidRDefault="00093CE8" w:rsidP="00093CE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20" w:name="_Toc525747075"/>
      <w:r w:rsidRPr="007B7258">
        <w:rPr>
          <w:rFonts w:hint="eastAsia"/>
        </w:rPr>
        <w:t>塘坑</w:t>
      </w:r>
      <w:r w:rsidRPr="007B7258">
        <w:rPr>
          <w:rFonts w:hint="eastAsia"/>
        </w:rPr>
        <w:t>(</w:t>
      </w:r>
      <w:r w:rsidRPr="007B7258">
        <w:rPr>
          <w:rFonts w:hint="eastAsia"/>
        </w:rPr>
        <w:t>上</w:t>
      </w:r>
      <w:r w:rsidRPr="007B7258">
        <w:rPr>
          <w:rFonts w:hint="eastAsia"/>
        </w:rPr>
        <w:t>)</w:t>
      </w:r>
      <w:bookmarkEnd w:id="20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BB307A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20</w:t>
            </w:r>
            <w:r w:rsidR="00246E8C" w:rsidRPr="007B7258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塘坑</w:t>
            </w:r>
            <w:r w:rsidRPr="007B7258">
              <w:rPr>
                <w:rFonts w:hint="eastAsia"/>
                <w:b/>
                <w:spacing w:val="30"/>
                <w:sz w:val="28"/>
              </w:rPr>
              <w:t>(</w:t>
            </w:r>
            <w:r w:rsidRPr="007B7258">
              <w:rPr>
                <w:rFonts w:hint="eastAsia"/>
                <w:b/>
                <w:spacing w:val="30"/>
                <w:sz w:val="28"/>
              </w:rPr>
              <w:t>上</w:t>
            </w:r>
            <w:r w:rsidRPr="007B7258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FF3FD8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571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FF3FD8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FF3FD8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3856D6" w:rsidP="00C70877">
            <w:pPr>
              <w:jc w:val="center"/>
              <w:rPr>
                <w:spacing w:val="30"/>
                <w:sz w:val="28"/>
              </w:rPr>
            </w:pPr>
            <w:r w:rsidRPr="003856D6">
              <w:rPr>
                <w:rFonts w:hint="eastAsia"/>
                <w:spacing w:val="30"/>
                <w:sz w:val="28"/>
              </w:rPr>
              <w:t>葉彩燕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3856D6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688" w:type="dxa"/>
          </w:tcPr>
          <w:p w:rsidR="00246E8C" w:rsidRPr="007B7258" w:rsidRDefault="003856D6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財</w:t>
            </w:r>
            <w:r>
              <w:rPr>
                <w:rFonts w:hint="eastAsia"/>
                <w:spacing w:val="30"/>
                <w:sz w:val="28"/>
              </w:rPr>
              <w:t>務</w:t>
            </w:r>
            <w:r>
              <w:rPr>
                <w:rFonts w:hint="eastAsia"/>
                <w:spacing w:val="30"/>
                <w:sz w:val="28"/>
                <w:lang w:eastAsia="zh-HK"/>
              </w:rPr>
              <w:t>策</w:t>
            </w:r>
            <w:r>
              <w:rPr>
                <w:rFonts w:hint="eastAsia"/>
                <w:spacing w:val="30"/>
                <w:sz w:val="28"/>
              </w:rPr>
              <w:t>劃</w:t>
            </w:r>
            <w:r>
              <w:rPr>
                <w:rFonts w:hint="eastAsia"/>
                <w:spacing w:val="30"/>
                <w:sz w:val="28"/>
                <w:lang w:eastAsia="zh-HK"/>
              </w:rPr>
              <w:t>顧</w:t>
            </w:r>
            <w:r>
              <w:rPr>
                <w:rFonts w:hint="eastAsia"/>
                <w:spacing w:val="30"/>
                <w:sz w:val="28"/>
              </w:rPr>
              <w:t>問</w:t>
            </w:r>
          </w:p>
        </w:tc>
        <w:tc>
          <w:tcPr>
            <w:tcW w:w="2900" w:type="dxa"/>
          </w:tcPr>
          <w:p w:rsidR="00246E8C" w:rsidRPr="007B7258" w:rsidRDefault="003856D6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FF3FD8" w:rsidRPr="007B7258" w:rsidTr="00FF3FD8">
        <w:trPr>
          <w:cantSplit/>
        </w:trPr>
        <w:tc>
          <w:tcPr>
            <w:tcW w:w="1021" w:type="dxa"/>
          </w:tcPr>
          <w:p w:rsidR="00FF3FD8" w:rsidRPr="007B7258" w:rsidRDefault="00FF3FD8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F3FD8" w:rsidRPr="00FF3FD8" w:rsidRDefault="00FF3FD8" w:rsidP="00C70877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FF3FD8">
              <w:rPr>
                <w:rFonts w:ascii="華康細明體" w:eastAsia="華康細明體" w:hAnsi="華康細明體" w:hint="eastAsia"/>
                <w:spacing w:val="30"/>
                <w:sz w:val="28"/>
              </w:rPr>
              <w:t>欒衍男</w:t>
            </w:r>
          </w:p>
        </w:tc>
        <w:tc>
          <w:tcPr>
            <w:tcW w:w="840" w:type="dxa"/>
          </w:tcPr>
          <w:p w:rsidR="00FF3FD8" w:rsidRPr="007B7258" w:rsidRDefault="00FF3FD8" w:rsidP="00C708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F3FD8" w:rsidRDefault="00FF3FD8" w:rsidP="00FF3FD8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FF3FD8" w:rsidRDefault="00FF3FD8" w:rsidP="00C70877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社</w:t>
            </w:r>
            <w:r>
              <w:rPr>
                <w:rFonts w:hint="eastAsia"/>
                <w:spacing w:val="30"/>
                <w:sz w:val="28"/>
              </w:rPr>
              <w:t>區</w:t>
            </w:r>
            <w:r>
              <w:rPr>
                <w:rFonts w:hint="eastAsia"/>
                <w:spacing w:val="30"/>
                <w:sz w:val="28"/>
                <w:lang w:eastAsia="zh-HK"/>
              </w:rPr>
              <w:t>組</w:t>
            </w:r>
            <w:r>
              <w:rPr>
                <w:rFonts w:hint="eastAsia"/>
                <w:spacing w:val="30"/>
                <w:sz w:val="28"/>
              </w:rPr>
              <w:t>織</w:t>
            </w:r>
            <w:r>
              <w:rPr>
                <w:rFonts w:hint="eastAsia"/>
                <w:spacing w:val="30"/>
                <w:sz w:val="28"/>
                <w:lang w:eastAsia="zh-HK"/>
              </w:rPr>
              <w:t>幹</w:t>
            </w:r>
            <w:r>
              <w:rPr>
                <w:rFonts w:hint="eastAsia"/>
                <w:spacing w:val="30"/>
                <w:sz w:val="28"/>
              </w:rPr>
              <w:t>事</w:t>
            </w:r>
          </w:p>
        </w:tc>
        <w:tc>
          <w:tcPr>
            <w:tcW w:w="2900" w:type="dxa"/>
          </w:tcPr>
          <w:p w:rsidR="00FF3FD8" w:rsidRDefault="00FF3FD8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21" w:name="_Toc525747076"/>
      <w:r w:rsidRPr="007B7258">
        <w:rPr>
          <w:rFonts w:hint="eastAsia"/>
        </w:rPr>
        <w:t>塘坑</w:t>
      </w:r>
      <w:r w:rsidRPr="007B7258">
        <w:rPr>
          <w:rFonts w:hint="eastAsia"/>
        </w:rPr>
        <w:t>(</w:t>
      </w:r>
      <w:r w:rsidRPr="007B7258">
        <w:rPr>
          <w:rFonts w:hint="eastAsia"/>
        </w:rPr>
        <w:t>下</w:t>
      </w:r>
      <w:r w:rsidRPr="007B7258">
        <w:rPr>
          <w:rFonts w:hint="eastAsia"/>
        </w:rPr>
        <w:t>)</w:t>
      </w:r>
      <w:bookmarkEnd w:id="21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BB307A">
            <w:pPr>
              <w:jc w:val="both"/>
              <w:rPr>
                <w:b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21</w:t>
            </w:r>
            <w:r w:rsidR="00246E8C" w:rsidRPr="007B7258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塘坑</w:t>
            </w:r>
            <w:r w:rsidRPr="007B7258">
              <w:rPr>
                <w:rFonts w:hint="eastAsia"/>
                <w:b/>
                <w:spacing w:val="30"/>
                <w:sz w:val="28"/>
              </w:rPr>
              <w:t>(</w:t>
            </w:r>
            <w:r w:rsidRPr="007B7258">
              <w:rPr>
                <w:rFonts w:hint="eastAsia"/>
                <w:b/>
                <w:spacing w:val="30"/>
                <w:sz w:val="28"/>
              </w:rPr>
              <w:t>下</w:t>
            </w:r>
            <w:r w:rsidRPr="007B7258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71266E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570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71266E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1266E" w:rsidRPr="007B7258" w:rsidTr="0071266E">
        <w:trPr>
          <w:cantSplit/>
        </w:trPr>
        <w:tc>
          <w:tcPr>
            <w:tcW w:w="1021" w:type="dxa"/>
          </w:tcPr>
          <w:p w:rsidR="0071266E" w:rsidRPr="007B7258" w:rsidRDefault="0071266E" w:rsidP="0071266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71266E" w:rsidRPr="00D07D15" w:rsidRDefault="0071266E" w:rsidP="0071266E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丘添勝</w:t>
            </w:r>
          </w:p>
        </w:tc>
        <w:tc>
          <w:tcPr>
            <w:tcW w:w="840" w:type="dxa"/>
          </w:tcPr>
          <w:p w:rsidR="0071266E" w:rsidRPr="00D07D15" w:rsidRDefault="0071266E" w:rsidP="007126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1266E" w:rsidRPr="00D07D15" w:rsidRDefault="0071266E" w:rsidP="0071266E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71266E" w:rsidRPr="00D07D15" w:rsidRDefault="00785CD2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71266E" w:rsidRPr="00D07D15" w:rsidRDefault="002500FD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473307" w:rsidRPr="007B7258" w:rsidTr="0071266E">
        <w:trPr>
          <w:cantSplit/>
        </w:trPr>
        <w:tc>
          <w:tcPr>
            <w:tcW w:w="1021" w:type="dxa"/>
          </w:tcPr>
          <w:p w:rsidR="00473307" w:rsidRPr="007B7258" w:rsidRDefault="00473307" w:rsidP="0071266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473307" w:rsidRPr="00D07D15" w:rsidRDefault="00473307" w:rsidP="0071266E">
            <w:pPr>
              <w:jc w:val="center"/>
              <w:rPr>
                <w:spacing w:val="30"/>
                <w:sz w:val="28"/>
              </w:rPr>
            </w:pPr>
            <w:r w:rsidRPr="00473307">
              <w:rPr>
                <w:rFonts w:hint="eastAsia"/>
                <w:spacing w:val="30"/>
                <w:sz w:val="28"/>
              </w:rPr>
              <w:t>張維明</w:t>
            </w:r>
          </w:p>
        </w:tc>
        <w:tc>
          <w:tcPr>
            <w:tcW w:w="840" w:type="dxa"/>
          </w:tcPr>
          <w:p w:rsidR="00473307" w:rsidRPr="00D07D15" w:rsidRDefault="00473307" w:rsidP="007126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73307" w:rsidRPr="00D07D15" w:rsidRDefault="00473307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473307" w:rsidRDefault="00473307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850" w:type="dxa"/>
          </w:tcPr>
          <w:p w:rsidR="00473307" w:rsidRDefault="00473307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22" w:name="_Toc525747077"/>
      <w:r w:rsidRPr="007B7258">
        <w:rPr>
          <w:rFonts w:hint="eastAsia"/>
        </w:rPr>
        <w:t>新屋仔</w:t>
      </w:r>
      <w:bookmarkEnd w:id="22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22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新屋仔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375025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314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375025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75025" w:rsidRPr="007B7258" w:rsidTr="00375025">
        <w:trPr>
          <w:cantSplit/>
        </w:trPr>
        <w:tc>
          <w:tcPr>
            <w:tcW w:w="1021" w:type="dxa"/>
          </w:tcPr>
          <w:p w:rsidR="00375025" w:rsidRPr="007B7258" w:rsidRDefault="00375025" w:rsidP="0037502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375025" w:rsidRPr="007B7258" w:rsidRDefault="00375025" w:rsidP="00375025">
            <w:pPr>
              <w:jc w:val="center"/>
              <w:rPr>
                <w:spacing w:val="30"/>
                <w:sz w:val="28"/>
              </w:rPr>
            </w:pPr>
            <w:r w:rsidRPr="00375025">
              <w:rPr>
                <w:rFonts w:hint="eastAsia"/>
                <w:spacing w:val="30"/>
                <w:sz w:val="28"/>
              </w:rPr>
              <w:t>志新</w:t>
            </w:r>
          </w:p>
        </w:tc>
        <w:tc>
          <w:tcPr>
            <w:tcW w:w="840" w:type="dxa"/>
          </w:tcPr>
          <w:p w:rsidR="00375025" w:rsidRPr="007B7258" w:rsidRDefault="00375025" w:rsidP="0037502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75025" w:rsidRPr="007B7258" w:rsidRDefault="00375025" w:rsidP="0037502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375025" w:rsidRPr="00D07D15" w:rsidRDefault="00375025" w:rsidP="0037502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375025" w:rsidRPr="00D07D15" w:rsidRDefault="00375025" w:rsidP="0037502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2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70206" w:rsidRPr="007B7258" w:rsidTr="00375025">
        <w:trPr>
          <w:cantSplit/>
        </w:trPr>
        <w:tc>
          <w:tcPr>
            <w:tcW w:w="1021" w:type="dxa"/>
          </w:tcPr>
          <w:p w:rsidR="00170206" w:rsidRPr="007B7258" w:rsidRDefault="00170206" w:rsidP="0017020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70206" w:rsidRPr="00375025" w:rsidRDefault="00170206" w:rsidP="00170206">
            <w:pPr>
              <w:jc w:val="center"/>
              <w:rPr>
                <w:spacing w:val="30"/>
                <w:sz w:val="28"/>
              </w:rPr>
            </w:pPr>
            <w:r w:rsidRPr="00170206">
              <w:rPr>
                <w:rFonts w:hint="eastAsia"/>
                <w:spacing w:val="30"/>
                <w:sz w:val="28"/>
              </w:rPr>
              <w:t>陳錦華</w:t>
            </w:r>
          </w:p>
        </w:tc>
        <w:tc>
          <w:tcPr>
            <w:tcW w:w="840" w:type="dxa"/>
          </w:tcPr>
          <w:p w:rsidR="00170206" w:rsidRPr="007B7258" w:rsidRDefault="00170206" w:rsidP="0017020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70206" w:rsidRPr="007B7258" w:rsidRDefault="00170206" w:rsidP="0017020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70206" w:rsidRPr="00D07D15" w:rsidRDefault="00170206" w:rsidP="0017020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170206" w:rsidRPr="00D07D15" w:rsidRDefault="00170206" w:rsidP="0017020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363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786416" w:rsidP="00C70877">
            <w:pPr>
              <w:jc w:val="center"/>
              <w:rPr>
                <w:spacing w:val="30"/>
                <w:sz w:val="28"/>
              </w:rPr>
            </w:pPr>
            <w:r w:rsidRPr="00786416">
              <w:rPr>
                <w:rFonts w:hint="eastAsia"/>
                <w:spacing w:val="30"/>
                <w:sz w:val="28"/>
              </w:rPr>
              <w:t>陳德華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786416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246E8C" w:rsidRPr="007B7258" w:rsidRDefault="00786416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850" w:type="dxa"/>
          </w:tcPr>
          <w:p w:rsidR="00246E8C" w:rsidRPr="007B7258" w:rsidRDefault="00786416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23" w:name="_Toc525747078"/>
      <w:r w:rsidRPr="007B7258">
        <w:rPr>
          <w:rFonts w:hint="eastAsia"/>
        </w:rPr>
        <w:t>新塘莆</w:t>
      </w:r>
      <w:bookmarkEnd w:id="23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23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新塘莆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15749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308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15749B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5749B" w:rsidRPr="007B7258" w:rsidTr="0015749B">
        <w:trPr>
          <w:cantSplit/>
        </w:trPr>
        <w:tc>
          <w:tcPr>
            <w:tcW w:w="1021" w:type="dxa"/>
          </w:tcPr>
          <w:p w:rsidR="0015749B" w:rsidRPr="007B7258" w:rsidRDefault="0015749B" w:rsidP="001574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5749B" w:rsidRPr="007B7258" w:rsidRDefault="0015749B" w:rsidP="0015749B">
            <w:pPr>
              <w:jc w:val="center"/>
              <w:rPr>
                <w:spacing w:val="30"/>
                <w:sz w:val="28"/>
              </w:rPr>
            </w:pPr>
            <w:r w:rsidRPr="0015749B">
              <w:rPr>
                <w:rFonts w:hint="eastAsia"/>
                <w:spacing w:val="30"/>
                <w:sz w:val="28"/>
              </w:rPr>
              <w:t>李開榮</w:t>
            </w:r>
          </w:p>
        </w:tc>
        <w:tc>
          <w:tcPr>
            <w:tcW w:w="840" w:type="dxa"/>
          </w:tcPr>
          <w:p w:rsidR="0015749B" w:rsidRPr="007B7258" w:rsidRDefault="0015749B" w:rsidP="001574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5749B" w:rsidRDefault="0015749B" w:rsidP="0015749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15749B" w:rsidRDefault="0015749B" w:rsidP="0015749B">
            <w:pPr>
              <w:jc w:val="center"/>
              <w:rPr>
                <w:spacing w:val="30"/>
                <w:sz w:val="28"/>
              </w:rPr>
            </w:pPr>
            <w:r w:rsidRPr="00B871CA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15749B" w:rsidRDefault="0015749B" w:rsidP="0015749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pStyle w:val="10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351B4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357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351B47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51B47" w:rsidRPr="007B7258" w:rsidTr="00351B47">
        <w:trPr>
          <w:cantSplit/>
        </w:trPr>
        <w:tc>
          <w:tcPr>
            <w:tcW w:w="1021" w:type="dxa"/>
          </w:tcPr>
          <w:p w:rsidR="00351B47" w:rsidRPr="007B7258" w:rsidRDefault="00351B47" w:rsidP="00351B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351B47" w:rsidRPr="007B7258" w:rsidRDefault="00351B47" w:rsidP="00351B4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楊漢東</w:t>
            </w:r>
          </w:p>
        </w:tc>
        <w:tc>
          <w:tcPr>
            <w:tcW w:w="840" w:type="dxa"/>
          </w:tcPr>
          <w:p w:rsidR="00351B47" w:rsidRPr="007B7258" w:rsidRDefault="00351B47" w:rsidP="00351B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51B47" w:rsidRPr="007B7258" w:rsidRDefault="00351B47" w:rsidP="00351B4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351B47" w:rsidRPr="00D07D15" w:rsidRDefault="00351B47" w:rsidP="00351B4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351B47" w:rsidRPr="00D07D15" w:rsidRDefault="00351B47" w:rsidP="00351B4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24" w:name="_Toc525747079"/>
      <w:r w:rsidRPr="007B7258">
        <w:rPr>
          <w:rFonts w:hint="eastAsia"/>
        </w:rPr>
        <w:t>獅頭嶺</w:t>
      </w:r>
      <w:bookmarkEnd w:id="24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24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獅頭嶺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241D91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400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241D91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1D91" w:rsidRPr="007B7258" w:rsidTr="00241D91">
        <w:trPr>
          <w:cantSplit/>
        </w:trPr>
        <w:tc>
          <w:tcPr>
            <w:tcW w:w="1021" w:type="dxa"/>
          </w:tcPr>
          <w:p w:rsidR="00241D91" w:rsidRPr="007B7258" w:rsidRDefault="00241D91" w:rsidP="00241D9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1D91" w:rsidRPr="007B7258" w:rsidRDefault="00241D91" w:rsidP="00241D91">
            <w:pPr>
              <w:jc w:val="center"/>
              <w:rPr>
                <w:spacing w:val="30"/>
                <w:sz w:val="28"/>
              </w:rPr>
            </w:pPr>
            <w:r w:rsidRPr="00241D91">
              <w:rPr>
                <w:rFonts w:hint="eastAsia"/>
                <w:spacing w:val="30"/>
                <w:sz w:val="28"/>
              </w:rPr>
              <w:t>王嘉慶</w:t>
            </w:r>
          </w:p>
        </w:tc>
        <w:tc>
          <w:tcPr>
            <w:tcW w:w="840" w:type="dxa"/>
          </w:tcPr>
          <w:p w:rsidR="00241D91" w:rsidRPr="007B7258" w:rsidRDefault="00241D91" w:rsidP="00241D9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1D91" w:rsidRPr="007B7258" w:rsidRDefault="00241D91" w:rsidP="00241D9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241D91" w:rsidRPr="00D07D15" w:rsidRDefault="00241D91" w:rsidP="00241D9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241D91" w:rsidRPr="00D07D15" w:rsidRDefault="00241D91" w:rsidP="00241D9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3E2B46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472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3E2B46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E2B46" w:rsidRPr="007B7258" w:rsidTr="003E2B46">
        <w:trPr>
          <w:cantSplit/>
        </w:trPr>
        <w:tc>
          <w:tcPr>
            <w:tcW w:w="1021" w:type="dxa"/>
          </w:tcPr>
          <w:p w:rsidR="003E2B46" w:rsidRPr="007B7258" w:rsidRDefault="003E2B46" w:rsidP="003E2B4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3E2B46" w:rsidRPr="007B7258" w:rsidRDefault="003E2B46" w:rsidP="003E2B46">
            <w:pPr>
              <w:jc w:val="center"/>
              <w:rPr>
                <w:spacing w:val="30"/>
                <w:sz w:val="28"/>
              </w:rPr>
            </w:pPr>
            <w:r w:rsidRPr="003E2B46">
              <w:rPr>
                <w:rFonts w:hint="eastAsia"/>
                <w:spacing w:val="30"/>
                <w:sz w:val="28"/>
              </w:rPr>
              <w:t>王觀球</w:t>
            </w:r>
          </w:p>
        </w:tc>
        <w:tc>
          <w:tcPr>
            <w:tcW w:w="840" w:type="dxa"/>
          </w:tcPr>
          <w:p w:rsidR="003E2B46" w:rsidRPr="007B7258" w:rsidRDefault="003E2B46" w:rsidP="003E2B4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E2B46" w:rsidRPr="007B7258" w:rsidRDefault="003E2B46" w:rsidP="003E2B4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3E2B46" w:rsidRPr="00D07D15" w:rsidRDefault="003E2B46" w:rsidP="003E2B4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3E2B46" w:rsidRPr="00D07D15" w:rsidRDefault="003E2B46" w:rsidP="003E2B4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25" w:name="_Toc525747080"/>
      <w:r w:rsidRPr="007B7258">
        <w:rPr>
          <w:rFonts w:hint="eastAsia"/>
        </w:rPr>
        <w:t>龍躍頭</w:t>
      </w:r>
      <w:bookmarkEnd w:id="25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25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龍躍頭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0B3831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174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0B3831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B3831" w:rsidRPr="007B7258" w:rsidTr="000B3831">
        <w:trPr>
          <w:cantSplit/>
        </w:trPr>
        <w:tc>
          <w:tcPr>
            <w:tcW w:w="1021" w:type="dxa"/>
          </w:tcPr>
          <w:p w:rsidR="000B3831" w:rsidRPr="007B7258" w:rsidRDefault="000B3831" w:rsidP="000B383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B3831" w:rsidRPr="007B7258" w:rsidRDefault="000B3831" w:rsidP="000B3831">
            <w:pPr>
              <w:jc w:val="center"/>
              <w:rPr>
                <w:spacing w:val="30"/>
                <w:sz w:val="28"/>
              </w:rPr>
            </w:pPr>
            <w:r w:rsidRPr="000B3831">
              <w:rPr>
                <w:rFonts w:hint="eastAsia"/>
                <w:spacing w:val="30"/>
                <w:sz w:val="28"/>
              </w:rPr>
              <w:t>鄧根年</w:t>
            </w:r>
          </w:p>
        </w:tc>
        <w:tc>
          <w:tcPr>
            <w:tcW w:w="840" w:type="dxa"/>
          </w:tcPr>
          <w:p w:rsidR="000B3831" w:rsidRPr="007B7258" w:rsidRDefault="000B3831" w:rsidP="000B383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B3831" w:rsidRPr="007B7258" w:rsidRDefault="000B3831" w:rsidP="000B383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B3831" w:rsidRPr="00D07D15" w:rsidRDefault="000B3831" w:rsidP="000B383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0B3831" w:rsidRPr="00D07D15" w:rsidRDefault="000B3831" w:rsidP="000B383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F2348B" w:rsidRPr="007B7258" w:rsidTr="000B3831">
        <w:trPr>
          <w:cantSplit/>
        </w:trPr>
        <w:tc>
          <w:tcPr>
            <w:tcW w:w="1021" w:type="dxa"/>
          </w:tcPr>
          <w:p w:rsidR="00F2348B" w:rsidRPr="007B7258" w:rsidRDefault="00F2348B" w:rsidP="00F2348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2348B" w:rsidRPr="000B3831" w:rsidRDefault="00F2348B" w:rsidP="00F2348B">
            <w:pPr>
              <w:jc w:val="center"/>
              <w:rPr>
                <w:spacing w:val="30"/>
                <w:sz w:val="28"/>
              </w:rPr>
            </w:pPr>
            <w:r w:rsidRPr="00F2348B">
              <w:rPr>
                <w:rFonts w:hint="eastAsia"/>
                <w:spacing w:val="30"/>
                <w:sz w:val="28"/>
              </w:rPr>
              <w:t>鄧偉森</w:t>
            </w:r>
          </w:p>
        </w:tc>
        <w:tc>
          <w:tcPr>
            <w:tcW w:w="840" w:type="dxa"/>
          </w:tcPr>
          <w:p w:rsidR="00F2348B" w:rsidRPr="007B7258" w:rsidRDefault="00F2348B" w:rsidP="00F2348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2348B" w:rsidRDefault="00F2348B" w:rsidP="00F2348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F2348B" w:rsidRDefault="00F2348B" w:rsidP="00F2348B">
            <w:pPr>
              <w:jc w:val="center"/>
              <w:rPr>
                <w:spacing w:val="30"/>
                <w:sz w:val="28"/>
              </w:rPr>
            </w:pPr>
            <w:r w:rsidRPr="00B871CA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F2348B" w:rsidRDefault="00F2348B" w:rsidP="00F2348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A15C44" w:rsidRPr="007B7258" w:rsidTr="000B3831">
        <w:trPr>
          <w:cantSplit/>
        </w:trPr>
        <w:tc>
          <w:tcPr>
            <w:tcW w:w="1021" w:type="dxa"/>
          </w:tcPr>
          <w:p w:rsidR="00A15C44" w:rsidRPr="007B7258" w:rsidRDefault="00A15C44" w:rsidP="00A15C4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15C44" w:rsidRPr="00F2348B" w:rsidRDefault="00A15C44" w:rsidP="00A15C44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EE208A">
              <w:rPr>
                <w:rFonts w:ascii="華康細明體" w:eastAsia="華康細明體" w:hAnsi="華康細明體" w:hint="eastAsia"/>
                <w:spacing w:val="30"/>
                <w:sz w:val="28"/>
              </w:rPr>
              <w:t>鄧志佳</w:t>
            </w:r>
          </w:p>
        </w:tc>
        <w:tc>
          <w:tcPr>
            <w:tcW w:w="840" w:type="dxa"/>
          </w:tcPr>
          <w:p w:rsidR="00A15C44" w:rsidRPr="007B7258" w:rsidRDefault="00A15C44" w:rsidP="00A15C4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15C44" w:rsidRPr="007B7258" w:rsidRDefault="00A15C44" w:rsidP="00A15C4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15C44" w:rsidRPr="007B7258" w:rsidRDefault="00A15C44" w:rsidP="00A15C4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A15C44" w:rsidRPr="00D07D15" w:rsidRDefault="00A15C44" w:rsidP="00A15C4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71266E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199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71266E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1266E" w:rsidRPr="007B7258" w:rsidTr="0071266E">
        <w:trPr>
          <w:cantSplit/>
        </w:trPr>
        <w:tc>
          <w:tcPr>
            <w:tcW w:w="1021" w:type="dxa"/>
          </w:tcPr>
          <w:p w:rsidR="0071266E" w:rsidRPr="007B7258" w:rsidRDefault="0071266E" w:rsidP="0071266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71266E" w:rsidRDefault="0071266E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鄧康元</w:t>
            </w:r>
          </w:p>
        </w:tc>
        <w:tc>
          <w:tcPr>
            <w:tcW w:w="840" w:type="dxa"/>
          </w:tcPr>
          <w:p w:rsidR="0071266E" w:rsidRPr="00D07D15" w:rsidRDefault="0071266E" w:rsidP="007126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1266E" w:rsidRDefault="0071266E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71266E" w:rsidRDefault="0071266E" w:rsidP="00B871C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71266E" w:rsidRDefault="002500FD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71266E" w:rsidRPr="007B7258" w:rsidTr="0071266E">
        <w:trPr>
          <w:cantSplit/>
        </w:trPr>
        <w:tc>
          <w:tcPr>
            <w:tcW w:w="1021" w:type="dxa"/>
          </w:tcPr>
          <w:p w:rsidR="0071266E" w:rsidRPr="007B7258" w:rsidRDefault="0071266E" w:rsidP="0071266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71266E" w:rsidRDefault="0071266E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鄧祖仁</w:t>
            </w:r>
          </w:p>
        </w:tc>
        <w:tc>
          <w:tcPr>
            <w:tcW w:w="840" w:type="dxa"/>
          </w:tcPr>
          <w:p w:rsidR="0071266E" w:rsidRPr="00D07D15" w:rsidRDefault="0071266E" w:rsidP="007126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1266E" w:rsidRDefault="0071266E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71266E" w:rsidRDefault="00B871CA" w:rsidP="0071266E">
            <w:pPr>
              <w:jc w:val="center"/>
              <w:rPr>
                <w:spacing w:val="30"/>
                <w:sz w:val="28"/>
              </w:rPr>
            </w:pPr>
            <w:r w:rsidRPr="00B871CA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71266E" w:rsidRDefault="002500FD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26" w:name="_Toc525747081"/>
      <w:r w:rsidRPr="007B7258">
        <w:rPr>
          <w:rFonts w:hint="eastAsia"/>
        </w:rPr>
        <w:t>嶺仔</w:t>
      </w:r>
      <w:bookmarkEnd w:id="26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26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嶺仔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62667D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144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62667D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62667D" w:rsidRPr="007B7258" w:rsidTr="0062667D">
        <w:trPr>
          <w:cantSplit/>
        </w:trPr>
        <w:tc>
          <w:tcPr>
            <w:tcW w:w="1021" w:type="dxa"/>
          </w:tcPr>
          <w:p w:rsidR="0062667D" w:rsidRPr="007B7258" w:rsidRDefault="0062667D" w:rsidP="0062667D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2667D" w:rsidRPr="007B7258" w:rsidRDefault="0062667D" w:rsidP="0062667D">
            <w:pPr>
              <w:jc w:val="center"/>
              <w:rPr>
                <w:spacing w:val="30"/>
                <w:sz w:val="28"/>
              </w:rPr>
            </w:pPr>
            <w:r w:rsidRPr="0062667D">
              <w:rPr>
                <w:rFonts w:hint="eastAsia"/>
                <w:spacing w:val="30"/>
                <w:sz w:val="28"/>
              </w:rPr>
              <w:t>蔡堅明</w:t>
            </w:r>
          </w:p>
        </w:tc>
        <w:tc>
          <w:tcPr>
            <w:tcW w:w="840" w:type="dxa"/>
          </w:tcPr>
          <w:p w:rsidR="0062667D" w:rsidRPr="007B7258" w:rsidRDefault="0062667D" w:rsidP="0062667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2667D" w:rsidRPr="007B7258" w:rsidRDefault="0062667D" w:rsidP="0062667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62667D" w:rsidRDefault="0062667D" w:rsidP="0062667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850" w:type="dxa"/>
          </w:tcPr>
          <w:p w:rsidR="0062667D" w:rsidRDefault="0062667D" w:rsidP="0062667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71266E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165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71266E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1266E" w:rsidRPr="007B7258" w:rsidTr="0071266E">
        <w:trPr>
          <w:cantSplit/>
        </w:trPr>
        <w:tc>
          <w:tcPr>
            <w:tcW w:w="1021" w:type="dxa"/>
          </w:tcPr>
          <w:p w:rsidR="0071266E" w:rsidRPr="007B7258" w:rsidRDefault="0071266E" w:rsidP="0071266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71266E" w:rsidRPr="00D07D15" w:rsidRDefault="0071266E" w:rsidP="0071266E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蔡</w:t>
            </w:r>
            <w:r>
              <w:rPr>
                <w:rFonts w:hint="eastAsia"/>
                <w:spacing w:val="30"/>
                <w:sz w:val="28"/>
              </w:rPr>
              <w:t>子聰</w:t>
            </w:r>
          </w:p>
        </w:tc>
        <w:tc>
          <w:tcPr>
            <w:tcW w:w="840" w:type="dxa"/>
          </w:tcPr>
          <w:p w:rsidR="0071266E" w:rsidRPr="00D07D15" w:rsidRDefault="0071266E" w:rsidP="007126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1266E" w:rsidRPr="00D07D15" w:rsidRDefault="0071266E" w:rsidP="0071266E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71266E" w:rsidRPr="00D07D15" w:rsidRDefault="00785CD2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71266E" w:rsidRPr="00D07D15" w:rsidRDefault="002500FD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BB5D46" w:rsidRPr="007B7258" w:rsidTr="0071266E">
        <w:trPr>
          <w:cantSplit/>
        </w:trPr>
        <w:tc>
          <w:tcPr>
            <w:tcW w:w="1021" w:type="dxa"/>
          </w:tcPr>
          <w:p w:rsidR="00BB5D46" w:rsidRPr="007B7258" w:rsidRDefault="00BB5D46" w:rsidP="0071266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BB5D46" w:rsidRPr="00D07D15" w:rsidRDefault="00BB5D46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蔡潤穩</w:t>
            </w:r>
          </w:p>
        </w:tc>
        <w:tc>
          <w:tcPr>
            <w:tcW w:w="840" w:type="dxa"/>
          </w:tcPr>
          <w:p w:rsidR="00BB5D46" w:rsidRPr="00D07D15" w:rsidRDefault="00BB5D46" w:rsidP="007126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B5D46" w:rsidRPr="00D07D15" w:rsidRDefault="00BB5D46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BB5D46" w:rsidRDefault="00BB5D46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850" w:type="dxa"/>
          </w:tcPr>
          <w:p w:rsidR="00BB5D46" w:rsidRDefault="00BB5D46" w:rsidP="007126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pStyle w:val="10"/>
      </w:pPr>
    </w:p>
    <w:p w:rsidR="00246E8C" w:rsidRPr="007B7258" w:rsidRDefault="00246E8C">
      <w:pPr>
        <w:pStyle w:val="SectionHeading"/>
      </w:pPr>
      <w:bookmarkStart w:id="27" w:name="_Toc525747082"/>
      <w:r w:rsidRPr="007B7258">
        <w:rPr>
          <w:rFonts w:hint="eastAsia"/>
        </w:rPr>
        <w:t>嶺皮村</w:t>
      </w:r>
      <w:bookmarkEnd w:id="27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C70877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27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嶺皮村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F60411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143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F60411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F60411" w:rsidRPr="007B7258" w:rsidTr="00F60411">
        <w:trPr>
          <w:cantSplit/>
        </w:trPr>
        <w:tc>
          <w:tcPr>
            <w:tcW w:w="1021" w:type="dxa"/>
          </w:tcPr>
          <w:p w:rsidR="00F60411" w:rsidRPr="007B7258" w:rsidRDefault="00F60411" w:rsidP="00F6041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60411" w:rsidRPr="007B7258" w:rsidRDefault="00F60411" w:rsidP="00F60411">
            <w:pPr>
              <w:jc w:val="center"/>
              <w:rPr>
                <w:spacing w:val="30"/>
                <w:sz w:val="28"/>
              </w:rPr>
            </w:pPr>
            <w:r w:rsidRPr="00F60411">
              <w:rPr>
                <w:rFonts w:hint="eastAsia"/>
                <w:spacing w:val="30"/>
                <w:sz w:val="28"/>
              </w:rPr>
              <w:t>陳貴福</w:t>
            </w:r>
          </w:p>
        </w:tc>
        <w:tc>
          <w:tcPr>
            <w:tcW w:w="840" w:type="dxa"/>
          </w:tcPr>
          <w:p w:rsidR="00F60411" w:rsidRPr="007B7258" w:rsidRDefault="00F60411" w:rsidP="00F6041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60411" w:rsidRPr="007B7258" w:rsidRDefault="00F60411" w:rsidP="00F604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F60411" w:rsidRPr="007B7258" w:rsidRDefault="00F60411" w:rsidP="00F604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士</w:t>
            </w:r>
          </w:p>
        </w:tc>
        <w:tc>
          <w:tcPr>
            <w:tcW w:w="2900" w:type="dxa"/>
          </w:tcPr>
          <w:p w:rsidR="00F60411" w:rsidRPr="007B7258" w:rsidRDefault="00F60411" w:rsidP="00F604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8550DC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164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8550DC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50DC" w:rsidRPr="007B7258" w:rsidTr="008550DC">
        <w:trPr>
          <w:cantSplit/>
        </w:trPr>
        <w:tc>
          <w:tcPr>
            <w:tcW w:w="1021" w:type="dxa"/>
          </w:tcPr>
          <w:p w:rsidR="008550DC" w:rsidRPr="007B7258" w:rsidRDefault="008550DC" w:rsidP="008550DC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8550DC" w:rsidRPr="007B7258" w:rsidRDefault="008550DC" w:rsidP="008550DC">
            <w:pPr>
              <w:jc w:val="center"/>
              <w:rPr>
                <w:spacing w:val="30"/>
                <w:sz w:val="28"/>
              </w:rPr>
            </w:pPr>
            <w:r w:rsidRPr="008550DC">
              <w:rPr>
                <w:rFonts w:hint="eastAsia"/>
                <w:spacing w:val="30"/>
                <w:sz w:val="28"/>
              </w:rPr>
              <w:t>陳貴興</w:t>
            </w:r>
          </w:p>
        </w:tc>
        <w:tc>
          <w:tcPr>
            <w:tcW w:w="840" w:type="dxa"/>
          </w:tcPr>
          <w:p w:rsidR="008550DC" w:rsidRPr="007B7258" w:rsidRDefault="008550DC" w:rsidP="008550D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50DC" w:rsidRPr="007B7258" w:rsidRDefault="008550DC" w:rsidP="008550D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8550DC" w:rsidRPr="007B7258" w:rsidRDefault="008550DC" w:rsidP="008550D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850" w:type="dxa"/>
          </w:tcPr>
          <w:p w:rsidR="008550DC" w:rsidRPr="007B7258" w:rsidRDefault="008550DC" w:rsidP="008550D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pStyle w:val="10"/>
      </w:pPr>
    </w:p>
    <w:p w:rsidR="00246E8C" w:rsidRPr="007B7258" w:rsidRDefault="00246E8C">
      <w:pPr>
        <w:pStyle w:val="SectionHeading"/>
      </w:pPr>
      <w:bookmarkStart w:id="28" w:name="_Toc525747083"/>
      <w:r w:rsidRPr="007B7258">
        <w:rPr>
          <w:rFonts w:hint="eastAsia"/>
        </w:rPr>
        <w:t>嶺咀</w:t>
      </w:r>
      <w:bookmarkEnd w:id="28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68"/>
        <w:gridCol w:w="8548"/>
      </w:tblGrid>
      <w:tr w:rsidR="00246E8C" w:rsidRPr="007B7258">
        <w:trPr>
          <w:cantSplit/>
        </w:trPr>
        <w:tc>
          <w:tcPr>
            <w:tcW w:w="868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28)</w:t>
            </w:r>
          </w:p>
        </w:tc>
        <w:tc>
          <w:tcPr>
            <w:tcW w:w="8548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嶺咀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AB1F6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145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AB1F6B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AB1F6B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AB1F6B" w:rsidP="00C70877">
            <w:pPr>
              <w:jc w:val="center"/>
              <w:rPr>
                <w:spacing w:val="30"/>
                <w:sz w:val="28"/>
              </w:rPr>
            </w:pPr>
            <w:r w:rsidRPr="00AB1F6B">
              <w:rPr>
                <w:rFonts w:hint="eastAsia"/>
                <w:spacing w:val="30"/>
                <w:sz w:val="28"/>
              </w:rPr>
              <w:t>張瑞坤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AB1F6B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46E8C" w:rsidRPr="007B7258" w:rsidRDefault="00AB1F6B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246E8C" w:rsidRPr="007B7258" w:rsidRDefault="00AB1F6B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jc w:val="both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E76F3B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166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E76F3B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E76F3B">
        <w:trPr>
          <w:cantSplit/>
        </w:trPr>
        <w:tc>
          <w:tcPr>
            <w:tcW w:w="1021" w:type="dxa"/>
          </w:tcPr>
          <w:p w:rsidR="00246E8C" w:rsidRPr="007B7258" w:rsidRDefault="00246E8C" w:rsidP="00C708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0A2F6B" w:rsidP="00C70877">
            <w:pPr>
              <w:jc w:val="center"/>
              <w:rPr>
                <w:spacing w:val="30"/>
                <w:sz w:val="28"/>
              </w:rPr>
            </w:pPr>
            <w:r w:rsidRPr="000A2F6B">
              <w:rPr>
                <w:rFonts w:hint="eastAsia"/>
                <w:spacing w:val="30"/>
                <w:sz w:val="28"/>
              </w:rPr>
              <w:t>鍾劍松</w:t>
            </w:r>
          </w:p>
        </w:tc>
        <w:tc>
          <w:tcPr>
            <w:tcW w:w="840" w:type="dxa"/>
          </w:tcPr>
          <w:p w:rsidR="00246E8C" w:rsidRPr="007B7258" w:rsidRDefault="00246E8C" w:rsidP="00C708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0A2F6B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46E8C" w:rsidRPr="007B7258" w:rsidRDefault="000A2F6B" w:rsidP="000A2F6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公司顧問</w:t>
            </w:r>
          </w:p>
        </w:tc>
        <w:tc>
          <w:tcPr>
            <w:tcW w:w="2900" w:type="dxa"/>
          </w:tcPr>
          <w:p w:rsidR="00246E8C" w:rsidRPr="007B7258" w:rsidRDefault="000A2F6B" w:rsidP="00C708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E76F3B" w:rsidRPr="007B7258" w:rsidTr="00E76F3B">
        <w:trPr>
          <w:cantSplit/>
        </w:trPr>
        <w:tc>
          <w:tcPr>
            <w:tcW w:w="1021" w:type="dxa"/>
          </w:tcPr>
          <w:p w:rsidR="00E76F3B" w:rsidRPr="007B7258" w:rsidRDefault="00E76F3B" w:rsidP="00E76F3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E76F3B" w:rsidRPr="000A2F6B" w:rsidRDefault="00E76F3B" w:rsidP="00E76F3B">
            <w:pPr>
              <w:jc w:val="center"/>
              <w:rPr>
                <w:spacing w:val="30"/>
                <w:sz w:val="28"/>
              </w:rPr>
            </w:pPr>
            <w:r w:rsidRPr="00E76F3B">
              <w:rPr>
                <w:rFonts w:hint="eastAsia"/>
                <w:spacing w:val="30"/>
                <w:sz w:val="28"/>
              </w:rPr>
              <w:t>何明康</w:t>
            </w:r>
          </w:p>
        </w:tc>
        <w:tc>
          <w:tcPr>
            <w:tcW w:w="840" w:type="dxa"/>
          </w:tcPr>
          <w:p w:rsidR="00E76F3B" w:rsidRPr="007B7258" w:rsidRDefault="00E76F3B" w:rsidP="00E76F3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76F3B" w:rsidRDefault="00E76F3B" w:rsidP="00E76F3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E76F3B" w:rsidRPr="007B7258" w:rsidRDefault="00E76F3B" w:rsidP="00E76F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E76F3B" w:rsidRPr="007B7258" w:rsidRDefault="00E76F3B" w:rsidP="00E76F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p w:rsidR="00246E8C" w:rsidRPr="007B7258" w:rsidRDefault="00246E8C">
      <w:pPr>
        <w:pStyle w:val="SectionHeading"/>
      </w:pPr>
      <w:bookmarkStart w:id="29" w:name="_Toc525747084"/>
      <w:r w:rsidRPr="007B7258">
        <w:rPr>
          <w:rFonts w:hint="eastAsia"/>
        </w:rPr>
        <w:t>簡頭村</w:t>
      </w:r>
      <w:bookmarkEnd w:id="29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A072E2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29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簡頭村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EE208A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103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170206">
        <w:trPr>
          <w:cantSplit/>
        </w:trPr>
        <w:tc>
          <w:tcPr>
            <w:tcW w:w="1021" w:type="dxa"/>
          </w:tcPr>
          <w:p w:rsidR="00246E8C" w:rsidRPr="007B7258" w:rsidRDefault="00246E8C" w:rsidP="0022719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EE208A" w:rsidRPr="007B7258" w:rsidTr="00170206">
        <w:trPr>
          <w:cantSplit/>
        </w:trPr>
        <w:tc>
          <w:tcPr>
            <w:tcW w:w="1021" w:type="dxa"/>
          </w:tcPr>
          <w:p w:rsidR="00EE208A" w:rsidRPr="007B7258" w:rsidRDefault="00EE208A" w:rsidP="00EE208A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EE208A" w:rsidRPr="007B7258" w:rsidRDefault="00EE208A" w:rsidP="00EE208A">
            <w:pPr>
              <w:jc w:val="center"/>
              <w:rPr>
                <w:spacing w:val="30"/>
                <w:sz w:val="28"/>
              </w:rPr>
            </w:pPr>
            <w:r w:rsidRPr="00EE208A">
              <w:rPr>
                <w:rFonts w:hint="eastAsia"/>
                <w:spacing w:val="30"/>
                <w:sz w:val="28"/>
              </w:rPr>
              <w:t>羅伯芬</w:t>
            </w:r>
          </w:p>
        </w:tc>
        <w:tc>
          <w:tcPr>
            <w:tcW w:w="840" w:type="dxa"/>
          </w:tcPr>
          <w:p w:rsidR="00EE208A" w:rsidRPr="007B7258" w:rsidRDefault="00EE208A" w:rsidP="00EE208A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E208A" w:rsidRPr="007B7258" w:rsidRDefault="00EE208A" w:rsidP="00EE208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EE208A" w:rsidRPr="007B7258" w:rsidRDefault="00EE208A" w:rsidP="00EE208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EE208A" w:rsidRPr="007B7258" w:rsidRDefault="00EE208A" w:rsidP="00EE208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70206" w:rsidRPr="007B7258" w:rsidTr="00170206">
        <w:trPr>
          <w:cantSplit/>
        </w:trPr>
        <w:tc>
          <w:tcPr>
            <w:tcW w:w="1021" w:type="dxa"/>
          </w:tcPr>
          <w:p w:rsidR="00170206" w:rsidRPr="007B7258" w:rsidRDefault="00170206" w:rsidP="0017020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70206" w:rsidRPr="00EE208A" w:rsidRDefault="00170206" w:rsidP="00170206">
            <w:pPr>
              <w:jc w:val="center"/>
              <w:rPr>
                <w:spacing w:val="30"/>
                <w:sz w:val="28"/>
              </w:rPr>
            </w:pPr>
            <w:r w:rsidRPr="00170206">
              <w:rPr>
                <w:rFonts w:hint="eastAsia"/>
                <w:spacing w:val="30"/>
                <w:sz w:val="28"/>
              </w:rPr>
              <w:t>羅石安</w:t>
            </w:r>
          </w:p>
        </w:tc>
        <w:tc>
          <w:tcPr>
            <w:tcW w:w="840" w:type="dxa"/>
          </w:tcPr>
          <w:p w:rsidR="00170206" w:rsidRPr="007B7258" w:rsidRDefault="00170206" w:rsidP="0017020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70206" w:rsidRPr="007B7258" w:rsidRDefault="00170206" w:rsidP="0017020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70206" w:rsidRPr="007B7258" w:rsidRDefault="00170206" w:rsidP="0017020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司</w:t>
            </w:r>
            <w:r>
              <w:rPr>
                <w:rFonts w:hint="eastAsia"/>
                <w:spacing w:val="30"/>
                <w:sz w:val="28"/>
              </w:rPr>
              <w:t>機</w:t>
            </w:r>
          </w:p>
        </w:tc>
        <w:tc>
          <w:tcPr>
            <w:tcW w:w="2900" w:type="dxa"/>
          </w:tcPr>
          <w:p w:rsidR="00170206" w:rsidRPr="007B7258" w:rsidRDefault="00170206" w:rsidP="0017020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D30043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115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D30043">
        <w:trPr>
          <w:cantSplit/>
        </w:trPr>
        <w:tc>
          <w:tcPr>
            <w:tcW w:w="1021" w:type="dxa"/>
          </w:tcPr>
          <w:p w:rsidR="00246E8C" w:rsidRPr="007B7258" w:rsidRDefault="00246E8C" w:rsidP="0022719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46E8C" w:rsidRPr="007B7258" w:rsidTr="00D30043">
        <w:trPr>
          <w:cantSplit/>
        </w:trPr>
        <w:tc>
          <w:tcPr>
            <w:tcW w:w="1021" w:type="dxa"/>
          </w:tcPr>
          <w:p w:rsidR="00246E8C" w:rsidRPr="007B7258" w:rsidRDefault="00246E8C" w:rsidP="0022719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E2190" w:rsidP="0022719F">
            <w:pPr>
              <w:jc w:val="center"/>
              <w:rPr>
                <w:spacing w:val="30"/>
                <w:sz w:val="28"/>
              </w:rPr>
            </w:pPr>
            <w:r w:rsidRPr="002E2190">
              <w:rPr>
                <w:rFonts w:hint="eastAsia"/>
                <w:spacing w:val="30"/>
                <w:sz w:val="28"/>
              </w:rPr>
              <w:t>劉筆文</w:t>
            </w:r>
          </w:p>
        </w:tc>
        <w:tc>
          <w:tcPr>
            <w:tcW w:w="840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46E8C" w:rsidRPr="007B7258" w:rsidRDefault="002E2190" w:rsidP="0022719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246E8C" w:rsidRPr="007B7258" w:rsidRDefault="002E2190" w:rsidP="0022719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850" w:type="dxa"/>
          </w:tcPr>
          <w:p w:rsidR="00246E8C" w:rsidRPr="007B7258" w:rsidRDefault="002E2190" w:rsidP="0022719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30043" w:rsidRPr="007B7258" w:rsidTr="00D30043">
        <w:trPr>
          <w:cantSplit/>
        </w:trPr>
        <w:tc>
          <w:tcPr>
            <w:tcW w:w="1021" w:type="dxa"/>
          </w:tcPr>
          <w:p w:rsidR="00D30043" w:rsidRPr="007B7258" w:rsidRDefault="00D30043" w:rsidP="00D30043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30043" w:rsidRPr="002E2190" w:rsidRDefault="00D30043" w:rsidP="00D30043">
            <w:pPr>
              <w:jc w:val="center"/>
              <w:rPr>
                <w:spacing w:val="30"/>
                <w:sz w:val="28"/>
              </w:rPr>
            </w:pPr>
            <w:r w:rsidRPr="00D30043">
              <w:rPr>
                <w:rFonts w:hint="eastAsia"/>
                <w:spacing w:val="30"/>
                <w:sz w:val="28"/>
              </w:rPr>
              <w:t>陳棟澤</w:t>
            </w:r>
          </w:p>
        </w:tc>
        <w:tc>
          <w:tcPr>
            <w:tcW w:w="840" w:type="dxa"/>
          </w:tcPr>
          <w:p w:rsidR="00D30043" w:rsidRPr="007B7258" w:rsidRDefault="00D30043" w:rsidP="00D3004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30043" w:rsidRPr="007B7258" w:rsidRDefault="00D30043" w:rsidP="00D3004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D30043" w:rsidRPr="007B7258" w:rsidRDefault="00D30043" w:rsidP="00D3004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D30043" w:rsidRPr="007B7258" w:rsidRDefault="00D30043" w:rsidP="00D3004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 w:rsidR="002A2A03"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>
      <w:pPr>
        <w:jc w:val="both"/>
      </w:pPr>
    </w:p>
    <w:p w:rsidR="00246E8C" w:rsidRPr="007B7258" w:rsidRDefault="00246E8C">
      <w:pPr>
        <w:pStyle w:val="SectionHeading"/>
      </w:pPr>
      <w:bookmarkStart w:id="30" w:name="_Toc525747085"/>
      <w:r w:rsidRPr="007B7258">
        <w:rPr>
          <w:rFonts w:hint="eastAsia"/>
        </w:rPr>
        <w:t>鶴藪圍</w:t>
      </w:r>
      <w:bookmarkEnd w:id="30"/>
    </w:p>
    <w:p w:rsidR="00CC0219" w:rsidRPr="007B7258" w:rsidRDefault="00CC0219" w:rsidP="00CC0219">
      <w:pPr>
        <w:jc w:val="center"/>
        <w:rPr>
          <w:b/>
          <w:spacing w:val="30"/>
          <w:sz w:val="28"/>
        </w:rPr>
      </w:pPr>
      <w:r w:rsidRPr="007B7258">
        <w:rPr>
          <w:rFonts w:hint="eastAsia"/>
          <w:b/>
          <w:spacing w:val="30"/>
          <w:sz w:val="28"/>
        </w:rPr>
        <w:t>20</w:t>
      </w:r>
      <w:r w:rsidRPr="007B7258">
        <w:rPr>
          <w:b/>
          <w:spacing w:val="30"/>
          <w:sz w:val="28"/>
        </w:rPr>
        <w:t>23</w:t>
      </w:r>
      <w:r w:rsidRPr="007B7258">
        <w:rPr>
          <w:rFonts w:hint="eastAsia"/>
          <w:b/>
          <w:spacing w:val="30"/>
          <w:sz w:val="28"/>
        </w:rPr>
        <w:t>村代表選舉</w:t>
      </w:r>
      <w:r w:rsidR="00F064D2">
        <w:rPr>
          <w:rFonts w:hint="eastAsia"/>
          <w:b/>
          <w:spacing w:val="30"/>
          <w:sz w:val="28"/>
        </w:rPr>
        <w:t>候</w:t>
      </w:r>
      <w:r w:rsidRPr="007B7258">
        <w:rPr>
          <w:rFonts w:hint="eastAsia"/>
          <w:b/>
          <w:spacing w:val="30"/>
          <w:sz w:val="28"/>
        </w:rPr>
        <w:t>選人名單</w:t>
      </w:r>
    </w:p>
    <w:p w:rsidR="00246E8C" w:rsidRPr="007B7258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7B7258" w:rsidTr="00A072E2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z w:val="28"/>
              </w:rPr>
              <w:t>(30)</w:t>
            </w:r>
          </w:p>
        </w:tc>
        <w:tc>
          <w:tcPr>
            <w:tcW w:w="8395" w:type="dxa"/>
          </w:tcPr>
          <w:p w:rsidR="00246E8C" w:rsidRPr="007B7258" w:rsidRDefault="00246E8C">
            <w:pPr>
              <w:jc w:val="both"/>
              <w:rPr>
                <w:b/>
                <w:spacing w:val="30"/>
                <w:sz w:val="28"/>
              </w:rPr>
            </w:pPr>
            <w:r w:rsidRPr="007B7258">
              <w:rPr>
                <w:rFonts w:hint="eastAsia"/>
                <w:b/>
                <w:spacing w:val="30"/>
                <w:sz w:val="28"/>
              </w:rPr>
              <w:t>鄉村名稱︰鶴藪圍</w:t>
            </w:r>
          </w:p>
        </w:tc>
      </w:tr>
    </w:tbl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7B7258" w:rsidTr="009F5459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2-090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原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F166D0">
        <w:trPr>
          <w:cantSplit/>
        </w:trPr>
        <w:tc>
          <w:tcPr>
            <w:tcW w:w="1021" w:type="dxa"/>
          </w:tcPr>
          <w:p w:rsidR="00246E8C" w:rsidRPr="007B7258" w:rsidRDefault="00246E8C" w:rsidP="0022719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246E8C" w:rsidRPr="007B7258" w:rsidRDefault="00246E8C" w:rsidP="0022719F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9F5459" w:rsidRPr="007B7258" w:rsidTr="00F166D0">
        <w:trPr>
          <w:cantSplit/>
        </w:trPr>
        <w:tc>
          <w:tcPr>
            <w:tcW w:w="1021" w:type="dxa"/>
          </w:tcPr>
          <w:p w:rsidR="009F5459" w:rsidRPr="007B7258" w:rsidRDefault="009F5459" w:rsidP="009F545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F5459" w:rsidRPr="00D07D15" w:rsidRDefault="009F5459" w:rsidP="009F545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鄧桂平</w:t>
            </w:r>
          </w:p>
        </w:tc>
        <w:tc>
          <w:tcPr>
            <w:tcW w:w="840" w:type="dxa"/>
          </w:tcPr>
          <w:p w:rsidR="009F5459" w:rsidRPr="00D07D15" w:rsidRDefault="009F5459" w:rsidP="009F545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F5459" w:rsidRPr="00D07D15" w:rsidRDefault="009F5459" w:rsidP="009F545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9F5459" w:rsidRPr="00D07D15" w:rsidRDefault="009F5459" w:rsidP="009F545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9F5459" w:rsidRPr="00D07D15" w:rsidRDefault="002500FD" w:rsidP="009F545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F166D0" w:rsidRPr="007B7258" w:rsidTr="00F166D0">
        <w:trPr>
          <w:cantSplit/>
        </w:trPr>
        <w:tc>
          <w:tcPr>
            <w:tcW w:w="1021" w:type="dxa"/>
          </w:tcPr>
          <w:p w:rsidR="00F166D0" w:rsidRPr="007B7258" w:rsidRDefault="00F166D0" w:rsidP="00F166D0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166D0" w:rsidRDefault="00F166D0" w:rsidP="00F166D0">
            <w:pPr>
              <w:jc w:val="center"/>
              <w:rPr>
                <w:spacing w:val="30"/>
                <w:sz w:val="28"/>
              </w:rPr>
            </w:pPr>
            <w:r w:rsidRPr="00F166D0">
              <w:rPr>
                <w:rFonts w:hint="eastAsia"/>
                <w:spacing w:val="30"/>
                <w:sz w:val="28"/>
              </w:rPr>
              <w:t>鄧國維</w:t>
            </w:r>
          </w:p>
        </w:tc>
        <w:tc>
          <w:tcPr>
            <w:tcW w:w="840" w:type="dxa"/>
          </w:tcPr>
          <w:p w:rsidR="00F166D0" w:rsidRPr="00D07D15" w:rsidRDefault="00F166D0" w:rsidP="00F166D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166D0" w:rsidRPr="00D07D15" w:rsidRDefault="00F166D0" w:rsidP="00F166D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F166D0" w:rsidRPr="00D07D15" w:rsidRDefault="00F166D0" w:rsidP="00F166D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F166D0" w:rsidRPr="00D07D15" w:rsidRDefault="00F166D0" w:rsidP="00F166D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Pr="007B7258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7B7258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7B7258" w:rsidTr="00A67C69">
        <w:trPr>
          <w:cantSplit/>
        </w:trPr>
        <w:tc>
          <w:tcPr>
            <w:tcW w:w="1021" w:type="dxa"/>
          </w:tcPr>
          <w:p w:rsidR="00246E8C" w:rsidRPr="007B7258" w:rsidRDefault="00246E8C">
            <w:pPr>
              <w:jc w:val="both"/>
              <w:rPr>
                <w:sz w:val="28"/>
              </w:rPr>
            </w:pPr>
            <w:r w:rsidRPr="007B7258">
              <w:rPr>
                <w:sz w:val="28"/>
              </w:rPr>
              <w:t>S1-102</w:t>
            </w:r>
          </w:p>
        </w:tc>
        <w:tc>
          <w:tcPr>
            <w:tcW w:w="8395" w:type="dxa"/>
            <w:gridSpan w:val="5"/>
          </w:tcPr>
          <w:p w:rsidR="00246E8C" w:rsidRPr="007B7258" w:rsidRDefault="00246E8C">
            <w:pPr>
              <w:jc w:val="both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居民村代表－</w:t>
            </w:r>
            <w:r w:rsidR="00F064D2">
              <w:rPr>
                <w:rFonts w:hint="eastAsia"/>
                <w:bCs/>
                <w:spacing w:val="30"/>
                <w:sz w:val="28"/>
              </w:rPr>
              <w:t>候</w:t>
            </w:r>
            <w:r w:rsidR="00CC0219" w:rsidRPr="007B7258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246E8C" w:rsidRPr="007B7258" w:rsidTr="00A67C69">
        <w:tblPrEx>
          <w:tblLook w:val="04A0" w:firstRow="1" w:lastRow="0" w:firstColumn="1" w:lastColumn="0" w:noHBand="0" w:noVBand="1"/>
        </w:tblPrEx>
        <w:trPr>
          <w:cantSplit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E8C" w:rsidRPr="007B7258" w:rsidRDefault="00246E8C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E8C" w:rsidRPr="007B7258" w:rsidRDefault="00246E8C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E8C" w:rsidRPr="007B7258" w:rsidRDefault="00246E8C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E8C" w:rsidRPr="007B7258" w:rsidRDefault="00246E8C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E8C" w:rsidRPr="007B7258" w:rsidRDefault="00246E8C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E8C" w:rsidRPr="007B7258" w:rsidRDefault="00246E8C">
            <w:pPr>
              <w:jc w:val="center"/>
              <w:rPr>
                <w:spacing w:val="30"/>
                <w:sz w:val="28"/>
              </w:rPr>
            </w:pPr>
            <w:r w:rsidRPr="007B7258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67C69" w:rsidRPr="007B7258" w:rsidTr="00A67C69">
        <w:tblPrEx>
          <w:tblLook w:val="04A0" w:firstRow="1" w:lastRow="0" w:firstColumn="1" w:lastColumn="0" w:noHBand="0" w:noVBand="1"/>
        </w:tblPrEx>
        <w:trPr>
          <w:cantSplit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7C69" w:rsidRPr="007B7258" w:rsidRDefault="00A67C69" w:rsidP="00A67C6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7C69" w:rsidRPr="00D07D15" w:rsidRDefault="00A67C69" w:rsidP="00A67C69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鄧潤來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7C69" w:rsidRPr="00D07D15" w:rsidRDefault="00A67C69" w:rsidP="00A67C6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7C69" w:rsidRPr="00D07D15" w:rsidRDefault="00A67C69" w:rsidP="00A67C69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7C69" w:rsidRPr="00D07D15" w:rsidRDefault="00A67C69" w:rsidP="00A67C69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測量員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7C69" w:rsidRPr="00D07D15" w:rsidRDefault="002500FD" w:rsidP="00A67C6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2E2190" w:rsidRPr="007B7258" w:rsidTr="00A67C69">
        <w:tblPrEx>
          <w:tblLook w:val="04A0" w:firstRow="1" w:lastRow="0" w:firstColumn="1" w:lastColumn="0" w:noHBand="0" w:noVBand="1"/>
        </w:tblPrEx>
        <w:trPr>
          <w:cantSplit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190" w:rsidRPr="007B7258" w:rsidRDefault="002E2190" w:rsidP="002E2190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190" w:rsidRPr="00D07D15" w:rsidRDefault="002E2190" w:rsidP="002E2190">
            <w:pPr>
              <w:jc w:val="center"/>
              <w:rPr>
                <w:spacing w:val="30"/>
                <w:sz w:val="28"/>
              </w:rPr>
            </w:pPr>
            <w:r w:rsidRPr="002E2190">
              <w:rPr>
                <w:rFonts w:hint="eastAsia"/>
                <w:spacing w:val="30"/>
                <w:sz w:val="28"/>
              </w:rPr>
              <w:t>鄧志輝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190" w:rsidRPr="00D07D15" w:rsidRDefault="002E2190" w:rsidP="002E219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190" w:rsidRPr="00D07D15" w:rsidRDefault="002E2190" w:rsidP="002E2190">
            <w:pPr>
              <w:jc w:val="center"/>
              <w:rPr>
                <w:spacing w:val="30"/>
                <w:sz w:val="28"/>
              </w:rPr>
            </w:pPr>
            <w:r w:rsidRPr="00D07D15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190" w:rsidRPr="00D07D15" w:rsidRDefault="002E2190" w:rsidP="002E219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電</w:t>
            </w:r>
            <w:r>
              <w:rPr>
                <w:rFonts w:hint="eastAsia"/>
                <w:spacing w:val="30"/>
                <w:sz w:val="28"/>
              </w:rPr>
              <w:t>腦</w:t>
            </w:r>
            <w:r>
              <w:rPr>
                <w:rFonts w:hint="eastAsia"/>
                <w:spacing w:val="30"/>
                <w:sz w:val="28"/>
                <w:lang w:eastAsia="zh-HK"/>
              </w:rPr>
              <w:t>顧問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190" w:rsidRPr="00D07D15" w:rsidRDefault="002E2190" w:rsidP="002E219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C0219" w:rsidRDefault="00CC0219" w:rsidP="00CC0219">
      <w:pPr>
        <w:jc w:val="both"/>
        <w:rPr>
          <w:b/>
          <w:spacing w:val="30"/>
          <w:sz w:val="28"/>
        </w:rPr>
      </w:pPr>
      <w:r w:rsidRPr="007B7258">
        <w:rPr>
          <w:bCs/>
          <w:spacing w:val="30"/>
          <w:sz w:val="28"/>
        </w:rPr>
        <w:t>[</w:t>
      </w:r>
      <w:r w:rsidRPr="007B7258">
        <w:rPr>
          <w:rFonts w:hint="eastAsia"/>
          <w:bCs/>
          <w:spacing w:val="30"/>
          <w:sz w:val="28"/>
        </w:rPr>
        <w:t>資料來源：</w:t>
      </w:r>
      <w:r w:rsidR="00F064D2">
        <w:rPr>
          <w:rFonts w:hint="eastAsia"/>
          <w:bCs/>
          <w:spacing w:val="30"/>
          <w:sz w:val="28"/>
        </w:rPr>
        <w:t>候</w:t>
      </w:r>
      <w:r w:rsidRPr="007B7258">
        <w:rPr>
          <w:rFonts w:hint="eastAsia"/>
          <w:bCs/>
          <w:spacing w:val="30"/>
          <w:sz w:val="28"/>
        </w:rPr>
        <w:t>選人遞交的提名表格</w:t>
      </w:r>
      <w:r w:rsidRPr="007B7258">
        <w:rPr>
          <w:bCs/>
          <w:spacing w:val="30"/>
          <w:sz w:val="28"/>
        </w:rPr>
        <w:t>]</w:t>
      </w:r>
    </w:p>
    <w:p w:rsidR="00246E8C" w:rsidRPr="00CC0219" w:rsidRDefault="00246E8C"/>
    <w:sectPr w:rsidR="00246E8C" w:rsidRPr="00CC0219">
      <w:pgSz w:w="12240" w:h="15840" w:code="1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0BC0" w:rsidRDefault="00FE0BC0" w:rsidP="009B1B3C">
      <w:r>
        <w:separator/>
      </w:r>
    </w:p>
  </w:endnote>
  <w:endnote w:type="continuationSeparator" w:id="0">
    <w:p w:rsidR="00FE0BC0" w:rsidRDefault="00FE0BC0" w:rsidP="009B1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華康細明體">
    <w:panose1 w:val="02020309000000000000"/>
    <w:charset w:val="88"/>
    <w:family w:val="modern"/>
    <w:pitch w:val="fixed"/>
    <w:sig w:usb0="A00002FF" w:usb1="38CFFDFA" w:usb2="00000016" w:usb3="00000000" w:csb0="0016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0BC0" w:rsidRDefault="00FE0BC0" w:rsidP="009B1B3C">
      <w:r>
        <w:separator/>
      </w:r>
    </w:p>
  </w:footnote>
  <w:footnote w:type="continuationSeparator" w:id="0">
    <w:p w:rsidR="00FE0BC0" w:rsidRDefault="00FE0BC0" w:rsidP="009B1B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CxMDU2MDEzMjBS0lEKTi0uzszPAykwqgUAj2QDHiwAAAA="/>
  </w:docVars>
  <w:rsids>
    <w:rsidRoot w:val="00DB3A5B"/>
    <w:rsid w:val="00031A81"/>
    <w:rsid w:val="00052BCD"/>
    <w:rsid w:val="00084870"/>
    <w:rsid w:val="00093CE8"/>
    <w:rsid w:val="000A2F6B"/>
    <w:rsid w:val="000B3831"/>
    <w:rsid w:val="000E3202"/>
    <w:rsid w:val="000E3B6B"/>
    <w:rsid w:val="000F2F6E"/>
    <w:rsid w:val="000F49B1"/>
    <w:rsid w:val="00126E7F"/>
    <w:rsid w:val="001438B4"/>
    <w:rsid w:val="0015749B"/>
    <w:rsid w:val="001579D0"/>
    <w:rsid w:val="00170206"/>
    <w:rsid w:val="00190006"/>
    <w:rsid w:val="001C4A6C"/>
    <w:rsid w:val="002029A1"/>
    <w:rsid w:val="0021628C"/>
    <w:rsid w:val="0022719F"/>
    <w:rsid w:val="00241D91"/>
    <w:rsid w:val="00246E8C"/>
    <w:rsid w:val="002500FD"/>
    <w:rsid w:val="00292ECE"/>
    <w:rsid w:val="002A0F80"/>
    <w:rsid w:val="002A2A03"/>
    <w:rsid w:val="002D5C93"/>
    <w:rsid w:val="002E2190"/>
    <w:rsid w:val="002E5C48"/>
    <w:rsid w:val="00350996"/>
    <w:rsid w:val="00351B47"/>
    <w:rsid w:val="00375025"/>
    <w:rsid w:val="00381F84"/>
    <w:rsid w:val="003856D6"/>
    <w:rsid w:val="00392D2F"/>
    <w:rsid w:val="003B1499"/>
    <w:rsid w:val="003D5116"/>
    <w:rsid w:val="003E2B46"/>
    <w:rsid w:val="00416E6F"/>
    <w:rsid w:val="0042519B"/>
    <w:rsid w:val="00460F2A"/>
    <w:rsid w:val="00473307"/>
    <w:rsid w:val="004D3EB6"/>
    <w:rsid w:val="004E66FD"/>
    <w:rsid w:val="00527088"/>
    <w:rsid w:val="005936D2"/>
    <w:rsid w:val="005A480D"/>
    <w:rsid w:val="00621D0C"/>
    <w:rsid w:val="0062667D"/>
    <w:rsid w:val="006E60C0"/>
    <w:rsid w:val="006E6C58"/>
    <w:rsid w:val="0071266E"/>
    <w:rsid w:val="00781833"/>
    <w:rsid w:val="00785CD2"/>
    <w:rsid w:val="00786416"/>
    <w:rsid w:val="007B7258"/>
    <w:rsid w:val="007C4D19"/>
    <w:rsid w:val="0085435C"/>
    <w:rsid w:val="008550DC"/>
    <w:rsid w:val="00876CE3"/>
    <w:rsid w:val="0088186B"/>
    <w:rsid w:val="008A28D4"/>
    <w:rsid w:val="008B5DAE"/>
    <w:rsid w:val="008E0CDD"/>
    <w:rsid w:val="008F68DA"/>
    <w:rsid w:val="009111D8"/>
    <w:rsid w:val="00916271"/>
    <w:rsid w:val="009314FE"/>
    <w:rsid w:val="00954553"/>
    <w:rsid w:val="0098359D"/>
    <w:rsid w:val="00997006"/>
    <w:rsid w:val="009B1B3C"/>
    <w:rsid w:val="009E17F2"/>
    <w:rsid w:val="009F5459"/>
    <w:rsid w:val="00A06EA5"/>
    <w:rsid w:val="00A072E2"/>
    <w:rsid w:val="00A15C44"/>
    <w:rsid w:val="00A67C69"/>
    <w:rsid w:val="00AB1F6B"/>
    <w:rsid w:val="00AD2C82"/>
    <w:rsid w:val="00B01B2E"/>
    <w:rsid w:val="00B871CA"/>
    <w:rsid w:val="00B9569F"/>
    <w:rsid w:val="00BB307A"/>
    <w:rsid w:val="00BB5D46"/>
    <w:rsid w:val="00C11662"/>
    <w:rsid w:val="00C33FF7"/>
    <w:rsid w:val="00C70877"/>
    <w:rsid w:val="00CC0219"/>
    <w:rsid w:val="00CD7966"/>
    <w:rsid w:val="00D03291"/>
    <w:rsid w:val="00D30043"/>
    <w:rsid w:val="00D62320"/>
    <w:rsid w:val="00D90769"/>
    <w:rsid w:val="00D9286E"/>
    <w:rsid w:val="00DB3A5B"/>
    <w:rsid w:val="00DC38A9"/>
    <w:rsid w:val="00DE6934"/>
    <w:rsid w:val="00E76F3B"/>
    <w:rsid w:val="00E7778B"/>
    <w:rsid w:val="00E82CD4"/>
    <w:rsid w:val="00E855FC"/>
    <w:rsid w:val="00EB0699"/>
    <w:rsid w:val="00EE208A"/>
    <w:rsid w:val="00F00DA6"/>
    <w:rsid w:val="00F01018"/>
    <w:rsid w:val="00F064D2"/>
    <w:rsid w:val="00F166D0"/>
    <w:rsid w:val="00F2348B"/>
    <w:rsid w:val="00F2731B"/>
    <w:rsid w:val="00F50087"/>
    <w:rsid w:val="00F60411"/>
    <w:rsid w:val="00FE0BC0"/>
    <w:rsid w:val="00FF3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43DCE0C3"/>
  <w15:chartTrackingRefBased/>
  <w15:docId w15:val="{108C1CFB-16D3-4BD2-9311-17E3B10D7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ctionHeading">
    <w:name w:val="Section Heading"/>
    <w:basedOn w:val="1"/>
    <w:autoRedefine/>
    <w:pPr>
      <w:keepLines/>
      <w:pageBreakBefore/>
      <w:widowControl/>
      <w:shd w:val="pct20" w:color="auto" w:fill="FFFFFF"/>
      <w:tabs>
        <w:tab w:val="left" w:pos="1134"/>
      </w:tabs>
      <w:wordWrap w:val="0"/>
      <w:spacing w:before="0" w:after="240" w:line="240" w:lineRule="atLeast"/>
      <w:ind w:right="3"/>
      <w:jc w:val="right"/>
    </w:pPr>
    <w:rPr>
      <w:rFonts w:ascii="Verdana" w:hAnsi="Verdana"/>
      <w:snapToGrid w:val="0"/>
      <w:spacing w:val="30"/>
      <w:kern w:val="20"/>
      <w:position w:val="8"/>
      <w:sz w:val="28"/>
      <w:szCs w:val="20"/>
    </w:rPr>
  </w:style>
  <w:style w:type="paragraph" w:styleId="10">
    <w:name w:val="toc 1"/>
    <w:basedOn w:val="a"/>
    <w:next w:val="a"/>
    <w:autoRedefine/>
    <w:uiPriority w:val="39"/>
  </w:style>
  <w:style w:type="paragraph" w:styleId="2">
    <w:name w:val="toc 2"/>
    <w:basedOn w:val="a"/>
    <w:next w:val="a"/>
    <w:autoRedefine/>
    <w:semiHidden/>
    <w:pPr>
      <w:ind w:left="480"/>
    </w:pPr>
  </w:style>
  <w:style w:type="paragraph" w:styleId="3">
    <w:name w:val="toc 3"/>
    <w:basedOn w:val="a"/>
    <w:next w:val="a"/>
    <w:autoRedefine/>
    <w:semiHidden/>
    <w:pPr>
      <w:ind w:left="960"/>
    </w:pPr>
  </w:style>
  <w:style w:type="paragraph" w:styleId="4">
    <w:name w:val="toc 4"/>
    <w:basedOn w:val="a"/>
    <w:next w:val="a"/>
    <w:autoRedefine/>
    <w:semiHidden/>
    <w:pPr>
      <w:ind w:left="1440"/>
    </w:pPr>
  </w:style>
  <w:style w:type="paragraph" w:styleId="5">
    <w:name w:val="toc 5"/>
    <w:basedOn w:val="a"/>
    <w:next w:val="a"/>
    <w:autoRedefine/>
    <w:semiHidden/>
    <w:pPr>
      <w:ind w:left="1920"/>
    </w:pPr>
  </w:style>
  <w:style w:type="paragraph" w:styleId="6">
    <w:name w:val="toc 6"/>
    <w:basedOn w:val="a"/>
    <w:next w:val="a"/>
    <w:autoRedefine/>
    <w:semiHidden/>
    <w:pPr>
      <w:ind w:left="2400"/>
    </w:pPr>
  </w:style>
  <w:style w:type="paragraph" w:styleId="7">
    <w:name w:val="toc 7"/>
    <w:basedOn w:val="a"/>
    <w:next w:val="a"/>
    <w:autoRedefine/>
    <w:semiHidden/>
    <w:pPr>
      <w:ind w:left="2880"/>
    </w:pPr>
  </w:style>
  <w:style w:type="paragraph" w:styleId="8">
    <w:name w:val="toc 8"/>
    <w:basedOn w:val="a"/>
    <w:next w:val="a"/>
    <w:autoRedefine/>
    <w:semiHidden/>
    <w:pPr>
      <w:ind w:left="3360"/>
    </w:pPr>
  </w:style>
  <w:style w:type="paragraph" w:styleId="9">
    <w:name w:val="toc 9"/>
    <w:basedOn w:val="a"/>
    <w:next w:val="a"/>
    <w:autoRedefine/>
    <w:semiHidden/>
    <w:pPr>
      <w:ind w:left="3840"/>
    </w:pPr>
  </w:style>
  <w:style w:type="character" w:styleId="a3">
    <w:name w:val="Hyperlink"/>
    <w:uiPriority w:val="99"/>
    <w:rPr>
      <w:color w:val="0000FF"/>
      <w:u w:val="single"/>
    </w:rPr>
  </w:style>
  <w:style w:type="character" w:styleId="a4">
    <w:name w:val="FollowedHyperlink"/>
    <w:semiHidden/>
    <w:rPr>
      <w:color w:val="800080"/>
      <w:u w:val="single"/>
    </w:rPr>
  </w:style>
  <w:style w:type="paragraph" w:styleId="a5">
    <w:name w:val="header"/>
    <w:basedOn w:val="a"/>
    <w:link w:val="a6"/>
    <w:uiPriority w:val="99"/>
    <w:unhideWhenUsed/>
    <w:rsid w:val="009B1B3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9B1B3C"/>
    <w:rPr>
      <w:kern w:val="2"/>
    </w:rPr>
  </w:style>
  <w:style w:type="paragraph" w:styleId="a7">
    <w:name w:val="footer"/>
    <w:basedOn w:val="a"/>
    <w:link w:val="a8"/>
    <w:uiPriority w:val="99"/>
    <w:unhideWhenUsed/>
    <w:rsid w:val="009B1B3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9B1B3C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02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1</Pages>
  <Words>4439</Words>
  <Characters>4283</Characters>
  <Application>Microsoft Office Word</Application>
  <DocSecurity>0</DocSecurity>
  <Lines>35</Lines>
  <Paragraphs>17</Paragraphs>
  <ScaleCrop>false</ScaleCrop>
  <Company>Hong Kong Government</Company>
  <LinksUpToDate>false</LinksUpToDate>
  <CharactersWithSpaces>8705</CharactersWithSpaces>
  <SharedDoc>false</SharedDoc>
  <HLinks>
    <vt:vector size="180" baseType="variant">
      <vt:variant>
        <vt:i4>190059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5747085</vt:lpwstr>
      </vt:variant>
      <vt:variant>
        <vt:i4>190059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5747084</vt:lpwstr>
      </vt:variant>
      <vt:variant>
        <vt:i4>190059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5747083</vt:lpwstr>
      </vt:variant>
      <vt:variant>
        <vt:i4>190059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5747082</vt:lpwstr>
      </vt:variant>
      <vt:variant>
        <vt:i4>190059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5747081</vt:lpwstr>
      </vt:variant>
      <vt:variant>
        <vt:i4>190059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5747080</vt:lpwstr>
      </vt:variant>
      <vt:variant>
        <vt:i4>117970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5747079</vt:lpwstr>
      </vt:variant>
      <vt:variant>
        <vt:i4>117970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5747078</vt:lpwstr>
      </vt:variant>
      <vt:variant>
        <vt:i4>117970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5747077</vt:lpwstr>
      </vt:variant>
      <vt:variant>
        <vt:i4>117970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5747076</vt:lpwstr>
      </vt:variant>
      <vt:variant>
        <vt:i4>117970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5747075</vt:lpwstr>
      </vt:variant>
      <vt:variant>
        <vt:i4>117970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5747074</vt:lpwstr>
      </vt:variant>
      <vt:variant>
        <vt:i4>117970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747073</vt:lpwstr>
      </vt:variant>
      <vt:variant>
        <vt:i4>117970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747072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747071</vt:lpwstr>
      </vt:variant>
      <vt:variant>
        <vt:i4>11797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747070</vt:lpwstr>
      </vt:variant>
      <vt:variant>
        <vt:i4>124523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747069</vt:lpwstr>
      </vt:variant>
      <vt:variant>
        <vt:i4>124523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747068</vt:lpwstr>
      </vt:variant>
      <vt:variant>
        <vt:i4>124523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747067</vt:lpwstr>
      </vt:variant>
      <vt:variant>
        <vt:i4>124523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747066</vt:lpwstr>
      </vt:variant>
      <vt:variant>
        <vt:i4>124523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747065</vt:lpwstr>
      </vt:variant>
      <vt:variant>
        <vt:i4>124523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747064</vt:lpwstr>
      </vt:variant>
      <vt:variant>
        <vt:i4>124523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747063</vt:lpwstr>
      </vt:variant>
      <vt:variant>
        <vt:i4>124523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747062</vt:lpwstr>
      </vt:variant>
      <vt:variant>
        <vt:i4>12452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747061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747060</vt:lpwstr>
      </vt:variant>
      <vt:variant>
        <vt:i4>10486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747059</vt:lpwstr>
      </vt:variant>
      <vt:variant>
        <vt:i4>104862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747058</vt:lpwstr>
      </vt:variant>
      <vt:variant>
        <vt:i4>10486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747057</vt:lpwstr>
      </vt:variant>
      <vt:variant>
        <vt:i4>10486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74705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Jason Kin Wai CHU</cp:lastModifiedBy>
  <cp:revision>71</cp:revision>
  <cp:lastPrinted>2003-06-14T03:07:00Z</cp:lastPrinted>
  <dcterms:created xsi:type="dcterms:W3CDTF">2022-07-08T02:42:00Z</dcterms:created>
  <dcterms:modified xsi:type="dcterms:W3CDTF">2022-11-17T09:13:00Z</dcterms:modified>
</cp:coreProperties>
</file>